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le"/>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 xml:space="preserve">Team: </w:t>
      </w:r>
      <w:proofErr w:type="spellStart"/>
      <w:r w:rsidRPr="0092122C">
        <w:rPr>
          <w:b/>
          <w:bCs/>
        </w:rPr>
        <w:t>SpeziRangers</w:t>
      </w:r>
      <w:proofErr w:type="spellEnd"/>
      <w:r w:rsidRPr="0092122C">
        <w:rPr>
          <w:b/>
          <w:bCs/>
        </w:rPr>
        <w:t>/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xml:space="preserve">: (Islam </w:t>
      </w:r>
      <w:proofErr w:type="spellStart"/>
      <w:r w:rsidRPr="0092122C">
        <w:t>Mecht</w:t>
      </w:r>
      <w:r w:rsidR="001B0256" w:rsidRPr="0092122C">
        <w:t>i</w:t>
      </w:r>
      <w:r w:rsidRPr="0092122C">
        <w:t>jev</w:t>
      </w:r>
      <w:proofErr w:type="spellEnd"/>
      <w:r w:rsidRPr="0092122C">
        <w:t>,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xml:space="preserve">: (Clemens </w:t>
      </w:r>
      <w:proofErr w:type="spellStart"/>
      <w:r w:rsidRPr="0092122C">
        <w:t>Prosser</w:t>
      </w:r>
      <w:proofErr w:type="spellEnd"/>
      <w:r w:rsidRPr="0092122C">
        <w:t>,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7C821F52" w:rsidR="00931AB7" w:rsidRPr="0092122C" w:rsidRDefault="000B7FC3">
      <w:pPr>
        <w:pStyle w:val="Body"/>
        <w:jc w:val="left"/>
        <w:rPr>
          <w:b/>
          <w:bCs/>
        </w:rPr>
      </w:pPr>
      <w:r w:rsidRPr="0092122C">
        <w:rPr>
          <w:b/>
          <w:bCs/>
        </w:rPr>
        <w:t>Datum: 18.03.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67311379" w14:textId="29A18306"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6AE9265" w14:textId="7229BB54" w:rsidR="00931AB7" w:rsidRPr="0092122C" w:rsidRDefault="000B7FC3">
      <w:pPr>
        <w:pStyle w:val="Body"/>
        <w:rPr>
          <w:rFonts w:eastAsia="Arial Unicode MS" w:cs="Arial Unicode MS"/>
        </w:rPr>
      </w:pPr>
      <w:r w:rsidRPr="0092122C">
        <w:rPr>
          <w:rFonts w:eastAsia="Arial Unicode MS" w:cs="Arial Unicode MS"/>
        </w:rPr>
        <w:t>Nach einer abgeschlossenen Runde werden ggf. Punkte (durch Bestätigung eines anderen Teams) verteilt und dem jeweiligen Team zugeschrieben. Ein neues Team wird nun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r w:rsidRPr="0092122C">
        <w:br/>
      </w: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somit viele Personen, von Schüler*innen bis zu Freund*innen bei einem gemütlichen Spieleabend. Also von Jung bis Alt.</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Heading2"/>
      </w:pPr>
      <w:r w:rsidRPr="0092122C">
        <w:t>2.1 Akteure</w:t>
      </w:r>
    </w:p>
    <w:p w14:paraId="39627FF6" w14:textId="474F1DC6" w:rsidR="00931AB7" w:rsidRPr="0092122C" w:rsidRDefault="000B7FC3">
      <w:pPr>
        <w:pStyle w:val="Body"/>
        <w:rPr>
          <w:rFonts w:eastAsia="Arial Unicode MS" w:cs="Arial Unicode MS"/>
        </w:rPr>
      </w:pPr>
      <w:r w:rsidRPr="0092122C">
        <w:rPr>
          <w:rFonts w:eastAsia="Arial Unicode MS" w:cs="Arial Unicode MS"/>
          <w:b/>
          <w:bCs/>
        </w:rPr>
        <w:t>User</w:t>
      </w:r>
      <w:r w:rsidRPr="0092122C">
        <w:br/>
      </w:r>
      <w:r w:rsidRPr="0092122C">
        <w:rPr>
          <w:rFonts w:eastAsia="Arial Unicode MS" w:cs="Arial Unicode MS"/>
        </w:rPr>
        <w:t>Ein User ist Mitglied eines Teams und besitzt ein Gerät mit Internetzugang und Browser. Er kann sich anmelden, Spielen beitreten, sie 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Gastnutzer erstellen.</w:t>
      </w:r>
    </w:p>
    <w:p w14:paraId="4D827FC2" w14:textId="75763258" w:rsidR="001E165D" w:rsidRPr="0092122C" w:rsidRDefault="00E1046B" w:rsidP="00E1046B">
      <w:pPr>
        <w:pStyle w:val="Body"/>
        <w:jc w:val="left"/>
      </w:pPr>
      <w:r w:rsidRPr="0092122C">
        <w:rPr>
          <w:rFonts w:eastAsia="Arial Unicode MS" w:cs="Arial Unicode MS"/>
          <w:b/>
        </w:rPr>
        <w:t>Lokaler Mitspieler</w:t>
      </w:r>
      <w:r w:rsidR="001E165D" w:rsidRPr="0092122C">
        <w:rPr>
          <w:rFonts w:eastAsia="Arial Unicode MS" w:cs="Arial Unicode MS"/>
          <w:b/>
        </w:rPr>
        <w:br/>
      </w:r>
      <w:r w:rsidR="001E165D" w:rsidRPr="0092122C">
        <w:t xml:space="preserve">Ein </w:t>
      </w:r>
      <w:r w:rsidRPr="0092122C">
        <w:t>lokaler Mitspieler</w:t>
      </w:r>
      <w:r w:rsidR="001E165D"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2D3E2D3" w14:textId="5ECA39E1" w:rsidR="00931AB7" w:rsidRPr="0092122C" w:rsidRDefault="000B7FC3">
      <w:pPr>
        <w:pStyle w:val="Body"/>
      </w:pPr>
      <w:r w:rsidRPr="0092122C">
        <w:rPr>
          <w:rFonts w:eastAsia="Arial Unicode MS" w:cs="Arial Unicode MS"/>
          <w:b/>
          <w:bCs/>
        </w:rPr>
        <w:t>Teams</w:t>
      </w:r>
      <w:r w:rsidRPr="0092122C">
        <w:br/>
      </w:r>
      <w:r w:rsidRPr="0092122C">
        <w:rPr>
          <w:rFonts w:eastAsia="Arial Unicode MS" w:cs="Arial Unicode MS"/>
        </w:rPr>
        <w:t>In einem Team muss mindestens ein User eingeloggt sein. In dem Browser des / der User ist eine Weboberfläche zu sehen, mit den relevanten Spielgeschehnissen (Punkteanzahl, …)</w:t>
      </w:r>
      <w:r w:rsidR="00645CC3" w:rsidRPr="0092122C">
        <w:rPr>
          <w:rFonts w:eastAsia="Arial Unicode MS" w:cs="Arial Unicode MS"/>
        </w:rPr>
        <w:t>. Gegebenenfalls sind neben dem User andere User / Gastnutzer vorhanden.</w:t>
      </w:r>
    </w:p>
    <w:p w14:paraId="65B1860D" w14:textId="68388614" w:rsidR="00931AB7" w:rsidRPr="0092122C" w:rsidRDefault="000B7FC3">
      <w:pPr>
        <w:pStyle w:val="Body"/>
        <w:ind w:left="720"/>
        <w:jc w:val="left"/>
      </w:pPr>
      <w:r w:rsidRPr="0092122C">
        <w:rPr>
          <w:b/>
          <w:bCs/>
        </w:rPr>
        <w:t>Erklärendes / Ratendes Team</w:t>
      </w:r>
      <w:r w:rsidRPr="0092122C">
        <w:rPr>
          <w:b/>
          <w:bCs/>
        </w:rPr>
        <w:br/>
      </w:r>
      <w:r w:rsidR="008A4BB4" w:rsidRPr="0092122C">
        <w:t>i</w:t>
      </w:r>
      <w:r w:rsidRPr="0092122C">
        <w:t xml:space="preserve">st </w:t>
      </w:r>
      <w:r w:rsidR="00647FC7" w:rsidRPr="0092122C">
        <w:t>das</w:t>
      </w:r>
      <w:r w:rsidRPr="0092122C">
        <w:t xml:space="preserve"> Team, wovon ein Mitglied einen Begriff erklärt. Die anderen Teammitglieder versuchen diesen zu erraten.</w:t>
      </w:r>
    </w:p>
    <w:p w14:paraId="3B11D432" w14:textId="77777777" w:rsidR="00824461" w:rsidRPr="0092122C" w:rsidRDefault="000B7FC3" w:rsidP="00824461">
      <w:pPr>
        <w:pStyle w:val="Body"/>
        <w:ind w:left="720"/>
        <w:jc w:val="left"/>
      </w:pPr>
      <w:r w:rsidRPr="0092122C">
        <w:rPr>
          <w:b/>
          <w:bCs/>
        </w:rPr>
        <w:t>Bestätigende Team</w:t>
      </w:r>
      <w:r w:rsidR="00647FC7" w:rsidRPr="0092122C">
        <w:rPr>
          <w:b/>
          <w:bCs/>
        </w:rPr>
        <w:t>s</w:t>
      </w:r>
      <w:r w:rsidRPr="0092122C">
        <w:rPr>
          <w:b/>
          <w:bCs/>
        </w:rPr>
        <w:br/>
      </w:r>
      <w:r w:rsidR="00647FC7" w:rsidRPr="0092122C">
        <w:t xml:space="preserve">sind alle Teams abgesehen vom erklärenden Team. Diese bestätigen einen erfolgreich erratenen Begriff und melden etwaige Regelbrüche. </w:t>
      </w:r>
    </w:p>
    <w:p w14:paraId="0F758668" w14:textId="3AED906F" w:rsidR="00931AB7" w:rsidRPr="0092122C" w:rsidRDefault="000B7FC3" w:rsidP="00E443A0">
      <w:pPr>
        <w:pStyle w:val="Body"/>
        <w:rPr>
          <w:rFonts w:eastAsia="Arial Unicode MS" w:cs="Arial Unicode MS"/>
        </w:rPr>
      </w:pPr>
      <w:r w:rsidRPr="0092122C">
        <w:rPr>
          <w:rFonts w:eastAsia="Arial Unicode MS" w:cs="Arial Unicode MS"/>
          <w:b/>
          <w:bCs/>
        </w:rPr>
        <w:t>Spieleverwalter</w:t>
      </w:r>
      <w:r w:rsidRPr="0092122C">
        <w:br/>
      </w:r>
      <w:r w:rsidRPr="0092122C">
        <w:rPr>
          <w:rFonts w:eastAsia="Arial Unicode MS" w:cs="Arial Unicode MS"/>
        </w:rPr>
        <w:t xml:space="preserve">Ein Spieleverwalter sieht alle aktuell laufenden Spiele und deren Zwischenstände. </w:t>
      </w:r>
      <w:r w:rsidR="00E443A0" w:rsidRPr="0092122C">
        <w:rPr>
          <w:rFonts w:eastAsia="Arial Unicode MS" w:cs="Arial Unicode MS"/>
        </w:rPr>
        <w:t xml:space="preserve">Ebenso darf dieser neue Themengebiete erfassen und erweitern. </w:t>
      </w:r>
    </w:p>
    <w:p w14:paraId="07A9B930" w14:textId="54277054" w:rsidR="00931AB7" w:rsidRPr="0092122C" w:rsidRDefault="00824461" w:rsidP="00E1046B">
      <w:pPr>
        <w:pStyle w:val="Body"/>
        <w:jc w:val="left"/>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mehr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r w:rsidR="000B7FC3" w:rsidRPr="0092122C">
        <w:rPr>
          <w:rFonts w:ascii="Arial Unicode MS" w:eastAsia="Arial Unicode MS" w:hAnsi="Arial Unicode MS" w:cs="Arial Unicode MS"/>
        </w:rPr>
        <w:br w:type="page"/>
      </w:r>
      <w:r w:rsidR="000B7FC3" w:rsidRPr="0092122C">
        <w:lastRenderedPageBreak/>
        <w:t>2.2 Use-Case Diagramm</w:t>
      </w:r>
    </w:p>
    <w:p w14:paraId="15321CEA" w14:textId="0DFA38B9" w:rsidR="00931AB7" w:rsidRPr="0092122C" w:rsidRDefault="0009167A">
      <w:pPr>
        <w:pStyle w:val="Body"/>
        <w:jc w:val="left"/>
      </w:pPr>
      <w:r w:rsidRPr="0092122C">
        <w:rPr>
          <w:noProof/>
        </w:rPr>
        <w:drawing>
          <wp:anchor distT="0" distB="0" distL="114300" distR="114300" simplePos="0" relativeHeight="251659264" behindDoc="0" locked="0" layoutInCell="1" allowOverlap="1" wp14:anchorId="4DAA4EE1" wp14:editId="3114C363">
            <wp:simplePos x="0" y="0"/>
            <wp:positionH relativeFrom="column">
              <wp:posOffset>-9856</wp:posOffset>
            </wp:positionH>
            <wp:positionV relativeFrom="paragraph">
              <wp:posOffset>201957</wp:posOffset>
            </wp:positionV>
            <wp:extent cx="5756910" cy="4015105"/>
            <wp:effectExtent l="0" t="0" r="0" b="444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4015105"/>
                    </a:xfrm>
                    <a:prstGeom prst="rect">
                      <a:avLst/>
                    </a:prstGeom>
                    <a:noFill/>
                    <a:ln>
                      <a:noFill/>
                    </a:ln>
                  </pic:spPr>
                </pic:pic>
              </a:graphicData>
            </a:graphic>
          </wp:anchor>
        </w:drawing>
      </w:r>
    </w:p>
    <w:p w14:paraId="3E8BF282" w14:textId="16EECCAE" w:rsidR="00931AB7" w:rsidRPr="0092122C" w:rsidRDefault="000B7FC3">
      <w:pPr>
        <w:pStyle w:val="Body"/>
        <w:jc w:val="left"/>
        <w:rPr>
          <w:b/>
          <w:bCs/>
        </w:rPr>
      </w:pPr>
      <w:r w:rsidRPr="0092122C">
        <w:rPr>
          <w:rFonts w:ascii="Calibri Light" w:hAnsi="Calibri Light"/>
          <w:color w:val="2E74B5"/>
          <w:sz w:val="26"/>
          <w:szCs w:val="26"/>
          <w:u w:color="2E74B5"/>
        </w:rPr>
        <w:t>2.3 Use-Case</w:t>
      </w:r>
      <w:r w:rsidR="005117E6" w:rsidRPr="0092122C">
        <w:rPr>
          <w:rFonts w:ascii="Calibri Light" w:hAnsi="Calibri Light"/>
          <w:color w:val="2E74B5"/>
          <w:sz w:val="26"/>
          <w:szCs w:val="26"/>
          <w:u w:color="2E74B5"/>
        </w:rPr>
        <w:t>s</w:t>
      </w:r>
    </w:p>
    <w:p w14:paraId="19E3333B" w14:textId="40258824" w:rsidR="00931AB7" w:rsidRPr="0092122C" w:rsidRDefault="000B7FC3" w:rsidP="00EA49B8">
      <w:pPr>
        <w:pStyle w:val="Heading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426C60D6" w:rsidR="000D7667" w:rsidRPr="0092122C" w:rsidRDefault="000D7667" w:rsidP="000D7667">
      <w:pPr>
        <w:pStyle w:val="Body"/>
        <w:rPr>
          <w:rFonts w:eastAsia="Arial Unicode MS" w:cs="Arial Unicode MS"/>
          <w:b/>
          <w:bCs/>
        </w:rPr>
      </w:pPr>
      <w:r w:rsidRPr="0092122C">
        <w:rPr>
          <w:rFonts w:eastAsia="Arial Unicode MS" w:cs="Arial Unicode MS"/>
          <w:b/>
          <w:bCs/>
        </w:rPr>
        <w:t>Würfel Verbinden</w:t>
      </w:r>
    </w:p>
    <w:p w14:paraId="5ECF2502" w14:textId="026472D1" w:rsidR="000D7667" w:rsidRPr="0092122C" w:rsidRDefault="000D7667" w:rsidP="000D7667">
      <w:pPr>
        <w:pStyle w:val="ListParagraph"/>
        <w:numPr>
          <w:ilvl w:val="0"/>
          <w:numId w:val="4"/>
        </w:numPr>
      </w:pPr>
      <w:r w:rsidRPr="0092122C">
        <w:rPr>
          <w:i/>
          <w:iCs/>
        </w:rPr>
        <w:t>Vorbedingung</w:t>
      </w:r>
      <w:r w:rsidRPr="0092122C">
        <w:t xml:space="preserve">: Es existiert ein </w:t>
      </w:r>
      <w:proofErr w:type="spellStart"/>
      <w:r w:rsidRPr="0092122C">
        <w:t>TimeFlip</w:t>
      </w:r>
      <w:proofErr w:type="spellEnd"/>
      <w:r w:rsidRPr="0092122C">
        <w:t xml:space="preserve"> Würfel und ein </w:t>
      </w:r>
      <w:proofErr w:type="spellStart"/>
      <w:r w:rsidRPr="0092122C">
        <w:t>RaspberryPi</w:t>
      </w:r>
      <w:proofErr w:type="spellEnd"/>
      <w:r w:rsidRPr="0092122C">
        <w:t xml:space="preserve">, auf welchem das </w:t>
      </w:r>
      <w:proofErr w:type="spellStart"/>
      <w:r w:rsidRPr="0092122C">
        <w:t>TimeCube</w:t>
      </w:r>
      <w:proofErr w:type="spellEnd"/>
      <w:r w:rsidRPr="0092122C">
        <w:t xml:space="preserve"> Setup durchgeführt wurde</w:t>
      </w:r>
    </w:p>
    <w:p w14:paraId="4BCBA833" w14:textId="1F4F5614" w:rsidR="000D7667" w:rsidRPr="0092122C" w:rsidRDefault="000D7667" w:rsidP="000D7667">
      <w:pPr>
        <w:pStyle w:val="ListParagraph"/>
        <w:numPr>
          <w:ilvl w:val="0"/>
          <w:numId w:val="4"/>
        </w:numPr>
        <w:rPr>
          <w:i/>
          <w:iCs/>
        </w:rPr>
      </w:pPr>
      <w:r w:rsidRPr="0092122C">
        <w:rPr>
          <w:i/>
          <w:iCs/>
        </w:rPr>
        <w:t>Ablauf:</w:t>
      </w:r>
      <w:r w:rsidRPr="0092122C">
        <w:t xml:space="preserve"> Die Anwendung wird per Konsole gestartet, die Konfiguration wird korrekt ausgeführt</w:t>
      </w:r>
    </w:p>
    <w:p w14:paraId="74410672" w14:textId="0E0EE916" w:rsidR="000D7667" w:rsidRPr="0092122C" w:rsidRDefault="000D7667" w:rsidP="000D7667">
      <w:pPr>
        <w:pStyle w:val="ListParagraph"/>
        <w:numPr>
          <w:ilvl w:val="0"/>
          <w:numId w:val="4"/>
        </w:numPr>
        <w:rPr>
          <w:i/>
          <w:iCs/>
        </w:rPr>
      </w:pPr>
      <w:r w:rsidRPr="0092122C">
        <w:rPr>
          <w:i/>
          <w:iCs/>
        </w:rPr>
        <w:t xml:space="preserve">Erfolg: </w:t>
      </w:r>
      <w:r w:rsidRPr="0092122C">
        <w:t xml:space="preserve">In der Raum Auswahl kann man einen Würfel / </w:t>
      </w:r>
      <w:proofErr w:type="spellStart"/>
      <w:r w:rsidRPr="0092122C">
        <w:t>RaspberryPi</w:t>
      </w:r>
      <w:proofErr w:type="spellEnd"/>
      <w:r w:rsidRPr="0092122C">
        <w:t xml:space="preserve"> mit dem eingegebenen Namen auswählen und somit mit einem Raum verbinden.</w:t>
      </w:r>
    </w:p>
    <w:p w14:paraId="7DA126FE" w14:textId="7B3C649A" w:rsidR="000D7667" w:rsidRPr="0092122C" w:rsidRDefault="000D7667" w:rsidP="000D7667">
      <w:pPr>
        <w:pStyle w:val="ListParagraph"/>
        <w:numPr>
          <w:ilvl w:val="0"/>
          <w:numId w:val="4"/>
        </w:numPr>
        <w:rPr>
          <w:i/>
          <w:iCs/>
        </w:rPr>
      </w:pPr>
      <w:r w:rsidRPr="0092122C">
        <w:rPr>
          <w:i/>
          <w:iCs/>
        </w:rPr>
        <w:t>Kein Erfolg</w:t>
      </w:r>
      <w:r w:rsidRPr="0092122C">
        <w:t xml:space="preserve">: Der </w:t>
      </w:r>
      <w:proofErr w:type="spellStart"/>
      <w:r w:rsidRPr="0092122C">
        <w:t>RaspberryPi</w:t>
      </w:r>
      <w:proofErr w:type="spellEnd"/>
      <w:r w:rsidRPr="0092122C">
        <w:t xml:space="preserve"> verbindet sich nicht mit dem Backend. (Daten</w:t>
      </w:r>
      <w:r w:rsidR="0093554B" w:rsidRPr="0092122C">
        <w:t>eingabe falsch? Firewall offen?)</w:t>
      </w:r>
    </w:p>
    <w:p w14:paraId="2A61C78D" w14:textId="26D6AD17" w:rsidR="000D7667" w:rsidRPr="0092122C" w:rsidRDefault="000D7667" w:rsidP="000D7667">
      <w:pPr>
        <w:pStyle w:val="ListParagraph"/>
        <w:numPr>
          <w:ilvl w:val="0"/>
          <w:numId w:val="4"/>
        </w:numPr>
        <w:rPr>
          <w:i/>
          <w:iCs/>
        </w:rPr>
      </w:pPr>
      <w:r w:rsidRPr="0092122C">
        <w:rPr>
          <w:i/>
          <w:iCs/>
        </w:rPr>
        <w:t>Involvierte</w:t>
      </w:r>
      <w:r w:rsidRPr="0092122C">
        <w:t xml:space="preserve"> </w:t>
      </w:r>
      <w:r w:rsidRPr="0092122C">
        <w:rPr>
          <w:i/>
          <w:iCs/>
        </w:rPr>
        <w:t>Klassen</w:t>
      </w:r>
      <w:r w:rsidRPr="0092122C">
        <w:t xml:space="preserve">: Raum, </w:t>
      </w:r>
    </w:p>
    <w:p w14:paraId="52CBCEF4" w14:textId="77777777" w:rsidR="000D7667" w:rsidRPr="0092122C" w:rsidRDefault="000D7667" w:rsidP="000D7667">
      <w:pPr>
        <w:pStyle w:val="Body"/>
        <w:rPr>
          <w:rFonts w:eastAsia="Arial Unicode MS" w:cs="Arial Unicode MS"/>
          <w:b/>
          <w:bCs/>
        </w:rPr>
      </w:pPr>
    </w:p>
    <w:p w14:paraId="13C3AE01" w14:textId="001E5A2B" w:rsidR="00E1046B" w:rsidRPr="0092122C" w:rsidRDefault="00E1046B" w:rsidP="00E1046B">
      <w:pPr>
        <w:pStyle w:val="Body"/>
        <w:rPr>
          <w:rStyle w:val="Heading3Char"/>
        </w:rPr>
      </w:pPr>
      <w:r w:rsidRPr="0092122C">
        <w:rPr>
          <w:rFonts w:eastAsia="Arial Unicode MS" w:cs="Arial Unicode MS"/>
          <w:b/>
          <w:bCs/>
        </w:rPr>
        <w:t>Register</w:t>
      </w:r>
    </w:p>
    <w:p w14:paraId="54F70C9E" w14:textId="61406B95" w:rsidR="00E1046B" w:rsidRPr="0092122C" w:rsidRDefault="00E1046B" w:rsidP="00E1046B">
      <w:pPr>
        <w:pStyle w:val="ListParagraph"/>
        <w:numPr>
          <w:ilvl w:val="0"/>
          <w:numId w:val="4"/>
        </w:numPr>
      </w:pPr>
      <w:r w:rsidRPr="0092122C">
        <w:rPr>
          <w:i/>
          <w:iCs/>
        </w:rPr>
        <w:t>Vorbedingung</w:t>
      </w:r>
      <w:r w:rsidRPr="0092122C">
        <w:t>: Der User hat noch keinen Account, das System läuft, man ist auf der Startseite (Spielauswahl).</w:t>
      </w:r>
    </w:p>
    <w:p w14:paraId="24ABE257" w14:textId="15801BBF" w:rsidR="00E1046B" w:rsidRPr="00910091" w:rsidRDefault="00E1046B" w:rsidP="00E1046B">
      <w:pPr>
        <w:pStyle w:val="ListParagraph"/>
        <w:numPr>
          <w:ilvl w:val="0"/>
          <w:numId w:val="4"/>
        </w:numPr>
        <w:rPr>
          <w:i/>
          <w:iCs/>
        </w:rPr>
      </w:pPr>
      <w:r w:rsidRPr="00910091">
        <w:rPr>
          <w:i/>
          <w:iCs/>
        </w:rPr>
        <w:t>Ablauf:</w:t>
      </w:r>
      <w:r w:rsidRPr="00910091">
        <w:t xml:space="preserve"> Die/Der Benutzer/in gibt Benutzernamen</w:t>
      </w:r>
      <w:r w:rsidR="00910091" w:rsidRPr="00910091">
        <w:t xml:space="preserve">, </w:t>
      </w:r>
      <w:proofErr w:type="gramStart"/>
      <w:r w:rsidR="00910091" w:rsidRPr="00910091">
        <w:t>Email</w:t>
      </w:r>
      <w:proofErr w:type="gramEnd"/>
      <w:r w:rsidR="00910091">
        <w:t>-</w:t>
      </w:r>
      <w:r w:rsidR="00910091" w:rsidRPr="00910091">
        <w:t xml:space="preserve">Adresse </w:t>
      </w:r>
      <w:r w:rsidRPr="00910091">
        <w:t>und Passwort ein,</w:t>
      </w:r>
      <w:r w:rsidR="00910091" w:rsidRPr="00910091">
        <w:t xml:space="preserve"> welches bestätigt werden muss</w:t>
      </w:r>
      <w:r w:rsidRPr="00910091">
        <w:t xml:space="preserve"> daraufhin klickt er</w:t>
      </w:r>
      <w:r w:rsidR="00910091" w:rsidRPr="00910091">
        <w:t>*sie</w:t>
      </w:r>
      <w:r w:rsidRPr="00910091">
        <w:t xml:space="preserve"> auf „</w:t>
      </w:r>
      <w:r w:rsidR="00910091" w:rsidRPr="00910091">
        <w:t>Benutzerkonto erstellen</w:t>
      </w:r>
      <w:r w:rsidRPr="00910091">
        <w:t>”</w:t>
      </w:r>
    </w:p>
    <w:p w14:paraId="7116EE62" w14:textId="77777777" w:rsidR="00E1046B" w:rsidRPr="00910091" w:rsidRDefault="00E1046B" w:rsidP="00E1046B">
      <w:pPr>
        <w:pStyle w:val="ListParagraph"/>
        <w:numPr>
          <w:ilvl w:val="0"/>
          <w:numId w:val="4"/>
        </w:numPr>
      </w:pPr>
      <w:r w:rsidRPr="00910091">
        <w:rPr>
          <w:i/>
          <w:iCs/>
        </w:rPr>
        <w:lastRenderedPageBreak/>
        <w:t xml:space="preserve">Erfolg: </w:t>
      </w:r>
      <w:r w:rsidRPr="00910091">
        <w:t>Der User erhält eine Bestätigungsmeldung und wird zur Startseite weitergeleitet</w:t>
      </w:r>
    </w:p>
    <w:p w14:paraId="27AF25F1" w14:textId="7032B536" w:rsidR="00E1046B" w:rsidRPr="0092122C" w:rsidRDefault="00E1046B" w:rsidP="00E1046B">
      <w:pPr>
        <w:pStyle w:val="ListParagraph"/>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Paragraph"/>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73AAD8DE" w:rsidR="00931AB7" w:rsidRPr="0092122C" w:rsidRDefault="000B7FC3">
      <w:pPr>
        <w:pStyle w:val="ListParagraph"/>
        <w:numPr>
          <w:ilvl w:val="0"/>
          <w:numId w:val="4"/>
        </w:numPr>
      </w:pPr>
      <w:r w:rsidRPr="0092122C">
        <w:rPr>
          <w:i/>
          <w:iCs/>
        </w:rPr>
        <w:t>Vorbedingung</w:t>
      </w:r>
      <w:r w:rsidRPr="0092122C">
        <w:t>: Der User hat einen Account, das System läuft, man ist auf der Startseite (</w:t>
      </w:r>
      <w:r w:rsidR="00E1046B" w:rsidRPr="0092122C">
        <w:t>Spielauswahl</w:t>
      </w:r>
      <w:r w:rsidRPr="0092122C">
        <w:t>), der anzumeldende Benutzer existiert.</w:t>
      </w:r>
    </w:p>
    <w:p w14:paraId="1ECC3EE6" w14:textId="77777777" w:rsidR="00931AB7" w:rsidRPr="0092122C" w:rsidRDefault="000B7FC3">
      <w:pPr>
        <w:pStyle w:val="ListParagraph"/>
        <w:numPr>
          <w:ilvl w:val="0"/>
          <w:numId w:val="4"/>
        </w:numPr>
        <w:rPr>
          <w:i/>
          <w:iCs/>
        </w:rPr>
      </w:pPr>
      <w:r w:rsidRPr="0092122C">
        <w:rPr>
          <w:i/>
          <w:iCs/>
        </w:rPr>
        <w:t>Ablauf:</w:t>
      </w:r>
      <w:r w:rsidRPr="0092122C">
        <w:t xml:space="preserve"> Die/Der Angestellte gibt seinen Benutzernamen und sein Passwort ein, daraufhin klickt er auf „Login”</w:t>
      </w:r>
    </w:p>
    <w:p w14:paraId="1C95B647" w14:textId="77777777" w:rsidR="00931AB7" w:rsidRPr="0092122C" w:rsidRDefault="000B7FC3">
      <w:pPr>
        <w:pStyle w:val="ListParagraph"/>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Paragraph"/>
        <w:numPr>
          <w:ilvl w:val="1"/>
          <w:numId w:val="4"/>
        </w:numPr>
      </w:pPr>
      <w:r w:rsidRPr="0092122C">
        <w:t>Spieleverwalter: Schaltfläche für die Spieleverwalter-Optionen wird angezeigt</w:t>
      </w:r>
    </w:p>
    <w:p w14:paraId="2F486881" w14:textId="77777777" w:rsidR="00931AB7" w:rsidRPr="0092122C" w:rsidRDefault="000B7FC3">
      <w:pPr>
        <w:pStyle w:val="ListParagraph"/>
        <w:numPr>
          <w:ilvl w:val="1"/>
          <w:numId w:val="4"/>
        </w:numPr>
        <w:rPr>
          <w:i/>
          <w:iCs/>
        </w:rPr>
      </w:pPr>
      <w:r w:rsidRPr="0092122C">
        <w:t>Admin: Schaltfläche für die Admin-Optionen wird angezeigt.</w:t>
      </w:r>
    </w:p>
    <w:p w14:paraId="07DDDEF4" w14:textId="77777777" w:rsidR="00931AB7" w:rsidRPr="0092122C" w:rsidRDefault="000B7FC3">
      <w:pPr>
        <w:pStyle w:val="ListParagraph"/>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Paragraph"/>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77777777" w:rsidR="00931AB7" w:rsidRPr="0092122C" w:rsidRDefault="000B7FC3">
      <w:pPr>
        <w:pStyle w:val="ListParagraph"/>
        <w:numPr>
          <w:ilvl w:val="0"/>
          <w:numId w:val="4"/>
        </w:numPr>
      </w:pPr>
      <w:r w:rsidRPr="0092122C">
        <w:rPr>
          <w:i/>
          <w:iCs/>
        </w:rPr>
        <w:t>Vorbedingung</w:t>
      </w:r>
      <w:r w:rsidRPr="0092122C">
        <w:t>: Der User hat einen Account, das System läuft, man ist eingeloggt, der anzumeldende Benutzer existiert</w:t>
      </w:r>
    </w:p>
    <w:p w14:paraId="62BCB04D" w14:textId="77777777" w:rsidR="00931AB7" w:rsidRPr="0092122C" w:rsidRDefault="000B7FC3">
      <w:pPr>
        <w:pStyle w:val="ListParagraph"/>
        <w:numPr>
          <w:ilvl w:val="0"/>
          <w:numId w:val="4"/>
        </w:numPr>
      </w:pPr>
      <w:r w:rsidRPr="0092122C">
        <w:rPr>
          <w:i/>
          <w:iCs/>
        </w:rPr>
        <w:t>Ablauf</w:t>
      </w:r>
      <w:r w:rsidRPr="0092122C">
        <w:t>: Der User wählt die Aktion Logout und bestätigt seine Aktion in einem separaten Popupfenster</w:t>
      </w:r>
    </w:p>
    <w:p w14:paraId="7BC46EDC" w14:textId="77777777" w:rsidR="00931AB7" w:rsidRPr="0092122C" w:rsidRDefault="000B7FC3">
      <w:pPr>
        <w:pStyle w:val="ListParagraph"/>
        <w:numPr>
          <w:ilvl w:val="0"/>
          <w:numId w:val="4"/>
        </w:numPr>
      </w:pPr>
      <w:r w:rsidRPr="0092122C">
        <w:rPr>
          <w:i/>
          <w:iCs/>
        </w:rPr>
        <w:t>Erfolg</w:t>
      </w:r>
      <w:r w:rsidRPr="0092122C">
        <w:t>: Der User ist abgemeldet zurück auf der Startseite</w:t>
      </w:r>
    </w:p>
    <w:p w14:paraId="39DDD58C" w14:textId="77777777" w:rsidR="00931AB7" w:rsidRPr="0092122C" w:rsidRDefault="000B7FC3">
      <w:pPr>
        <w:pStyle w:val="ListParagraph"/>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Paragraph"/>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t>Raum erstellen</w:t>
      </w:r>
    </w:p>
    <w:p w14:paraId="526B899C" w14:textId="77777777" w:rsidR="00931AB7" w:rsidRPr="0092122C" w:rsidRDefault="000B7FC3">
      <w:pPr>
        <w:pStyle w:val="ListParagraph"/>
        <w:numPr>
          <w:ilvl w:val="0"/>
          <w:numId w:val="6"/>
        </w:numPr>
        <w:rPr>
          <w:i/>
          <w:iCs/>
        </w:rPr>
      </w:pPr>
      <w:r w:rsidRPr="0092122C">
        <w:rPr>
          <w:i/>
          <w:iCs/>
        </w:rPr>
        <w:t xml:space="preserve">Vorbedingung: </w:t>
      </w:r>
      <w:r w:rsidRPr="0092122C">
        <w:t>Der Spieler ist eingeloggt, das System läuft, ein Würfel ist verfügbar</w:t>
      </w:r>
    </w:p>
    <w:p w14:paraId="028AF600" w14:textId="77777777" w:rsidR="00931AB7" w:rsidRPr="0092122C" w:rsidRDefault="000B7FC3">
      <w:pPr>
        <w:pStyle w:val="ListParagraph"/>
        <w:numPr>
          <w:ilvl w:val="0"/>
          <w:numId w:val="6"/>
        </w:numPr>
        <w:rPr>
          <w:i/>
          <w:iCs/>
        </w:rPr>
      </w:pPr>
      <w:r w:rsidRPr="0092122C">
        <w:rPr>
          <w:i/>
          <w:iCs/>
        </w:rPr>
        <w:t xml:space="preserve">Ablauf: </w:t>
      </w:r>
      <w:r w:rsidRPr="0092122C">
        <w:t>Der User erstellt einen Raum und verknüpft einen freien Würfel mit diesem.</w:t>
      </w:r>
    </w:p>
    <w:p w14:paraId="280C06B0" w14:textId="77777777" w:rsidR="00931AB7" w:rsidRPr="0092122C" w:rsidRDefault="000B7FC3">
      <w:pPr>
        <w:pStyle w:val="ListParagraph"/>
        <w:numPr>
          <w:ilvl w:val="0"/>
          <w:numId w:val="6"/>
        </w:numPr>
        <w:rPr>
          <w:i/>
          <w:iCs/>
        </w:rPr>
      </w:pPr>
      <w:r w:rsidRPr="0092122C">
        <w:rPr>
          <w:i/>
          <w:iCs/>
        </w:rPr>
        <w:t>Erfolg:</w:t>
      </w:r>
      <w:r w:rsidRPr="0092122C">
        <w:t xml:space="preserve"> Der neue Raum ist erstellt und der User ist dessen Host. Dem User wird der Raum mit allen Spielern und Konfigurationsoptionen angezeigt.</w:t>
      </w:r>
    </w:p>
    <w:p w14:paraId="7069599D" w14:textId="77777777" w:rsidR="00931AB7" w:rsidRPr="0092122C" w:rsidRDefault="000B7FC3">
      <w:pPr>
        <w:pStyle w:val="ListParagraph"/>
        <w:numPr>
          <w:ilvl w:val="0"/>
          <w:numId w:val="6"/>
        </w:numPr>
        <w:rPr>
          <w:i/>
          <w:iCs/>
        </w:rPr>
      </w:pPr>
      <w:r w:rsidRPr="0092122C">
        <w:rPr>
          <w:i/>
          <w:iCs/>
        </w:rPr>
        <w:t>Kein Erfolg:</w:t>
      </w:r>
      <w:r w:rsidRPr="0092122C">
        <w:t xml:space="preserve"> Der User erhält einer Fehlermeldung </w:t>
      </w:r>
    </w:p>
    <w:p w14:paraId="149FDE6A" w14:textId="77777777" w:rsidR="00931AB7" w:rsidRPr="0092122C" w:rsidRDefault="000B7FC3">
      <w:pPr>
        <w:pStyle w:val="ListParagraph"/>
        <w:numPr>
          <w:ilvl w:val="0"/>
          <w:numId w:val="6"/>
        </w:numPr>
        <w:spacing w:after="0"/>
      </w:pPr>
      <w:r w:rsidRPr="0092122C">
        <w:rPr>
          <w:i/>
          <w:iCs/>
        </w:rPr>
        <w:t>Involvierte Klassen:</w:t>
      </w:r>
      <w:r w:rsidRPr="0092122C">
        <w:t xml:space="preserve"> User, Raum, Würfel</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634846AC" w14:textId="77777777" w:rsidR="00931AB7" w:rsidRPr="0092122C" w:rsidRDefault="000B7FC3">
      <w:pPr>
        <w:pStyle w:val="ListParagraph"/>
        <w:numPr>
          <w:ilvl w:val="0"/>
          <w:numId w:val="4"/>
        </w:numPr>
      </w:pPr>
      <w:r w:rsidRPr="0092122C">
        <w:rPr>
          <w:i/>
          <w:iCs/>
        </w:rPr>
        <w:t>Vorbedingung</w:t>
      </w:r>
      <w:r w:rsidRPr="0092122C">
        <w:t>: Der User ist eingeloggt, das System läuft, ein virtueller Spieleraum ist frei verfügbar</w:t>
      </w:r>
    </w:p>
    <w:p w14:paraId="66CC0D33" w14:textId="77777777" w:rsidR="00931AB7" w:rsidRPr="0092122C" w:rsidRDefault="000B7FC3">
      <w:pPr>
        <w:pStyle w:val="ListParagraph"/>
        <w:numPr>
          <w:ilvl w:val="0"/>
          <w:numId w:val="4"/>
        </w:numPr>
      </w:pPr>
      <w:r w:rsidRPr="0092122C">
        <w:rPr>
          <w:i/>
          <w:iCs/>
        </w:rPr>
        <w:lastRenderedPageBreak/>
        <w:t>Ablauf</w:t>
      </w:r>
      <w:r w:rsidRPr="0092122C">
        <w:t>: Der User wählt die Aktion “Spiel beitreten”</w:t>
      </w:r>
    </w:p>
    <w:p w14:paraId="3D2339C4" w14:textId="77777777" w:rsidR="00931AB7" w:rsidRPr="0092122C" w:rsidRDefault="000B7FC3">
      <w:pPr>
        <w:pStyle w:val="ListParagraph"/>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Paragraph"/>
        <w:numPr>
          <w:ilvl w:val="0"/>
          <w:numId w:val="4"/>
        </w:numPr>
      </w:pPr>
      <w:r w:rsidRPr="0092122C">
        <w:rPr>
          <w:i/>
          <w:iCs/>
        </w:rPr>
        <w:t>Kein Erfolg</w:t>
      </w:r>
      <w:r w:rsidRPr="0092122C">
        <w:t xml:space="preserve">: Der User erhält eine Fehlermeldung </w:t>
      </w:r>
    </w:p>
    <w:p w14:paraId="444AA82E" w14:textId="77777777" w:rsidR="00931AB7" w:rsidRPr="0092122C" w:rsidRDefault="000B7FC3">
      <w:pPr>
        <w:pStyle w:val="ListParagraph"/>
        <w:numPr>
          <w:ilvl w:val="0"/>
          <w:numId w:val="4"/>
        </w:numPr>
      </w:pPr>
      <w:r w:rsidRPr="0092122C">
        <w:rPr>
          <w:i/>
          <w:iCs/>
        </w:rPr>
        <w:t>Involvierte Klassen</w:t>
      </w:r>
      <w:r w:rsidRPr="0092122C">
        <w:t>: User, Rau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77777777" w:rsidR="00931AB7" w:rsidRPr="0092122C" w:rsidRDefault="000B7FC3">
      <w:pPr>
        <w:pStyle w:val="ListParagraph"/>
        <w:numPr>
          <w:ilvl w:val="0"/>
          <w:numId w:val="4"/>
        </w:numPr>
      </w:pPr>
      <w:r w:rsidRPr="0092122C">
        <w:rPr>
          <w:i/>
          <w:iCs/>
        </w:rPr>
        <w:t>Vorbedingung</w:t>
      </w:r>
      <w:r w:rsidRPr="0092122C">
        <w:t>: Der User ist eingeloggt, das System läuft, der User ist aktuell in einem Spielraum</w:t>
      </w:r>
    </w:p>
    <w:p w14:paraId="4FB0B550" w14:textId="77777777" w:rsidR="00931AB7" w:rsidRPr="0092122C" w:rsidRDefault="000B7FC3">
      <w:pPr>
        <w:pStyle w:val="ListParagraph"/>
        <w:numPr>
          <w:ilvl w:val="0"/>
          <w:numId w:val="4"/>
        </w:numPr>
      </w:pPr>
      <w:r w:rsidRPr="0092122C">
        <w:rPr>
          <w:i/>
          <w:iCs/>
        </w:rPr>
        <w:t>Ablauf</w:t>
      </w:r>
      <w:r w:rsidRPr="0092122C">
        <w:t>: Der User wählt die Aktion “Spiel verlassen” und bestätigt seine Aktion in einem separaten Popupfenster</w:t>
      </w:r>
    </w:p>
    <w:p w14:paraId="4928A16B" w14:textId="77777777" w:rsidR="00931AB7" w:rsidRPr="0092122C" w:rsidRDefault="000B7FC3">
      <w:pPr>
        <w:pStyle w:val="ListParagraph"/>
        <w:numPr>
          <w:ilvl w:val="0"/>
          <w:numId w:val="4"/>
        </w:numPr>
      </w:pPr>
      <w:r w:rsidRPr="0092122C">
        <w:rPr>
          <w:i/>
          <w:iCs/>
        </w:rPr>
        <w:t>Erfolg</w:t>
      </w:r>
      <w:r w:rsidRPr="0092122C">
        <w:t>: Der User wird auf die Startoberfläche weitergeleitet</w:t>
      </w:r>
    </w:p>
    <w:p w14:paraId="36C55A2B" w14:textId="77777777" w:rsidR="00931AB7" w:rsidRPr="0092122C" w:rsidRDefault="000B7FC3">
      <w:pPr>
        <w:pStyle w:val="ListParagraph"/>
        <w:numPr>
          <w:ilvl w:val="1"/>
          <w:numId w:val="4"/>
        </w:numPr>
      </w:pPr>
      <w:r w:rsidRPr="0092122C">
        <w:t>Host verlässt: Ein neuer Host wird ausgewählt</w:t>
      </w:r>
    </w:p>
    <w:p w14:paraId="4C20E45C" w14:textId="77777777" w:rsidR="00931AB7" w:rsidRPr="0092122C" w:rsidRDefault="000B7FC3">
      <w:pPr>
        <w:pStyle w:val="ListParagraph"/>
        <w:numPr>
          <w:ilvl w:val="0"/>
          <w:numId w:val="4"/>
        </w:numPr>
      </w:pPr>
      <w:r w:rsidRPr="0092122C">
        <w:rPr>
          <w:i/>
          <w:iCs/>
        </w:rPr>
        <w:t>Kein Erfolg</w:t>
      </w:r>
      <w:r w:rsidRPr="0092122C">
        <w:t>: Der User erhält eine Fehlermeldung</w:t>
      </w:r>
    </w:p>
    <w:p w14:paraId="24E574DD" w14:textId="77777777" w:rsidR="00931AB7" w:rsidRPr="0092122C" w:rsidRDefault="000B7FC3">
      <w:pPr>
        <w:pStyle w:val="ListParagraph"/>
        <w:numPr>
          <w:ilvl w:val="0"/>
          <w:numId w:val="4"/>
        </w:numPr>
      </w:pPr>
      <w:r w:rsidRPr="0092122C">
        <w:rPr>
          <w:i/>
          <w:iCs/>
        </w:rPr>
        <w:t>Involvierte Klassen:</w:t>
      </w:r>
      <w:r w:rsidRPr="0092122C">
        <w:t xml:space="preserve"> User, Raum</w:t>
      </w:r>
    </w:p>
    <w:p w14:paraId="11C11B27" w14:textId="77777777" w:rsidR="00931AB7" w:rsidRPr="0092122C" w:rsidRDefault="00931AB7">
      <w:pPr>
        <w:pStyle w:val="Body"/>
      </w:pPr>
    </w:p>
    <w:p w14:paraId="383B6AFB" w14:textId="77777777" w:rsidR="00931AB7" w:rsidRPr="0092122C" w:rsidRDefault="000B7FC3">
      <w:pPr>
        <w:pStyle w:val="Body"/>
        <w:rPr>
          <w:b/>
          <w:bCs/>
        </w:rPr>
      </w:pPr>
      <w:r w:rsidRPr="0092122C">
        <w:rPr>
          <w:rFonts w:eastAsia="Arial Unicode MS" w:cs="Arial Unicode MS"/>
          <w:b/>
          <w:bCs/>
        </w:rPr>
        <w:t>Raum schließen</w:t>
      </w:r>
    </w:p>
    <w:p w14:paraId="5A83E16B" w14:textId="77777777" w:rsidR="00931AB7" w:rsidRPr="0092122C" w:rsidRDefault="000B7FC3">
      <w:pPr>
        <w:pStyle w:val="ListParagraph"/>
        <w:numPr>
          <w:ilvl w:val="0"/>
          <w:numId w:val="4"/>
        </w:numPr>
        <w:spacing w:after="0"/>
      </w:pPr>
      <w:r w:rsidRPr="0092122C">
        <w:rPr>
          <w:i/>
          <w:iCs/>
        </w:rPr>
        <w:t>Vorbedingung</w:t>
      </w:r>
      <w:r w:rsidRPr="0092122C">
        <w:t>: Der User ist eingeloggt, der User ist der Spielhost, der User leitet aktuell einen Spielraum</w:t>
      </w:r>
    </w:p>
    <w:p w14:paraId="106BB598" w14:textId="77777777" w:rsidR="00931AB7" w:rsidRPr="0092122C" w:rsidRDefault="000B7FC3">
      <w:pPr>
        <w:pStyle w:val="ListParagraph"/>
        <w:numPr>
          <w:ilvl w:val="0"/>
          <w:numId w:val="4"/>
        </w:numPr>
        <w:spacing w:after="0"/>
      </w:pPr>
      <w:r w:rsidRPr="0092122C">
        <w:rPr>
          <w:i/>
          <w:iCs/>
        </w:rPr>
        <w:t>Ablauf</w:t>
      </w:r>
      <w:r w:rsidRPr="0092122C">
        <w:t>: Der User wählt die Aktion “Spiel beenden” und bestätigt seine Aktion in einem separaten Popupfenster</w:t>
      </w:r>
    </w:p>
    <w:p w14:paraId="0F223507" w14:textId="77777777" w:rsidR="00931AB7" w:rsidRPr="0092122C" w:rsidRDefault="000B7FC3">
      <w:pPr>
        <w:pStyle w:val="ListParagraph"/>
        <w:numPr>
          <w:ilvl w:val="0"/>
          <w:numId w:val="4"/>
        </w:numPr>
        <w:spacing w:after="0"/>
      </w:pPr>
      <w:r w:rsidRPr="0092122C">
        <w:rPr>
          <w:i/>
          <w:iCs/>
        </w:rPr>
        <w:t>Erfolg:</w:t>
      </w:r>
      <w:r w:rsidRPr="0092122C">
        <w:t xml:space="preserve"> Der User wird auf die Startoberfläche weitergeleitet und erhält die Erfolgsmeldung “Aktuelles Spiel erfolgreich beendet, Spielraum wurde geschlossen”, die restlichen Spieler in diesem Spielraum erhalten die Meldung “Spieleraum wurde vom Host geschlossen” und werden nach kurzer Zeit auf den Startbildschirm weitergeleitet. Der Raum ist nicht mehr verfügbar.</w:t>
      </w:r>
    </w:p>
    <w:p w14:paraId="2E5918D9" w14:textId="77777777" w:rsidR="00931AB7" w:rsidRPr="0092122C" w:rsidRDefault="000B7FC3">
      <w:pPr>
        <w:pStyle w:val="ListParagraph"/>
        <w:numPr>
          <w:ilvl w:val="0"/>
          <w:numId w:val="4"/>
        </w:numPr>
        <w:spacing w:after="0"/>
      </w:pPr>
      <w:r w:rsidRPr="0092122C">
        <w:rPr>
          <w:i/>
          <w:iCs/>
        </w:rPr>
        <w:t>Kein Erfolg</w:t>
      </w:r>
      <w:r w:rsidRPr="0092122C">
        <w:t>: Der User erhält eine Fehlermeldung</w:t>
      </w:r>
    </w:p>
    <w:p w14:paraId="2B1B055D" w14:textId="77777777" w:rsidR="00931AB7" w:rsidRPr="0092122C" w:rsidRDefault="000B7FC3">
      <w:pPr>
        <w:pStyle w:val="ListParagraph"/>
        <w:numPr>
          <w:ilvl w:val="0"/>
          <w:numId w:val="4"/>
        </w:numPr>
        <w:spacing w:after="0"/>
      </w:pPr>
      <w:r w:rsidRPr="0092122C">
        <w:rPr>
          <w:i/>
          <w:iCs/>
        </w:rPr>
        <w:t>Involvierte Klassen</w:t>
      </w:r>
      <w:r w:rsidRPr="0092122C">
        <w:t>: User, Raum</w:t>
      </w:r>
    </w:p>
    <w:p w14:paraId="46A99408" w14:textId="77777777" w:rsidR="00931AB7" w:rsidRPr="0092122C" w:rsidRDefault="00931AB7">
      <w:pPr>
        <w:pStyle w:val="Body"/>
        <w:spacing w:after="0"/>
      </w:pPr>
    </w:p>
    <w:p w14:paraId="72A0C92D" w14:textId="77777777" w:rsidR="00931AB7" w:rsidRPr="0092122C" w:rsidRDefault="000B7FC3">
      <w:pPr>
        <w:pStyle w:val="Body"/>
        <w:jc w:val="left"/>
        <w:rPr>
          <w:b/>
          <w:bCs/>
        </w:rPr>
      </w:pPr>
      <w:r w:rsidRPr="0092122C">
        <w:rPr>
          <w:b/>
          <w:bCs/>
        </w:rPr>
        <w:t>Team auswählen</w:t>
      </w:r>
    </w:p>
    <w:p w14:paraId="1D52AE1F" w14:textId="77777777" w:rsidR="00931AB7" w:rsidRPr="0092122C" w:rsidRDefault="000B7FC3">
      <w:pPr>
        <w:pStyle w:val="ListParagraph"/>
        <w:numPr>
          <w:ilvl w:val="0"/>
          <w:numId w:val="4"/>
        </w:numPr>
        <w:spacing w:after="0"/>
        <w:jc w:val="left"/>
      </w:pPr>
      <w:r w:rsidRPr="0092122C">
        <w:rPr>
          <w:i/>
          <w:iCs/>
        </w:rPr>
        <w:t>Vorbedingung</w:t>
      </w:r>
      <w:r w:rsidRPr="0092122C">
        <w:t>: Der User ist eingeloggt, der User ist in einem aktiven Spielraum, Spiel läuft noch nicht.</w:t>
      </w:r>
    </w:p>
    <w:p w14:paraId="07EEAEF6" w14:textId="77777777" w:rsidR="00931AB7" w:rsidRPr="0092122C" w:rsidRDefault="000B7FC3">
      <w:pPr>
        <w:pStyle w:val="ListParagraph"/>
        <w:numPr>
          <w:ilvl w:val="0"/>
          <w:numId w:val="4"/>
        </w:numPr>
        <w:spacing w:after="0"/>
        <w:jc w:val="left"/>
      </w:pPr>
      <w:r w:rsidRPr="0092122C">
        <w:t>Ablauf: Der User wird zu Anfang zufällig einem Team zugelost. Dieses kann er auf Wunsch wechseln. (Der Host hat das letzte Wort, siehe “Spiel starten”)</w:t>
      </w:r>
    </w:p>
    <w:p w14:paraId="6ABAC2B8" w14:textId="77777777" w:rsidR="00931AB7" w:rsidRPr="0092122C" w:rsidRDefault="000B7FC3">
      <w:pPr>
        <w:pStyle w:val="ListParagraph"/>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Paragraph"/>
        <w:numPr>
          <w:ilvl w:val="0"/>
          <w:numId w:val="4"/>
        </w:numPr>
        <w:spacing w:after="0"/>
        <w:jc w:val="left"/>
      </w:pPr>
      <w:r w:rsidRPr="0092122C">
        <w:t>Kein Erfolg: Der User erhält eine Fehlermeldung</w:t>
      </w:r>
    </w:p>
    <w:p w14:paraId="694F647B" w14:textId="77777777" w:rsidR="00931AB7" w:rsidRPr="0092122C" w:rsidRDefault="000B7FC3">
      <w:pPr>
        <w:pStyle w:val="ListParagraph"/>
        <w:numPr>
          <w:ilvl w:val="0"/>
          <w:numId w:val="4"/>
        </w:numPr>
        <w:spacing w:after="0"/>
        <w:jc w:val="left"/>
      </w:pPr>
      <w:r w:rsidRPr="0092122C">
        <w:t>Involvierte Klassen: User, Team, Raum</w:t>
      </w:r>
    </w:p>
    <w:p w14:paraId="25CEA2AB" w14:textId="77777777" w:rsidR="00931AB7" w:rsidRPr="0092122C" w:rsidRDefault="00931AB7">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77777777" w:rsidR="00931AB7" w:rsidRPr="0092122C" w:rsidRDefault="000B7FC3">
      <w:pPr>
        <w:pStyle w:val="ListParagraph"/>
        <w:numPr>
          <w:ilvl w:val="0"/>
          <w:numId w:val="8"/>
        </w:numPr>
      </w:pPr>
      <w:r w:rsidRPr="0092122C">
        <w:rPr>
          <w:i/>
          <w:iCs/>
        </w:rPr>
        <w:lastRenderedPageBreak/>
        <w:t xml:space="preserve">Vorbedingung: </w:t>
      </w:r>
      <w:r w:rsidRPr="0092122C">
        <w:t>Der User ist eingeloggt, das System läuft, der User ist Host eines Spieleraums, der Spielraum wurde noch nicht gestartet</w:t>
      </w:r>
    </w:p>
    <w:p w14:paraId="5662AAD8" w14:textId="77777777" w:rsidR="00931AB7" w:rsidRPr="0092122C" w:rsidRDefault="000B7FC3">
      <w:pPr>
        <w:pStyle w:val="ListParagraph"/>
        <w:numPr>
          <w:ilvl w:val="0"/>
          <w:numId w:val="8"/>
        </w:numPr>
      </w:pPr>
      <w:r w:rsidRPr="0092122C">
        <w:rPr>
          <w:i/>
          <w:iCs/>
        </w:rPr>
        <w:t xml:space="preserve">Ablauf: </w:t>
      </w:r>
      <w:r w:rsidRPr="0092122C">
        <w:t xml:space="preserve">Der Host wähl auf einer Schaltfläche der Themengebiete ein Themengebiet aus. </w:t>
      </w:r>
    </w:p>
    <w:p w14:paraId="2241155C" w14:textId="77777777" w:rsidR="00931AB7" w:rsidRPr="0092122C" w:rsidRDefault="000B7FC3">
      <w:pPr>
        <w:pStyle w:val="ListParagraph"/>
        <w:numPr>
          <w:ilvl w:val="0"/>
          <w:numId w:val="8"/>
        </w:numPr>
      </w:pPr>
      <w:r w:rsidRPr="0092122C">
        <w:rPr>
          <w:i/>
          <w:iCs/>
        </w:rPr>
        <w:t xml:space="preserve">Erfolg: </w:t>
      </w:r>
      <w:r w:rsidRPr="0092122C">
        <w:t>Allen Spielern im Raum wird das neue Themengebiet angezeigt. In der Lobbyübersicht wird das Thema des Raums aktualisiert.</w:t>
      </w:r>
    </w:p>
    <w:p w14:paraId="35DD2BAF" w14:textId="77777777" w:rsidR="00931AB7" w:rsidRPr="0092122C" w:rsidRDefault="000B7FC3">
      <w:pPr>
        <w:pStyle w:val="ListParagraph"/>
        <w:numPr>
          <w:ilvl w:val="0"/>
          <w:numId w:val="8"/>
        </w:numPr>
      </w:pPr>
      <w:r w:rsidRPr="0092122C">
        <w:rPr>
          <w:i/>
          <w:iCs/>
        </w:rPr>
        <w:t xml:space="preserve">Kein Erfolg: </w:t>
      </w:r>
      <w:r w:rsidRPr="0092122C">
        <w:t>Dem Host wird eine Fehlermeldung angezeigt.</w:t>
      </w:r>
    </w:p>
    <w:p w14:paraId="00E1BA6F" w14:textId="77777777" w:rsidR="00931AB7" w:rsidRPr="0092122C" w:rsidRDefault="000B7FC3">
      <w:pPr>
        <w:pStyle w:val="ListParagraph"/>
        <w:numPr>
          <w:ilvl w:val="0"/>
          <w:numId w:val="8"/>
        </w:numPr>
        <w:rPr>
          <w:i/>
          <w:iCs/>
        </w:rPr>
      </w:pPr>
      <w:r w:rsidRPr="0092122C">
        <w:rPr>
          <w:i/>
          <w:iCs/>
        </w:rPr>
        <w:t>Involvierte Klassen</w:t>
      </w:r>
      <w:r w:rsidRPr="0092122C">
        <w:t>: Themengebiet, User, Raum</w:t>
      </w: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77777777" w:rsidR="00931AB7" w:rsidRPr="0092122C" w:rsidRDefault="000B7FC3">
      <w:pPr>
        <w:pStyle w:val="ListParagraph"/>
        <w:numPr>
          <w:ilvl w:val="0"/>
          <w:numId w:val="10"/>
        </w:numPr>
      </w:pPr>
      <w:r w:rsidRPr="0092122C">
        <w:rPr>
          <w:i/>
          <w:iCs/>
        </w:rPr>
        <w:t>Vorbedingung:</w:t>
      </w:r>
      <w:r w:rsidRPr="0092122C">
        <w:t xml:space="preserve"> Der Spieler ist eingeloggt, befindet sich in einem Spielraum und ist dessen Host, das Spiel ist noch nicht gestartet, es sind genügend Spieler vorhanden</w:t>
      </w:r>
    </w:p>
    <w:p w14:paraId="143C18E9" w14:textId="77777777" w:rsidR="00931AB7" w:rsidRPr="0092122C" w:rsidRDefault="000B7FC3">
      <w:pPr>
        <w:pStyle w:val="ListParagraph"/>
        <w:numPr>
          <w:ilvl w:val="0"/>
          <w:numId w:val="10"/>
        </w:numPr>
      </w:pPr>
      <w:r w:rsidRPr="0092122C">
        <w:rPr>
          <w:i/>
          <w:iCs/>
        </w:rPr>
        <w:t xml:space="preserve">Ablauf: </w:t>
      </w:r>
      <w:r w:rsidRPr="0092122C">
        <w:t>Der Host klickt auf “Spiel starten” und hat die Möglichkeit die Teamvorauswahl der Spieler zu überschreiben. Danach bestätigt er und startet damit das Spiel.</w:t>
      </w:r>
    </w:p>
    <w:p w14:paraId="60944DE0" w14:textId="77777777" w:rsidR="00931AB7" w:rsidRPr="0092122C" w:rsidRDefault="000B7FC3">
      <w:pPr>
        <w:pStyle w:val="ListParagraph"/>
        <w:numPr>
          <w:ilvl w:val="0"/>
          <w:numId w:val="10"/>
        </w:numPr>
      </w:pPr>
      <w:r w:rsidRPr="0092122C">
        <w:rPr>
          <w:i/>
          <w:iCs/>
        </w:rPr>
        <w:t xml:space="preserve">Erfolg: </w:t>
      </w:r>
      <w:r w:rsidRPr="0092122C">
        <w:t>Alle eingeloggten Spieler landen in der Spielansicht und das Spiel beginnt.</w:t>
      </w:r>
    </w:p>
    <w:p w14:paraId="347C8329" w14:textId="77777777" w:rsidR="00931AB7" w:rsidRPr="0092122C" w:rsidRDefault="000B7FC3">
      <w:pPr>
        <w:pStyle w:val="ListParagraph"/>
        <w:numPr>
          <w:ilvl w:val="0"/>
          <w:numId w:val="10"/>
        </w:numPr>
      </w:pPr>
      <w:r w:rsidRPr="0092122C">
        <w:t>Kein Erfolg: Je nach Fehler erhalten die betroffenen Spieler eine Fehlermeldung.</w:t>
      </w:r>
    </w:p>
    <w:p w14:paraId="27C08E3E" w14:textId="77777777" w:rsidR="00931AB7" w:rsidRPr="0092122C" w:rsidRDefault="000B7FC3">
      <w:pPr>
        <w:pStyle w:val="ListParagraph"/>
        <w:numPr>
          <w:ilvl w:val="0"/>
          <w:numId w:val="10"/>
        </w:numPr>
        <w:rPr>
          <w:i/>
          <w:iCs/>
        </w:rPr>
      </w:pPr>
      <w:r w:rsidRPr="0092122C">
        <w:rPr>
          <w:i/>
          <w:iCs/>
        </w:rPr>
        <w:t>Involvierte Klassen</w:t>
      </w:r>
      <w:r w:rsidRPr="0092122C">
        <w:t>: Team, User, Raum, Themengebiet</w:t>
      </w:r>
    </w:p>
    <w:p w14:paraId="211DABE7" w14:textId="77777777" w:rsidR="00931AB7" w:rsidRPr="0092122C" w:rsidRDefault="00931AB7">
      <w:pPr>
        <w:pStyle w:val="Body"/>
      </w:pPr>
    </w:p>
    <w:p w14:paraId="0A588C6C" w14:textId="77777777" w:rsidR="00931AB7" w:rsidRPr="0092122C" w:rsidRDefault="000B7FC3">
      <w:pPr>
        <w:pStyle w:val="Body"/>
        <w:rPr>
          <w:b/>
          <w:bCs/>
        </w:rPr>
      </w:pPr>
      <w:r w:rsidRPr="0092122C">
        <w:rPr>
          <w:rFonts w:eastAsia="Arial Unicode MS" w:cs="Arial Unicode MS"/>
          <w:b/>
          <w:bCs/>
        </w:rPr>
        <w:t>Userprofile einsehen</w:t>
      </w:r>
    </w:p>
    <w:p w14:paraId="020FB400" w14:textId="77777777" w:rsidR="00931AB7" w:rsidRPr="0092122C" w:rsidRDefault="000B7FC3">
      <w:pPr>
        <w:pStyle w:val="ListParagraph"/>
        <w:numPr>
          <w:ilvl w:val="0"/>
          <w:numId w:val="12"/>
        </w:numPr>
      </w:pPr>
      <w:r w:rsidRPr="0092122C">
        <w:rPr>
          <w:i/>
          <w:iCs/>
        </w:rPr>
        <w:t>Vorbedingung:</w:t>
      </w:r>
      <w:r w:rsidRPr="0092122C">
        <w:t xml:space="preserve"> Das System läuft</w:t>
      </w:r>
      <w:r w:rsidRPr="0092122C">
        <w:rPr>
          <w:i/>
          <w:iCs/>
        </w:rPr>
        <w:t>, d</w:t>
      </w:r>
      <w:r w:rsidRPr="0092122C">
        <w:t>er gesuchte User existiert, der User wurde gefunden</w:t>
      </w:r>
    </w:p>
    <w:p w14:paraId="2F791049" w14:textId="77777777" w:rsidR="00931AB7" w:rsidRPr="0092122C" w:rsidRDefault="000B7FC3">
      <w:pPr>
        <w:pStyle w:val="ListParagraph"/>
        <w:numPr>
          <w:ilvl w:val="0"/>
          <w:numId w:val="12"/>
        </w:numPr>
      </w:pPr>
      <w:r w:rsidRPr="0092122C">
        <w:rPr>
          <w:i/>
          <w:iCs/>
        </w:rPr>
        <w:t xml:space="preserve">Ablauf: </w:t>
      </w:r>
      <w:r w:rsidRPr="0092122C">
        <w:t>Der User klickt auf eine Schaltfläche “Profil ansehen”</w:t>
      </w:r>
    </w:p>
    <w:p w14:paraId="52728169" w14:textId="77777777" w:rsidR="00931AB7" w:rsidRPr="0092122C" w:rsidRDefault="000B7FC3">
      <w:pPr>
        <w:pStyle w:val="ListParagraph"/>
        <w:numPr>
          <w:ilvl w:val="0"/>
          <w:numId w:val="12"/>
        </w:numPr>
      </w:pPr>
      <w:r w:rsidRPr="0092122C">
        <w:rPr>
          <w:i/>
          <w:iCs/>
        </w:rPr>
        <w:t>Erfolg:</w:t>
      </w:r>
      <w:r w:rsidRPr="0092122C">
        <w:t xml:space="preserve"> Der User sieht die Profilseite des gesuchten Users</w:t>
      </w:r>
    </w:p>
    <w:p w14:paraId="0DDB6F2A" w14:textId="77777777" w:rsidR="00931AB7" w:rsidRPr="0092122C" w:rsidRDefault="000B7FC3">
      <w:pPr>
        <w:pStyle w:val="ListParagraph"/>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Paragraph"/>
        <w:numPr>
          <w:ilvl w:val="0"/>
          <w:numId w:val="12"/>
        </w:numPr>
      </w:pPr>
      <w:r w:rsidRPr="0092122C">
        <w:rPr>
          <w:i/>
          <w:iCs/>
        </w:rPr>
        <w:t xml:space="preserve">Involvierte Klassen: </w:t>
      </w:r>
      <w:r w:rsidRPr="0092122C">
        <w:t>User</w:t>
      </w:r>
    </w:p>
    <w:p w14:paraId="7902C84E" w14:textId="77777777" w:rsidR="00931AB7" w:rsidRPr="0092122C" w:rsidRDefault="00931AB7">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77777777" w:rsidR="00931AB7" w:rsidRPr="0092122C" w:rsidRDefault="000B7FC3">
      <w:pPr>
        <w:pStyle w:val="ListParagraph"/>
        <w:numPr>
          <w:ilvl w:val="0"/>
          <w:numId w:val="14"/>
        </w:numPr>
        <w:rPr>
          <w:b/>
          <w:bCs/>
        </w:rPr>
      </w:pPr>
      <w:r w:rsidRPr="0092122C">
        <w:rPr>
          <w:i/>
          <w:iCs/>
        </w:rPr>
        <w:t xml:space="preserve">Vorbedingung: </w:t>
      </w:r>
      <w:r w:rsidRPr="0092122C">
        <w:t xml:space="preserve">Man befindet sich in einem Raum; </w:t>
      </w:r>
    </w:p>
    <w:p w14:paraId="10E20406" w14:textId="77777777" w:rsidR="00931AB7" w:rsidRPr="0092122C" w:rsidRDefault="000B7FC3">
      <w:pPr>
        <w:pStyle w:val="ListParagraph"/>
        <w:numPr>
          <w:ilvl w:val="0"/>
          <w:numId w:val="14"/>
        </w:numPr>
        <w:rPr>
          <w:b/>
          <w:bCs/>
        </w:rPr>
      </w:pPr>
      <w:r w:rsidRPr="0092122C">
        <w:rPr>
          <w:i/>
          <w:iCs/>
        </w:rPr>
        <w:t>Ablauf</w:t>
      </w:r>
      <w:r w:rsidRPr="0092122C">
        <w:t xml:space="preserve">: Jedes Mitglied hat zu jeder Zeit des Spiels Einsicht auf den aktuellen Punktestand (Anzeige in der </w:t>
      </w:r>
      <w:proofErr w:type="spellStart"/>
      <w:r w:rsidRPr="0092122C">
        <w:t>web</w:t>
      </w:r>
      <w:proofErr w:type="spellEnd"/>
      <w:r w:rsidRPr="0092122C">
        <w:t>-</w:t>
      </w:r>
      <w:proofErr w:type="spellStart"/>
      <w:r w:rsidRPr="0092122C">
        <w:t>app</w:t>
      </w:r>
      <w:proofErr w:type="spellEnd"/>
      <w:r w:rsidRPr="0092122C">
        <w:t>)</w:t>
      </w:r>
    </w:p>
    <w:p w14:paraId="49C104BD" w14:textId="77777777" w:rsidR="00931AB7" w:rsidRPr="0092122C" w:rsidRDefault="000B7FC3">
      <w:pPr>
        <w:pStyle w:val="ListParagraph"/>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Paragraph"/>
        <w:numPr>
          <w:ilvl w:val="0"/>
          <w:numId w:val="14"/>
        </w:numPr>
        <w:rPr>
          <w:b/>
          <w:bCs/>
        </w:rPr>
      </w:pPr>
      <w:r w:rsidRPr="0092122C">
        <w:rPr>
          <w:i/>
          <w:iCs/>
        </w:rPr>
        <w:t>Kein Erfolg</w:t>
      </w:r>
      <w:r w:rsidRPr="0092122C">
        <w:t>: -</w:t>
      </w:r>
    </w:p>
    <w:p w14:paraId="7B1A14CA" w14:textId="77777777" w:rsidR="00931AB7" w:rsidRPr="0092122C" w:rsidRDefault="000B7FC3">
      <w:pPr>
        <w:pStyle w:val="ListParagraph"/>
        <w:numPr>
          <w:ilvl w:val="0"/>
          <w:numId w:val="14"/>
        </w:numPr>
        <w:rPr>
          <w:b/>
          <w:bCs/>
        </w:rPr>
      </w:pPr>
      <w:r w:rsidRPr="0092122C">
        <w:rPr>
          <w:i/>
          <w:iCs/>
        </w:rPr>
        <w:t>Involvierte Klassen</w:t>
      </w:r>
      <w:r w:rsidRPr="0092122C">
        <w:t>: Team, Rau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77777777" w:rsidR="00931AB7" w:rsidRPr="0092122C" w:rsidRDefault="000B7FC3">
      <w:pPr>
        <w:pStyle w:val="ListParagraph"/>
        <w:numPr>
          <w:ilvl w:val="0"/>
          <w:numId w:val="16"/>
        </w:numPr>
        <w:rPr>
          <w:b/>
          <w:bCs/>
        </w:rPr>
      </w:pPr>
      <w:r w:rsidRPr="0092122C">
        <w:rPr>
          <w:i/>
          <w:iCs/>
        </w:rPr>
        <w:t>Vorbedingung</w:t>
      </w:r>
      <w:r w:rsidRPr="0092122C">
        <w:t>: Ein Spiel läuft</w:t>
      </w:r>
    </w:p>
    <w:p w14:paraId="6AAEF529" w14:textId="77777777" w:rsidR="00931AB7" w:rsidRPr="0092122C" w:rsidRDefault="000B7FC3">
      <w:pPr>
        <w:pStyle w:val="ListParagraph"/>
        <w:numPr>
          <w:ilvl w:val="0"/>
          <w:numId w:val="16"/>
        </w:numPr>
        <w:rPr>
          <w:b/>
          <w:bCs/>
        </w:rPr>
      </w:pPr>
      <w:r w:rsidRPr="0092122C">
        <w:rPr>
          <w:i/>
          <w:iCs/>
        </w:rPr>
        <w:lastRenderedPageBreak/>
        <w:t>Ablauf</w:t>
      </w:r>
      <w:r w:rsidRPr="0092122C">
        <w:t xml:space="preserve">: Man tritt einem Raum bei, bei dem bereits ein Spiel läuft. Der User hat die Möglichkeit, dem Spiel zuzusehen (Punkte sehen, Begriff sehen, Verbleibende Zeit </w:t>
      </w:r>
      <w:proofErr w:type="spellStart"/>
      <w:r w:rsidRPr="0092122C">
        <w:t>etc</w:t>
      </w:r>
      <w:proofErr w:type="spellEnd"/>
      <w:r w:rsidRPr="0092122C">
        <w:t>)</w:t>
      </w:r>
    </w:p>
    <w:p w14:paraId="5500128A" w14:textId="77777777" w:rsidR="00931AB7" w:rsidRPr="0092122C" w:rsidRDefault="000B7FC3">
      <w:pPr>
        <w:pStyle w:val="ListParagraph"/>
        <w:numPr>
          <w:ilvl w:val="0"/>
          <w:numId w:val="16"/>
        </w:numPr>
        <w:rPr>
          <w:b/>
          <w:bCs/>
        </w:rPr>
      </w:pPr>
      <w:r w:rsidRPr="0092122C">
        <w:rPr>
          <w:i/>
          <w:iCs/>
        </w:rPr>
        <w:t>Erfolg</w:t>
      </w:r>
      <w:r w:rsidRPr="0092122C">
        <w:t>: Der User hat Einsicht auf aktuellen Punktestand, Begriff und Verbleibende Zeit, sowie die Teams und deren Mitglieder</w:t>
      </w:r>
    </w:p>
    <w:p w14:paraId="7ED42081" w14:textId="77777777" w:rsidR="00931AB7" w:rsidRPr="0092122C" w:rsidRDefault="000B7FC3">
      <w:pPr>
        <w:pStyle w:val="ListParagraph"/>
        <w:numPr>
          <w:ilvl w:val="0"/>
          <w:numId w:val="16"/>
        </w:numPr>
        <w:rPr>
          <w:b/>
          <w:bCs/>
        </w:rPr>
      </w:pPr>
      <w:r w:rsidRPr="0092122C">
        <w:rPr>
          <w:i/>
          <w:iCs/>
        </w:rPr>
        <w:t>Kein Erfolg</w:t>
      </w:r>
      <w:r w:rsidRPr="0092122C">
        <w:t>: Fehlermeldung wird angezeigt</w:t>
      </w:r>
    </w:p>
    <w:p w14:paraId="2AEFF60B" w14:textId="77777777" w:rsidR="00931AB7" w:rsidRPr="0092122C" w:rsidRDefault="000B7FC3">
      <w:pPr>
        <w:pStyle w:val="ListParagraph"/>
        <w:numPr>
          <w:ilvl w:val="0"/>
          <w:numId w:val="16"/>
        </w:numPr>
        <w:rPr>
          <w:b/>
          <w:bCs/>
        </w:rPr>
      </w:pPr>
      <w:r w:rsidRPr="0092122C">
        <w:rPr>
          <w:i/>
          <w:iCs/>
        </w:rPr>
        <w:t>Involvierte Klassen</w:t>
      </w:r>
      <w:r w:rsidRPr="0092122C">
        <w:t>: Raum, Team, User</w:t>
      </w:r>
    </w:p>
    <w:p w14:paraId="52BEBD2A" w14:textId="77777777" w:rsidR="00931AB7" w:rsidRPr="0092122C" w:rsidRDefault="00931AB7">
      <w:pPr>
        <w:pStyle w:val="Body"/>
      </w:pPr>
    </w:p>
    <w:p w14:paraId="7A6BE4CC" w14:textId="77777777" w:rsidR="00931AB7" w:rsidRPr="0092122C" w:rsidRDefault="000B7FC3" w:rsidP="00EA49B8">
      <w:pPr>
        <w:pStyle w:val="Heading3"/>
      </w:pPr>
      <w:r w:rsidRPr="0092122C">
        <w:t>2.3.2 Akteur: Teams</w:t>
      </w:r>
    </w:p>
    <w:p w14:paraId="18355F92" w14:textId="77777777" w:rsidR="00931AB7" w:rsidRPr="0092122C" w:rsidRDefault="000B7FC3">
      <w:pPr>
        <w:pStyle w:val="Body"/>
        <w:rPr>
          <w:b/>
          <w:bCs/>
        </w:rPr>
      </w:pPr>
      <w:r w:rsidRPr="0092122C">
        <w:rPr>
          <w:rFonts w:eastAsia="Arial Unicode MS" w:cs="Arial Unicode MS"/>
          <w:b/>
          <w:bCs/>
        </w:rPr>
        <w:t>Regelverstoß melden</w:t>
      </w:r>
    </w:p>
    <w:p w14:paraId="52A02873" w14:textId="24B1480B" w:rsidR="00931AB7" w:rsidRPr="0092122C" w:rsidRDefault="000B7FC3">
      <w:pPr>
        <w:pStyle w:val="ListParagraph"/>
        <w:numPr>
          <w:ilvl w:val="0"/>
          <w:numId w:val="18"/>
        </w:numPr>
        <w:rPr>
          <w:b/>
          <w:bCs/>
        </w:rPr>
      </w:pPr>
      <w:r w:rsidRPr="0092122C">
        <w:rPr>
          <w:i/>
          <w:iCs/>
        </w:rPr>
        <w:t>Vorbedingung</w:t>
      </w:r>
      <w:r w:rsidRPr="0092122C">
        <w:t>: Das Spiel läuft; man befindet sich in einem Raum; man befindet sich in der Rolle eines NICHT-ratenden Teams</w:t>
      </w:r>
      <w:r w:rsidR="000D7667" w:rsidRPr="0092122C">
        <w:t xml:space="preserve">; ein </w:t>
      </w:r>
      <w:proofErr w:type="spellStart"/>
      <w:r w:rsidR="000D7667" w:rsidRPr="0092122C">
        <w:t>RaspberryPi</w:t>
      </w:r>
      <w:proofErr w:type="spellEnd"/>
      <w:r w:rsidR="000D7667" w:rsidRPr="0092122C">
        <w:t xml:space="preserve"> ist ausgewählt (somit ist der Würfel mit diesem verbunden)</w:t>
      </w:r>
    </w:p>
    <w:p w14:paraId="653C9765" w14:textId="77777777" w:rsidR="00931AB7" w:rsidRPr="0092122C" w:rsidRDefault="000B7FC3">
      <w:pPr>
        <w:pStyle w:val="ListParagraph"/>
        <w:numPr>
          <w:ilvl w:val="0"/>
          <w:numId w:val="18"/>
        </w:numPr>
        <w:rPr>
          <w:b/>
          <w:bCs/>
        </w:rPr>
      </w:pPr>
      <w:r w:rsidRPr="0092122C">
        <w:rPr>
          <w:i/>
          <w:iCs/>
        </w:rPr>
        <w:t>Ablauf</w:t>
      </w:r>
      <w:r w:rsidRPr="0092122C">
        <w:t>:</w:t>
      </w:r>
    </w:p>
    <w:p w14:paraId="6088F2CD" w14:textId="77777777" w:rsidR="00931AB7" w:rsidRPr="0092122C" w:rsidRDefault="000B7FC3">
      <w:pPr>
        <w:pStyle w:val="ListParagraph"/>
        <w:numPr>
          <w:ilvl w:val="1"/>
          <w:numId w:val="18"/>
        </w:numPr>
        <w:rPr>
          <w:b/>
          <w:bCs/>
        </w:rPr>
      </w:pPr>
      <w:r w:rsidRPr="0092122C">
        <w:t>Einer der Teammitglieder klickt auf den Menüpunkt “Regelverstoß melden”</w:t>
      </w:r>
    </w:p>
    <w:p w14:paraId="00D79F02" w14:textId="77777777" w:rsidR="00931AB7" w:rsidRPr="0092122C" w:rsidRDefault="000B7FC3">
      <w:pPr>
        <w:pStyle w:val="ListParagraph"/>
        <w:numPr>
          <w:ilvl w:val="1"/>
          <w:numId w:val="18"/>
        </w:numPr>
        <w:rPr>
          <w:b/>
          <w:bCs/>
        </w:rPr>
      </w:pPr>
      <w:r w:rsidRPr="0092122C">
        <w:t>Es wird nach einer erneuten Bestätigung gefragt, welche entweder mit “Regelverstoß senden” bestätigt wird oder mit “Abbrechen” abgebrochen wird.</w:t>
      </w:r>
    </w:p>
    <w:p w14:paraId="6AFBBEDB" w14:textId="77777777" w:rsidR="00931AB7" w:rsidRPr="0092122C" w:rsidRDefault="000B7FC3">
      <w:pPr>
        <w:pStyle w:val="ListParagraph"/>
        <w:numPr>
          <w:ilvl w:val="0"/>
          <w:numId w:val="18"/>
        </w:numPr>
        <w:rPr>
          <w:b/>
          <w:bCs/>
        </w:rPr>
      </w:pPr>
      <w:r w:rsidRPr="0092122C">
        <w:rPr>
          <w:i/>
          <w:iCs/>
        </w:rPr>
        <w:t>Erfolg</w:t>
      </w:r>
      <w:r w:rsidRPr="0092122C">
        <w:t>: Der Regelverstoß wird bestätigt; Das ratende Team bekommt einen Punkt abgezogen.</w:t>
      </w:r>
    </w:p>
    <w:p w14:paraId="56D5BB10" w14:textId="77777777" w:rsidR="00931AB7" w:rsidRPr="0092122C" w:rsidRDefault="000B7FC3">
      <w:pPr>
        <w:pStyle w:val="ListParagraph"/>
        <w:numPr>
          <w:ilvl w:val="0"/>
          <w:numId w:val="18"/>
        </w:numPr>
        <w:rPr>
          <w:b/>
          <w:bCs/>
        </w:rPr>
      </w:pPr>
      <w:r w:rsidRPr="0092122C">
        <w:rPr>
          <w:i/>
          <w:iCs/>
        </w:rPr>
        <w:t>Kein Erfolg</w:t>
      </w:r>
      <w:r w:rsidRPr="0092122C">
        <w:t>: Die Aktion wird abgebrochen. Es werden keine weiteren Veränderungen vorgenommen.</w:t>
      </w:r>
    </w:p>
    <w:p w14:paraId="60764295" w14:textId="77777777" w:rsidR="00931AB7" w:rsidRPr="0092122C" w:rsidRDefault="000B7FC3">
      <w:pPr>
        <w:pStyle w:val="ListParagraph"/>
        <w:numPr>
          <w:ilvl w:val="0"/>
          <w:numId w:val="18"/>
        </w:numPr>
        <w:rPr>
          <w:b/>
          <w:bCs/>
        </w:rPr>
      </w:pPr>
      <w:r w:rsidRPr="0092122C">
        <w:rPr>
          <w:i/>
          <w:iCs/>
        </w:rPr>
        <w:t>Involvierte Klassen</w:t>
      </w:r>
      <w:r w:rsidRPr="0092122C">
        <w:t>: Team, User</w:t>
      </w:r>
    </w:p>
    <w:p w14:paraId="33E52BF1" w14:textId="77777777" w:rsidR="00931AB7" w:rsidRPr="0092122C" w:rsidRDefault="00931AB7">
      <w:pPr>
        <w:pStyle w:val="Body"/>
      </w:pPr>
    </w:p>
    <w:p w14:paraId="79D37FE8" w14:textId="77777777" w:rsidR="00931AB7" w:rsidRPr="0092122C" w:rsidRDefault="000B7FC3">
      <w:pPr>
        <w:pStyle w:val="Body"/>
        <w:rPr>
          <w:b/>
          <w:bCs/>
          <w:strike/>
        </w:rPr>
      </w:pPr>
      <w:r w:rsidRPr="0092122C">
        <w:rPr>
          <w:rFonts w:eastAsia="Arial Unicode MS" w:cs="Arial Unicode MS"/>
          <w:b/>
          <w:bCs/>
        </w:rPr>
        <w:t>Punkte vergeben</w:t>
      </w:r>
    </w:p>
    <w:p w14:paraId="41DEF2CC" w14:textId="77777777" w:rsidR="00931AB7" w:rsidRPr="0092122C" w:rsidRDefault="000B7FC3">
      <w:pPr>
        <w:pStyle w:val="ListParagraph"/>
        <w:numPr>
          <w:ilvl w:val="0"/>
          <w:numId w:val="20"/>
        </w:numPr>
        <w:rPr>
          <w:b/>
          <w:bCs/>
        </w:rPr>
      </w:pPr>
      <w:r w:rsidRPr="0092122C">
        <w:rPr>
          <w:i/>
          <w:iCs/>
        </w:rPr>
        <w:t xml:space="preserve">Vorbedingung: </w:t>
      </w:r>
      <w:r w:rsidRPr="0092122C">
        <w:t>Das Spiel läuft; man befindet sich in einem Raum; man befindet sich in der Rolle des NICHT-ratenden Teams</w:t>
      </w:r>
    </w:p>
    <w:p w14:paraId="21155E58" w14:textId="77777777" w:rsidR="00931AB7" w:rsidRPr="0092122C" w:rsidRDefault="000B7FC3">
      <w:pPr>
        <w:pStyle w:val="ListParagraph"/>
        <w:numPr>
          <w:ilvl w:val="0"/>
          <w:numId w:val="20"/>
        </w:numPr>
      </w:pPr>
      <w:r w:rsidRPr="0092122C">
        <w:rPr>
          <w:i/>
          <w:iCs/>
        </w:rPr>
        <w:t xml:space="preserve">Ablauf: </w:t>
      </w:r>
    </w:p>
    <w:p w14:paraId="4BD10E77" w14:textId="77777777" w:rsidR="00931AB7" w:rsidRPr="0092122C" w:rsidRDefault="000B7FC3">
      <w:pPr>
        <w:pStyle w:val="ListParagraph"/>
        <w:numPr>
          <w:ilvl w:val="1"/>
          <w:numId w:val="20"/>
        </w:numPr>
      </w:pPr>
      <w:r w:rsidRPr="0092122C">
        <w:t>Einer der Teammitglieder klickt auf den Menüpunkt “Punkte vergeben”</w:t>
      </w:r>
    </w:p>
    <w:p w14:paraId="2E24C36C" w14:textId="77777777" w:rsidR="00931AB7" w:rsidRPr="0092122C" w:rsidRDefault="000B7FC3">
      <w:pPr>
        <w:pStyle w:val="ListParagraph"/>
        <w:numPr>
          <w:ilvl w:val="1"/>
          <w:numId w:val="20"/>
        </w:numPr>
        <w:spacing w:after="0"/>
      </w:pPr>
      <w:r w:rsidRPr="0092122C">
        <w:t>Die möglichen Optionen werden angezeigt</w:t>
      </w:r>
    </w:p>
    <w:p w14:paraId="5369D80E" w14:textId="77777777" w:rsidR="00931AB7" w:rsidRPr="0092122C" w:rsidRDefault="000B7FC3">
      <w:pPr>
        <w:pStyle w:val="ListParagraph"/>
        <w:numPr>
          <w:ilvl w:val="2"/>
          <w:numId w:val="20"/>
        </w:numPr>
        <w:spacing w:after="0"/>
      </w:pPr>
      <w:r w:rsidRPr="0092122C">
        <w:t>“Begriff wurde erraten” -&gt; Punkte werden vergeben (abzulesen Anhand des Würfels)</w:t>
      </w:r>
    </w:p>
    <w:p w14:paraId="1E92786A" w14:textId="77777777" w:rsidR="00931AB7" w:rsidRPr="0092122C" w:rsidRDefault="000B7FC3">
      <w:pPr>
        <w:pStyle w:val="ListParagraph"/>
        <w:numPr>
          <w:ilvl w:val="2"/>
          <w:numId w:val="20"/>
        </w:numPr>
        <w:spacing w:after="0"/>
      </w:pPr>
      <w:r w:rsidRPr="0092122C">
        <w:t>“Begriff wurde NICHT erraten” -&gt; Keine Punkte werden vergeben</w:t>
      </w:r>
    </w:p>
    <w:p w14:paraId="7422407D" w14:textId="77777777" w:rsidR="00931AB7" w:rsidRPr="0092122C" w:rsidRDefault="000B7FC3">
      <w:pPr>
        <w:pStyle w:val="ListParagraph"/>
        <w:numPr>
          <w:ilvl w:val="0"/>
          <w:numId w:val="20"/>
        </w:numPr>
        <w:spacing w:after="0"/>
      </w:pPr>
      <w:r w:rsidRPr="0092122C">
        <w:rPr>
          <w:i/>
          <w:iCs/>
        </w:rPr>
        <w:t>Erfolg</w:t>
      </w:r>
      <w:r w:rsidRPr="0092122C">
        <w:t>: Der Punktestand wird gegebenenfalls angepasst.</w:t>
      </w:r>
    </w:p>
    <w:p w14:paraId="6110EE46" w14:textId="77777777" w:rsidR="00931AB7" w:rsidRPr="0092122C" w:rsidRDefault="000B7FC3">
      <w:pPr>
        <w:pStyle w:val="ListParagraph"/>
        <w:numPr>
          <w:ilvl w:val="0"/>
          <w:numId w:val="20"/>
        </w:numPr>
        <w:spacing w:after="0"/>
      </w:pPr>
      <w:r w:rsidRPr="0092122C">
        <w:rPr>
          <w:i/>
          <w:iCs/>
        </w:rPr>
        <w:t>Kein Erfolg</w:t>
      </w:r>
      <w:r w:rsidRPr="0092122C">
        <w:t>: Fehlermeldung wird angezeigt (z.B.: Lobby existiert nicht mehr...)</w:t>
      </w:r>
    </w:p>
    <w:p w14:paraId="6191DECD" w14:textId="77777777" w:rsidR="00931AB7" w:rsidRPr="0092122C" w:rsidRDefault="000B7FC3">
      <w:pPr>
        <w:pStyle w:val="ListParagraph"/>
        <w:numPr>
          <w:ilvl w:val="0"/>
          <w:numId w:val="20"/>
        </w:numPr>
        <w:spacing w:after="0"/>
      </w:pPr>
      <w:r w:rsidRPr="0092122C">
        <w:rPr>
          <w:i/>
          <w:iCs/>
        </w:rPr>
        <w:t>Involvierte Klassen</w:t>
      </w:r>
      <w:r w:rsidRPr="0092122C">
        <w:t>: Team, User, Raum</w:t>
      </w:r>
    </w:p>
    <w:p w14:paraId="341D437A" w14:textId="77777777" w:rsidR="00931AB7" w:rsidRPr="0092122C" w:rsidRDefault="00931AB7">
      <w:pPr>
        <w:pStyle w:val="ListParagraph"/>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16047566" w14:textId="77777777" w:rsidR="00931AB7" w:rsidRPr="0092122C" w:rsidRDefault="000B7FC3">
      <w:pPr>
        <w:pStyle w:val="ListParagraph"/>
        <w:numPr>
          <w:ilvl w:val="0"/>
          <w:numId w:val="22"/>
        </w:numPr>
        <w:rPr>
          <w:b/>
          <w:bCs/>
        </w:rPr>
      </w:pPr>
      <w:r w:rsidRPr="0092122C">
        <w:rPr>
          <w:i/>
          <w:iCs/>
        </w:rPr>
        <w:t>Vorbedingung</w:t>
      </w:r>
      <w:r w:rsidRPr="0092122C">
        <w:t>: Ein Spiel läuft; Man befindet sich in einem Raum; man befindet sich in der Rolle des ratenden Teams;</w:t>
      </w:r>
    </w:p>
    <w:p w14:paraId="44188360" w14:textId="77777777" w:rsidR="00931AB7" w:rsidRPr="0092122C" w:rsidRDefault="000B7FC3">
      <w:pPr>
        <w:pStyle w:val="ListParagraph"/>
        <w:numPr>
          <w:ilvl w:val="0"/>
          <w:numId w:val="22"/>
        </w:numPr>
        <w:rPr>
          <w:b/>
          <w:bCs/>
        </w:rPr>
      </w:pPr>
      <w:r w:rsidRPr="0092122C">
        <w:rPr>
          <w:i/>
          <w:iCs/>
        </w:rPr>
        <w:lastRenderedPageBreak/>
        <w:t>Ablauf</w:t>
      </w:r>
      <w:r w:rsidRPr="0092122C">
        <w:t xml:space="preserve">: </w:t>
      </w:r>
    </w:p>
    <w:p w14:paraId="7B74D1FD" w14:textId="77777777" w:rsidR="00931AB7" w:rsidRPr="0092122C" w:rsidRDefault="000B7FC3">
      <w:pPr>
        <w:pStyle w:val="ListParagraph"/>
        <w:numPr>
          <w:ilvl w:val="1"/>
          <w:numId w:val="22"/>
        </w:numPr>
        <w:rPr>
          <w:b/>
          <w:bCs/>
        </w:rPr>
      </w:pPr>
      <w:r w:rsidRPr="0092122C">
        <w:t>Der Würfel wird geworfen</w:t>
      </w:r>
    </w:p>
    <w:p w14:paraId="4BA8C820" w14:textId="77777777" w:rsidR="00931AB7" w:rsidRPr="0092122C" w:rsidRDefault="000B7FC3">
      <w:pPr>
        <w:pStyle w:val="ListParagraph"/>
        <w:numPr>
          <w:ilvl w:val="1"/>
          <w:numId w:val="22"/>
        </w:numPr>
        <w:rPr>
          <w:b/>
          <w:bCs/>
        </w:rPr>
      </w:pPr>
      <w:r w:rsidRPr="0092122C">
        <w:t xml:space="preserve">Die </w:t>
      </w:r>
      <w:proofErr w:type="gramStart"/>
      <w:r w:rsidRPr="0092122C">
        <w:t>nach oben zeigende Fläche</w:t>
      </w:r>
      <w:proofErr w:type="gramEnd"/>
      <w:r w:rsidRPr="0092122C">
        <w:t xml:space="preserve"> wird erkannt und registriert (Punkte, Zeit, Art der Aktivität)</w:t>
      </w:r>
    </w:p>
    <w:p w14:paraId="25125F26" w14:textId="77777777" w:rsidR="00931AB7" w:rsidRPr="0092122C" w:rsidRDefault="000B7FC3">
      <w:pPr>
        <w:pStyle w:val="ListParagraph"/>
        <w:numPr>
          <w:ilvl w:val="1"/>
          <w:numId w:val="22"/>
        </w:numPr>
        <w:rPr>
          <w:b/>
          <w:bCs/>
        </w:rPr>
      </w:pPr>
      <w:r w:rsidRPr="0092122C">
        <w:t xml:space="preserve">Die Informationen werden an den </w:t>
      </w:r>
      <w:proofErr w:type="spellStart"/>
      <w:r w:rsidRPr="0092122C">
        <w:t>RaspberryPi</w:t>
      </w:r>
      <w:proofErr w:type="spellEnd"/>
      <w:r w:rsidRPr="0092122C">
        <w:t xml:space="preserve"> gesendet</w:t>
      </w:r>
    </w:p>
    <w:p w14:paraId="4CD90162" w14:textId="77777777" w:rsidR="00931AB7" w:rsidRPr="0092122C" w:rsidRDefault="000B7FC3">
      <w:pPr>
        <w:pStyle w:val="ListParagraph"/>
        <w:numPr>
          <w:ilvl w:val="1"/>
          <w:numId w:val="22"/>
        </w:numPr>
        <w:rPr>
          <w:b/>
          <w:bCs/>
        </w:rPr>
      </w:pPr>
      <w:r w:rsidRPr="0092122C">
        <w:t>Die Informationen werden verarbeitet und dementsprechend auf den Bildschirmen der Teilnehmer angezeigt (z.B.: “Team 1 muss zeichnen, hat 1 Minute Zeit und kann 3 Punkte erzielen)</w:t>
      </w:r>
    </w:p>
    <w:p w14:paraId="3C16D881" w14:textId="77777777" w:rsidR="00931AB7" w:rsidRPr="0092122C" w:rsidRDefault="000B7FC3">
      <w:pPr>
        <w:pStyle w:val="ListParagraph"/>
        <w:numPr>
          <w:ilvl w:val="0"/>
          <w:numId w:val="22"/>
        </w:numPr>
        <w:rPr>
          <w:b/>
          <w:bCs/>
        </w:rPr>
      </w:pPr>
      <w:r w:rsidRPr="0092122C">
        <w:rPr>
          <w:i/>
          <w:iCs/>
        </w:rPr>
        <w:t>Erfolg</w:t>
      </w:r>
      <w:r w:rsidRPr="0092122C">
        <w:t>: Die Teilnehmer / Teams erfahren, was zu tun ist und erhalten Informationen</w:t>
      </w:r>
    </w:p>
    <w:p w14:paraId="537CA6C7" w14:textId="77777777" w:rsidR="00931AB7" w:rsidRPr="0092122C" w:rsidRDefault="000B7FC3">
      <w:pPr>
        <w:pStyle w:val="ListParagraph"/>
        <w:numPr>
          <w:ilvl w:val="0"/>
          <w:numId w:val="22"/>
        </w:numPr>
        <w:rPr>
          <w:b/>
          <w:bCs/>
        </w:rPr>
      </w:pPr>
      <w:r w:rsidRPr="0092122C">
        <w:rPr>
          <w:i/>
          <w:iCs/>
        </w:rPr>
        <w:t>Kein Erfolg</w:t>
      </w:r>
      <w:r w:rsidRPr="0092122C">
        <w:t>: Fehlermeldung (z.B.: “Batterie ist leer”)</w:t>
      </w:r>
    </w:p>
    <w:p w14:paraId="7016F8EE" w14:textId="77777777" w:rsidR="00931AB7" w:rsidRPr="0092122C" w:rsidRDefault="000B7FC3">
      <w:pPr>
        <w:pStyle w:val="ListParagraph"/>
        <w:numPr>
          <w:ilvl w:val="0"/>
          <w:numId w:val="22"/>
        </w:numPr>
        <w:rPr>
          <w:b/>
          <w:bCs/>
        </w:rPr>
      </w:pPr>
      <w:r w:rsidRPr="0092122C">
        <w:rPr>
          <w:i/>
          <w:iCs/>
        </w:rPr>
        <w:t>Involvierte Klassen</w:t>
      </w:r>
      <w:r w:rsidRPr="0092122C">
        <w:t>: Team, Raum, Würfel</w:t>
      </w:r>
    </w:p>
    <w:p w14:paraId="3C58BE18" w14:textId="77777777" w:rsidR="00931AB7" w:rsidRPr="0092122C" w:rsidRDefault="00931AB7">
      <w:pPr>
        <w:pStyle w:val="ListParagraph"/>
        <w:ind w:left="0"/>
      </w:pPr>
    </w:p>
    <w:p w14:paraId="33816D78" w14:textId="77777777" w:rsidR="00931AB7" w:rsidRPr="0092122C" w:rsidRDefault="000B7FC3">
      <w:pPr>
        <w:pStyle w:val="Body"/>
        <w:rPr>
          <w:b/>
          <w:bCs/>
        </w:rPr>
      </w:pPr>
      <w:r w:rsidRPr="0092122C">
        <w:rPr>
          <w:rFonts w:eastAsia="Arial Unicode MS" w:cs="Arial Unicode MS"/>
          <w:b/>
          <w:bCs/>
        </w:rPr>
        <w:t>Raten/Erklären</w:t>
      </w:r>
    </w:p>
    <w:p w14:paraId="07516AC4" w14:textId="77777777" w:rsidR="00931AB7" w:rsidRPr="0092122C" w:rsidRDefault="000B7FC3">
      <w:pPr>
        <w:pStyle w:val="ListParagraph"/>
        <w:numPr>
          <w:ilvl w:val="0"/>
          <w:numId w:val="24"/>
        </w:numPr>
        <w:rPr>
          <w:b/>
          <w:bCs/>
        </w:rPr>
      </w:pPr>
      <w:r w:rsidRPr="0092122C">
        <w:rPr>
          <w:i/>
          <w:iCs/>
        </w:rPr>
        <w:t xml:space="preserve">Vorbedingung: </w:t>
      </w:r>
      <w:r w:rsidRPr="0092122C">
        <w:t>Das Spiel läuft; man befindet sich in einem Raum; man befindet sich in der Rolle des ratenden Teams; Man hat bereits gewürfelt und einen Begriff / eine Aktivität zugeordnet bekommen</w:t>
      </w:r>
    </w:p>
    <w:p w14:paraId="59799055" w14:textId="77777777" w:rsidR="00931AB7" w:rsidRPr="0092122C" w:rsidRDefault="000B7FC3">
      <w:pPr>
        <w:pStyle w:val="ListParagraph"/>
        <w:numPr>
          <w:ilvl w:val="0"/>
          <w:numId w:val="24"/>
        </w:numPr>
        <w:rPr>
          <w:b/>
          <w:bCs/>
        </w:rPr>
      </w:pPr>
      <w:r w:rsidRPr="0092122C">
        <w:rPr>
          <w:i/>
          <w:iCs/>
        </w:rPr>
        <w:t>Ablauf</w:t>
      </w:r>
      <w:r w:rsidRPr="0092122C">
        <w:t>: Ein Teammitglied versucht den Begriff mittels zugeordneter Aktivität seinen Teamkollegen innerhalb der gegebenen Zeit zu erklären</w:t>
      </w:r>
    </w:p>
    <w:p w14:paraId="27A2F063" w14:textId="77777777" w:rsidR="00931AB7" w:rsidRPr="0092122C" w:rsidRDefault="000B7FC3">
      <w:pPr>
        <w:pStyle w:val="ListParagraph"/>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Paragraph"/>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Paragraph"/>
        <w:numPr>
          <w:ilvl w:val="1"/>
          <w:numId w:val="24"/>
        </w:numPr>
        <w:rPr>
          <w:b/>
          <w:bCs/>
        </w:rPr>
      </w:pPr>
      <w:r w:rsidRPr="0092122C">
        <w:t>Das Team errät den Begriff nicht und bekommt keine Punkte (muss von den Gegnern verifiziert werden)</w:t>
      </w:r>
    </w:p>
    <w:p w14:paraId="53B7E75A" w14:textId="77777777" w:rsidR="00931AB7" w:rsidRPr="0092122C" w:rsidRDefault="000B7FC3">
      <w:pPr>
        <w:pStyle w:val="ListParagraph"/>
        <w:numPr>
          <w:ilvl w:val="1"/>
          <w:numId w:val="24"/>
        </w:numPr>
        <w:rPr>
          <w:b/>
          <w:bCs/>
        </w:rPr>
      </w:pPr>
      <w:r w:rsidRPr="0092122C">
        <w:t>Regelverstoß (siehe Regelverstoß)</w:t>
      </w:r>
    </w:p>
    <w:p w14:paraId="51333984" w14:textId="77777777" w:rsidR="00931AB7" w:rsidRPr="0092122C" w:rsidRDefault="000B7FC3">
      <w:pPr>
        <w:pStyle w:val="ListParagraph"/>
        <w:numPr>
          <w:ilvl w:val="0"/>
          <w:numId w:val="24"/>
        </w:numPr>
        <w:rPr>
          <w:b/>
          <w:bCs/>
        </w:rPr>
      </w:pPr>
      <w:r w:rsidRPr="0092122C">
        <w:rPr>
          <w:i/>
          <w:iCs/>
        </w:rPr>
        <w:t>Involvierte Klassen</w:t>
      </w:r>
      <w:r w:rsidRPr="0092122C">
        <w:t>: Team, Raum</w:t>
      </w:r>
    </w:p>
    <w:p w14:paraId="35326448" w14:textId="77777777" w:rsidR="00931AB7" w:rsidRPr="0092122C" w:rsidRDefault="00931AB7">
      <w:pPr>
        <w:pStyle w:val="Body"/>
      </w:pPr>
    </w:p>
    <w:p w14:paraId="693DE423" w14:textId="77777777" w:rsidR="00931AB7" w:rsidRPr="0092122C" w:rsidRDefault="000B7FC3" w:rsidP="00EA49B8">
      <w:pPr>
        <w:pStyle w:val="Heading3"/>
      </w:pPr>
      <w:r w:rsidRPr="0092122C">
        <w:t>2.3.2 Akteur: Admin</w:t>
      </w:r>
    </w:p>
    <w:p w14:paraId="06660595" w14:textId="77777777" w:rsidR="00931AB7" w:rsidRPr="0092122C" w:rsidRDefault="000B7FC3">
      <w:pPr>
        <w:pStyle w:val="Body"/>
        <w:rPr>
          <w:b/>
          <w:bCs/>
        </w:rPr>
      </w:pPr>
      <w:r w:rsidRPr="0092122C">
        <w:rPr>
          <w:rFonts w:eastAsia="Arial Unicode MS" w:cs="Arial Unicode MS"/>
          <w:b/>
          <w:bCs/>
        </w:rPr>
        <w:t>Spielaccounts verwalten</w:t>
      </w:r>
    </w:p>
    <w:p w14:paraId="12F0EA11" w14:textId="77777777" w:rsidR="00931AB7" w:rsidRPr="0092122C" w:rsidRDefault="000B7FC3">
      <w:pPr>
        <w:pStyle w:val="ListParagraph"/>
        <w:numPr>
          <w:ilvl w:val="0"/>
          <w:numId w:val="18"/>
        </w:numPr>
        <w:rPr>
          <w:b/>
          <w:bCs/>
        </w:rPr>
      </w:pPr>
      <w:r w:rsidRPr="0092122C">
        <w:rPr>
          <w:i/>
          <w:iCs/>
        </w:rPr>
        <w:t>Vorbedingung</w:t>
      </w:r>
      <w:r w:rsidRPr="0092122C">
        <w:t>: Benutzer mit Recht “Admin” existiert, Ist eingeloggt</w:t>
      </w:r>
    </w:p>
    <w:p w14:paraId="3F5045D9" w14:textId="77777777" w:rsidR="00931AB7" w:rsidRPr="0092122C" w:rsidRDefault="000B7FC3">
      <w:pPr>
        <w:pStyle w:val="ListParagraph"/>
        <w:numPr>
          <w:ilvl w:val="0"/>
          <w:numId w:val="18"/>
        </w:numPr>
        <w:rPr>
          <w:b/>
          <w:bCs/>
        </w:rPr>
      </w:pPr>
      <w:r w:rsidRPr="0092122C">
        <w:rPr>
          <w:i/>
          <w:iCs/>
        </w:rPr>
        <w:t>Ablauf</w:t>
      </w:r>
      <w:r w:rsidRPr="0092122C">
        <w:t xml:space="preserve">:  Auf seinem Home-Screen sieht er die drei Aktionen (Erstellen, Bearbeiten und Löschen) mit denen er die Spielaccounts verwalten kann. </w:t>
      </w:r>
    </w:p>
    <w:p w14:paraId="05946E1A" w14:textId="77777777" w:rsidR="00931AB7" w:rsidRPr="0092122C" w:rsidRDefault="000B7FC3">
      <w:pPr>
        <w:pStyle w:val="ListParagraph"/>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Paragraph"/>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Paragraph"/>
        <w:numPr>
          <w:ilvl w:val="0"/>
          <w:numId w:val="18"/>
        </w:numPr>
        <w:rPr>
          <w:b/>
          <w:bCs/>
        </w:rPr>
      </w:pPr>
      <w:r w:rsidRPr="0092122C">
        <w:rPr>
          <w:i/>
          <w:iCs/>
        </w:rPr>
        <w:t xml:space="preserve">Involvierte Klassen: </w:t>
      </w:r>
      <w:r w:rsidRPr="0092122C">
        <w:t>Admin, User</w:t>
      </w:r>
    </w:p>
    <w:p w14:paraId="3ED335B4" w14:textId="77777777" w:rsidR="00931AB7" w:rsidRPr="0092122C" w:rsidRDefault="000B7FC3">
      <w:pPr>
        <w:pStyle w:val="Body"/>
      </w:pPr>
      <w:r w:rsidRPr="0092122C">
        <w:lastRenderedPageBreak/>
        <w:br/>
      </w:r>
      <w:r w:rsidRPr="0092122C">
        <w:rPr>
          <w:rFonts w:eastAsia="Arial Unicode MS" w:cs="Arial Unicode MS"/>
          <w:b/>
          <w:bCs/>
        </w:rPr>
        <w:t>In Spiel eingreifen</w:t>
      </w:r>
    </w:p>
    <w:p w14:paraId="47C00372" w14:textId="77777777" w:rsidR="00931AB7" w:rsidRPr="0092122C" w:rsidRDefault="000B7FC3">
      <w:pPr>
        <w:pStyle w:val="ListParagraph"/>
        <w:numPr>
          <w:ilvl w:val="0"/>
          <w:numId w:val="18"/>
        </w:numPr>
        <w:jc w:val="left"/>
        <w:rPr>
          <w:b/>
          <w:bCs/>
        </w:rPr>
      </w:pPr>
      <w:r w:rsidRPr="0092122C">
        <w:rPr>
          <w:i/>
          <w:iCs/>
        </w:rPr>
        <w:t>Vorbedingung</w:t>
      </w:r>
      <w:r w:rsidRPr="0092122C">
        <w:t>: Benutzer mit Recht “Admin” existiert, Ist eingeloggt</w:t>
      </w:r>
    </w:p>
    <w:p w14:paraId="2C510A13" w14:textId="77777777" w:rsidR="00931AB7" w:rsidRPr="0092122C" w:rsidRDefault="000B7FC3">
      <w:pPr>
        <w:pStyle w:val="ListParagraph"/>
        <w:numPr>
          <w:ilvl w:val="0"/>
          <w:numId w:val="18"/>
        </w:numPr>
        <w:jc w:val="left"/>
        <w:rPr>
          <w:b/>
          <w:bCs/>
        </w:rPr>
      </w:pPr>
      <w:r w:rsidRPr="0092122C">
        <w:rPr>
          <w:i/>
          <w:iCs/>
        </w:rPr>
        <w:t>Ablauf</w:t>
      </w:r>
      <w:r w:rsidRPr="0092122C">
        <w:t>:  Auf seinem Home-Screen sieht er eine Liste der aktiven Spiele. Er kann auf ein Spiel klicken und sich die Details dieses Spieles anschauen.</w:t>
      </w:r>
      <w:r w:rsidRPr="0092122C">
        <w:br/>
        <w:t>In der Detailansicht kann er die Werte des Spiels verändern.</w:t>
      </w:r>
    </w:p>
    <w:p w14:paraId="3BFC56B1" w14:textId="77777777" w:rsidR="00931AB7" w:rsidRPr="0092122C" w:rsidRDefault="000B7FC3">
      <w:pPr>
        <w:pStyle w:val="ListParagraph"/>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Paragraph"/>
        <w:numPr>
          <w:ilvl w:val="0"/>
          <w:numId w:val="18"/>
        </w:numPr>
        <w:jc w:val="left"/>
        <w:rPr>
          <w:b/>
          <w:bCs/>
        </w:rPr>
      </w:pPr>
      <w:r w:rsidRPr="0092122C">
        <w:rPr>
          <w:i/>
          <w:iCs/>
        </w:rPr>
        <w:t>Kein Erfolg:</w:t>
      </w:r>
      <w:r w:rsidRPr="0092122C">
        <w:t xml:space="preserve"> Fehlermeldung wird angezeigt. (z. B.: Spiel existiert nicht mehr.)</w:t>
      </w:r>
    </w:p>
    <w:p w14:paraId="5C6C1D36" w14:textId="77777777" w:rsidR="00931AB7" w:rsidRPr="0092122C" w:rsidRDefault="000B7FC3">
      <w:pPr>
        <w:pStyle w:val="ListParagraph"/>
        <w:numPr>
          <w:ilvl w:val="0"/>
          <w:numId w:val="18"/>
        </w:numPr>
        <w:jc w:val="left"/>
      </w:pPr>
      <w:r w:rsidRPr="0092122C">
        <w:rPr>
          <w:i/>
          <w:iCs/>
        </w:rPr>
        <w:t xml:space="preserve">Involvierte Klassen: </w:t>
      </w:r>
      <w:r w:rsidRPr="0092122C">
        <w:t>Admin, Raum,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Paragraph"/>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t>Themengebiete verwalten</w:t>
      </w:r>
    </w:p>
    <w:p w14:paraId="7B2332D0" w14:textId="77777777" w:rsidR="00931AB7" w:rsidRPr="0092122C" w:rsidRDefault="000B7FC3">
      <w:pPr>
        <w:pStyle w:val="ListParagraph"/>
        <w:numPr>
          <w:ilvl w:val="0"/>
          <w:numId w:val="28"/>
        </w:numPr>
      </w:pPr>
      <w:r w:rsidRPr="0092122C">
        <w:t>Wird von Spieleverwalter geerbt</w:t>
      </w:r>
    </w:p>
    <w:p w14:paraId="106152FF" w14:textId="77777777" w:rsidR="00931AB7" w:rsidRPr="0092122C" w:rsidRDefault="000B7FC3">
      <w:pPr>
        <w:pStyle w:val="Body"/>
        <w:jc w:val="left"/>
      </w:pPr>
      <w:r w:rsidRPr="0092122C">
        <w:rPr>
          <w:rStyle w:val="Heading3Char"/>
          <w:rFonts w:ascii="Arial Unicode MS" w:eastAsia="Arial Unicode MS" w:hAnsi="Arial Unicode MS" w:cs="Arial Unicode MS"/>
        </w:rPr>
        <w:br w:type="page"/>
      </w:r>
    </w:p>
    <w:p w14:paraId="00B9B6D0" w14:textId="77777777" w:rsidR="00931AB7" w:rsidRPr="0092122C" w:rsidRDefault="000B7FC3" w:rsidP="00EA49B8">
      <w:pPr>
        <w:pStyle w:val="Heading3"/>
      </w:pPr>
      <w:r w:rsidRPr="0092122C">
        <w:lastRenderedPageBreak/>
        <w:t>2.3.3 Akteur: Spieleverwalter</w:t>
      </w:r>
    </w:p>
    <w:p w14:paraId="6FA7098C" w14:textId="77777777" w:rsidR="00931AB7" w:rsidRPr="0092122C" w:rsidRDefault="000B7FC3">
      <w:pPr>
        <w:pStyle w:val="Body"/>
        <w:rPr>
          <w:b/>
          <w:bCs/>
        </w:rPr>
      </w:pPr>
      <w:r w:rsidRPr="0092122C">
        <w:rPr>
          <w:rFonts w:eastAsia="Arial Unicode MS" w:cs="Arial Unicode MS"/>
          <w:b/>
          <w:bCs/>
        </w:rPr>
        <w:t>Spiel überwachen</w:t>
      </w:r>
    </w:p>
    <w:p w14:paraId="762644B5" w14:textId="77777777" w:rsidR="00931AB7" w:rsidRPr="0092122C" w:rsidRDefault="000B7FC3">
      <w:pPr>
        <w:pStyle w:val="ListParagraph"/>
        <w:numPr>
          <w:ilvl w:val="0"/>
          <w:numId w:val="18"/>
        </w:numPr>
        <w:rPr>
          <w:b/>
          <w:bCs/>
        </w:rPr>
      </w:pPr>
      <w:r w:rsidRPr="0092122C">
        <w:rPr>
          <w:i/>
          <w:iCs/>
        </w:rPr>
        <w:t>Vorbedingung</w:t>
      </w:r>
      <w:r w:rsidRPr="0092122C">
        <w:t>: Benutzer mit Recht “Spieleverwalter” oder “Admin” existiert, Ist eingeloggt</w:t>
      </w:r>
    </w:p>
    <w:p w14:paraId="3526BB15" w14:textId="77777777" w:rsidR="00931AB7" w:rsidRPr="0092122C" w:rsidRDefault="000B7FC3">
      <w:pPr>
        <w:pStyle w:val="ListParagraph"/>
        <w:numPr>
          <w:ilvl w:val="0"/>
          <w:numId w:val="18"/>
        </w:numPr>
        <w:rPr>
          <w:b/>
          <w:bCs/>
        </w:rPr>
      </w:pPr>
      <w:r w:rsidRPr="0092122C">
        <w:rPr>
          <w:i/>
          <w:iCs/>
        </w:rPr>
        <w:t>Ablauf</w:t>
      </w:r>
      <w:r w:rsidRPr="0092122C">
        <w:t>:  Auf seinem Home-Screen sieht er eine Liste der aktiven Spiele. Er kann auf ein Spiel klicken und sich die Details dieses Spieles anschauen.</w:t>
      </w:r>
    </w:p>
    <w:p w14:paraId="29E3DAB0" w14:textId="77777777" w:rsidR="00931AB7" w:rsidRPr="0092122C" w:rsidRDefault="000B7FC3">
      <w:pPr>
        <w:pStyle w:val="ListParagraph"/>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Paragraph"/>
        <w:numPr>
          <w:ilvl w:val="0"/>
          <w:numId w:val="18"/>
        </w:numPr>
        <w:rPr>
          <w:b/>
          <w:bCs/>
        </w:rPr>
      </w:pPr>
      <w:r w:rsidRPr="0092122C">
        <w:rPr>
          <w:i/>
          <w:iCs/>
        </w:rPr>
        <w:t>Kein Erfolg:</w:t>
      </w:r>
      <w:r w:rsidRPr="0092122C">
        <w:t xml:space="preserve"> Fehlermeldung wird angezeigt. (z. B.: Spiel existiert nicht mehr.)</w:t>
      </w:r>
    </w:p>
    <w:p w14:paraId="0BC42DF6" w14:textId="77777777" w:rsidR="00931AB7" w:rsidRPr="0092122C" w:rsidRDefault="000B7FC3">
      <w:pPr>
        <w:pStyle w:val="ListParagraph"/>
        <w:numPr>
          <w:ilvl w:val="0"/>
          <w:numId w:val="18"/>
        </w:numPr>
      </w:pPr>
      <w:r w:rsidRPr="0092122C">
        <w:rPr>
          <w:i/>
          <w:iCs/>
        </w:rPr>
        <w:t>Involvierte Klassen:</w:t>
      </w:r>
      <w:r w:rsidRPr="0092122C">
        <w:t xml:space="preserve"> Spieleverwalter, (Admin), Rau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77777777" w:rsidR="00931AB7" w:rsidRPr="0092122C" w:rsidRDefault="000B7FC3">
      <w:pPr>
        <w:pStyle w:val="ListParagraph"/>
        <w:numPr>
          <w:ilvl w:val="0"/>
          <w:numId w:val="30"/>
        </w:numPr>
        <w:rPr>
          <w:i/>
          <w:iCs/>
          <w:color w:val="1F4D78"/>
        </w:rPr>
      </w:pPr>
      <w:r w:rsidRPr="0092122C">
        <w:rPr>
          <w:i/>
          <w:iCs/>
        </w:rPr>
        <w:t xml:space="preserve">Vorbedingung: </w:t>
      </w:r>
      <w:r w:rsidRPr="0092122C">
        <w:t>Benutzer mit Recht “Spieleverwalter” oder “Admin” existiert, Ist eingeloggt</w:t>
      </w:r>
    </w:p>
    <w:p w14:paraId="6C9ADACC" w14:textId="77777777" w:rsidR="00931AB7" w:rsidRPr="0092122C" w:rsidRDefault="000B7FC3">
      <w:pPr>
        <w:pStyle w:val="ListParagraph"/>
        <w:numPr>
          <w:ilvl w:val="0"/>
          <w:numId w:val="30"/>
        </w:numPr>
        <w:rPr>
          <w:i/>
          <w:iCs/>
          <w:color w:val="1F4D78"/>
        </w:rPr>
      </w:pPr>
      <w:r w:rsidRPr="0092122C">
        <w:rPr>
          <w:i/>
          <w:iCs/>
        </w:rPr>
        <w:t xml:space="preserve">Ablauf: </w:t>
      </w:r>
      <w:r w:rsidRPr="0092122C">
        <w:t>Nutzer sieht Liste aller Themengebiete und kann diese editieren. Dazu gehörige Begriffe können eingesehen und modifiziert, entfernt oder hinzugefügt werden</w:t>
      </w:r>
    </w:p>
    <w:p w14:paraId="0BC8B794" w14:textId="77777777" w:rsidR="00931AB7" w:rsidRPr="0092122C" w:rsidRDefault="000B7FC3">
      <w:pPr>
        <w:pStyle w:val="ListParagraph"/>
        <w:numPr>
          <w:ilvl w:val="0"/>
          <w:numId w:val="30"/>
        </w:numPr>
        <w:rPr>
          <w:i/>
          <w:iCs/>
          <w:color w:val="1F4D78"/>
        </w:rPr>
      </w:pPr>
      <w:r w:rsidRPr="0092122C">
        <w:rPr>
          <w:i/>
          <w:iCs/>
        </w:rPr>
        <w:t>Erfolg:</w:t>
      </w:r>
      <w:r w:rsidRPr="0092122C">
        <w:t xml:space="preserve"> Themenpool wird verändert</w:t>
      </w:r>
    </w:p>
    <w:p w14:paraId="2E3758CC" w14:textId="77777777" w:rsidR="00931AB7" w:rsidRPr="0092122C" w:rsidRDefault="000B7FC3">
      <w:pPr>
        <w:pStyle w:val="ListParagraph"/>
        <w:numPr>
          <w:ilvl w:val="0"/>
          <w:numId w:val="30"/>
        </w:numPr>
        <w:rPr>
          <w:i/>
          <w:iCs/>
          <w:color w:val="1F4D78"/>
        </w:rPr>
      </w:pPr>
      <w:r w:rsidRPr="0092122C">
        <w:rPr>
          <w:i/>
          <w:iCs/>
        </w:rPr>
        <w:t>Kein Erfolg:</w:t>
      </w:r>
      <w:r w:rsidRPr="0092122C">
        <w:t xml:space="preserve"> Fehlermeldung wird angezeigt. (z. B.: “Themengebiet / Begriff existiert nicht mehr.”)</w:t>
      </w:r>
    </w:p>
    <w:p w14:paraId="1C564E26" w14:textId="77777777" w:rsidR="00931AB7" w:rsidRPr="0092122C" w:rsidRDefault="000B7FC3">
      <w:pPr>
        <w:pStyle w:val="ListParagraph"/>
        <w:numPr>
          <w:ilvl w:val="0"/>
          <w:numId w:val="30"/>
        </w:numPr>
        <w:rPr>
          <w:i/>
          <w:iCs/>
        </w:rPr>
      </w:pPr>
      <w:r w:rsidRPr="0092122C">
        <w:rPr>
          <w:i/>
          <w:iCs/>
        </w:rPr>
        <w:t>Involvierte Klassen:</w:t>
      </w:r>
      <w:r w:rsidRPr="0092122C">
        <w:t xml:space="preserve"> Spieleverwalter, (Admin), Themengebiet, Begriff</w:t>
      </w:r>
    </w:p>
    <w:p w14:paraId="3600B895" w14:textId="77777777" w:rsidR="00931AB7" w:rsidRPr="0092122C" w:rsidRDefault="00931AB7">
      <w:pPr>
        <w:pStyle w:val="Body"/>
        <w:rPr>
          <w:rStyle w:val="Heading3Char"/>
        </w:rPr>
      </w:pPr>
    </w:p>
    <w:p w14:paraId="45E8102F" w14:textId="220C7055" w:rsidR="0092122C" w:rsidRPr="0092122C" w:rsidRDefault="000B7FC3" w:rsidP="0092122C">
      <w:pPr>
        <w:pStyle w:val="Heading"/>
        <w:numPr>
          <w:ilvl w:val="0"/>
          <w:numId w:val="2"/>
        </w:numPr>
        <w:jc w:val="left"/>
        <w:rPr>
          <w:lang w:val="de-DE"/>
        </w:rPr>
      </w:pPr>
      <w:r w:rsidRPr="0092122C">
        <w:rPr>
          <w:lang w:val="de-DE"/>
        </w:rPr>
        <w:lastRenderedPageBreak/>
        <w:t>Klassendiagramm</w:t>
      </w:r>
      <w:r w:rsidR="00386597">
        <w:rPr>
          <w:lang w:val="de-DE"/>
        </w:rPr>
        <w:br/>
      </w:r>
      <w:r w:rsidR="00386597">
        <w:rPr>
          <w:lang w:val="de-DE"/>
        </w:rPr>
        <w:br/>
      </w:r>
      <w:r w:rsidR="00386597" w:rsidRPr="0092122C">
        <w:rPr>
          <w:noProof/>
          <w:lang w:val="de-DE"/>
        </w:rPr>
        <w:drawing>
          <wp:inline distT="0" distB="0" distL="0" distR="0" wp14:anchorId="0A13E079" wp14:editId="379735A9">
            <wp:extent cx="5753100" cy="4705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4705350"/>
                    </a:xfrm>
                    <a:prstGeom prst="rect">
                      <a:avLst/>
                    </a:prstGeom>
                    <a:noFill/>
                    <a:ln>
                      <a:noFill/>
                    </a:ln>
                  </pic:spPr>
                </pic:pic>
              </a:graphicData>
            </a:graphic>
          </wp:inline>
        </w:drawing>
      </w:r>
    </w:p>
    <w:p w14:paraId="72C1ADDE" w14:textId="3B6B99D0" w:rsidR="0092122C" w:rsidRPr="0092122C" w:rsidRDefault="0092122C" w:rsidP="0092122C">
      <w:pPr>
        <w:pStyle w:val="Heading2"/>
      </w:pPr>
      <w:r w:rsidRPr="0092122C">
        <w:t>3.1 Backend</w:t>
      </w:r>
    </w:p>
    <w:p w14:paraId="0B3812D7" w14:textId="77777777" w:rsidR="0092122C" w:rsidRPr="0092122C" w:rsidRDefault="0092122C" w:rsidP="0092122C">
      <w:pPr>
        <w:pStyle w:val="Heading3"/>
      </w:pPr>
      <w:r w:rsidRPr="0092122C">
        <w:t xml:space="preserve">3.1.1 </w:t>
      </w:r>
      <w:proofErr w:type="spellStart"/>
      <w:r w:rsidRPr="0092122C">
        <w:t>Entities</w:t>
      </w:r>
      <w:proofErr w:type="spellEnd"/>
      <w:r w:rsidRPr="0092122C">
        <w:t xml:space="preserve"> (Models)</w:t>
      </w:r>
    </w:p>
    <w:p w14:paraId="013778E2" w14:textId="77777777" w:rsidR="0092122C" w:rsidRPr="0092122C" w:rsidRDefault="0092122C" w:rsidP="0092122C">
      <w:pPr>
        <w:pStyle w:val="Body"/>
        <w:rPr>
          <w:b/>
          <w:bCs/>
        </w:rPr>
      </w:pPr>
      <w:r w:rsidRPr="0092122C">
        <w:rPr>
          <w:rFonts w:eastAsia="Arial Unicode MS" w:cs="Arial Unicode MS"/>
          <w:b/>
          <w:bCs/>
        </w:rPr>
        <w:t>User</w:t>
      </w:r>
    </w:p>
    <w:p w14:paraId="4825211C" w14:textId="77777777" w:rsidR="0092122C" w:rsidRPr="0092122C" w:rsidRDefault="0092122C" w:rsidP="0092122C">
      <w:pPr>
        <w:pStyle w:val="Body"/>
        <w:jc w:val="left"/>
      </w:pPr>
      <w:r w:rsidRPr="0092122C">
        <w:t xml:space="preserve">Speichert alle wichtigen Daten die normale Spieler betreffen (Benutzername, Passwort, Email, Spieldaten, </w:t>
      </w:r>
      <w:proofErr w:type="gramStart"/>
      <w:r w:rsidRPr="0092122C">
        <w:t>etc...</w:t>
      </w:r>
      <w:proofErr w:type="gramEnd"/>
      <w:r w:rsidRPr="0092122C">
        <w:t>)</w:t>
      </w:r>
    </w:p>
    <w:p w14:paraId="5374130D" w14:textId="77777777" w:rsidR="0092122C" w:rsidRPr="0092122C" w:rsidRDefault="0092122C" w:rsidP="0092122C">
      <w:pPr>
        <w:pStyle w:val="Body"/>
        <w:rPr>
          <w:b/>
          <w:bCs/>
        </w:rPr>
      </w:pPr>
      <w:r w:rsidRPr="0092122C">
        <w:rPr>
          <w:rFonts w:eastAsia="Arial Unicode MS" w:cs="Arial Unicode MS"/>
          <w:b/>
          <w:bCs/>
        </w:rPr>
        <w:t>Team</w:t>
      </w:r>
    </w:p>
    <w:p w14:paraId="270BC3E6" w14:textId="77777777" w:rsidR="0092122C" w:rsidRPr="0092122C" w:rsidRDefault="0092122C" w:rsidP="0092122C">
      <w:pPr>
        <w:pStyle w:val="Body"/>
        <w:jc w:val="left"/>
      </w:pPr>
      <w:r w:rsidRPr="0092122C">
        <w:t>Team speichert alle relevanten Daten wie den Punktestand am Ende eines Spieles, verwendeter Raum, Rolle, Teamnamen und User eines Teams.</w:t>
      </w:r>
    </w:p>
    <w:p w14:paraId="096710CC" w14:textId="77777777" w:rsidR="0092122C" w:rsidRPr="0092122C" w:rsidRDefault="0092122C" w:rsidP="0092122C">
      <w:pPr>
        <w:pStyle w:val="Body"/>
        <w:rPr>
          <w:b/>
          <w:bCs/>
        </w:rPr>
      </w:pPr>
      <w:r w:rsidRPr="0092122C">
        <w:rPr>
          <w:rFonts w:eastAsia="Arial Unicode MS" w:cs="Arial Unicode MS"/>
          <w:b/>
          <w:bCs/>
        </w:rPr>
        <w:t>Raum</w:t>
      </w:r>
    </w:p>
    <w:p w14:paraId="51FC051A" w14:textId="77777777" w:rsidR="0092122C" w:rsidRPr="0092122C" w:rsidRDefault="0092122C" w:rsidP="0092122C">
      <w:pPr>
        <w:pStyle w:val="Body"/>
        <w:jc w:val="left"/>
      </w:pPr>
      <w:r w:rsidRPr="0092122C">
        <w:t xml:space="preserve">Enthält die ID des zugehörigen </w:t>
      </w:r>
      <w:proofErr w:type="spellStart"/>
      <w:r w:rsidRPr="0092122C">
        <w:t>TimeFlip</w:t>
      </w:r>
      <w:proofErr w:type="spellEnd"/>
      <w:r w:rsidRPr="0092122C">
        <w:t>-Würfels, Daten über die sich darin befindlichen Teams, sowie Daten bezüglich des Themengebietes.</w:t>
      </w:r>
    </w:p>
    <w:p w14:paraId="4C5C899E" w14:textId="77777777" w:rsidR="0092122C" w:rsidRPr="0092122C" w:rsidRDefault="0092122C" w:rsidP="0092122C">
      <w:pPr>
        <w:pStyle w:val="Body"/>
        <w:rPr>
          <w:b/>
          <w:bCs/>
        </w:rPr>
      </w:pPr>
      <w:r w:rsidRPr="0092122C">
        <w:rPr>
          <w:rFonts w:eastAsia="Arial Unicode MS" w:cs="Arial Unicode MS"/>
          <w:b/>
          <w:bCs/>
        </w:rPr>
        <w:t>Themengebiet</w:t>
      </w:r>
    </w:p>
    <w:p w14:paraId="15183DB4" w14:textId="77777777" w:rsidR="0092122C" w:rsidRPr="0092122C" w:rsidRDefault="0092122C" w:rsidP="0092122C">
      <w:pPr>
        <w:pStyle w:val="Body"/>
        <w:jc w:val="left"/>
      </w:pPr>
      <w:r w:rsidRPr="0092122C">
        <w:t>Ist eine Sammlung aus Begriffen zu einem Thema.</w:t>
      </w:r>
    </w:p>
    <w:p w14:paraId="5E03EAEB" w14:textId="77777777" w:rsidR="0092122C" w:rsidRPr="0092122C" w:rsidRDefault="0092122C" w:rsidP="0092122C">
      <w:pPr>
        <w:pStyle w:val="Body"/>
        <w:rPr>
          <w:b/>
          <w:bCs/>
        </w:rPr>
      </w:pPr>
      <w:r w:rsidRPr="0092122C">
        <w:rPr>
          <w:rFonts w:eastAsia="Arial Unicode MS" w:cs="Arial Unicode MS"/>
          <w:b/>
          <w:bCs/>
        </w:rPr>
        <w:t>Begriff</w:t>
      </w:r>
    </w:p>
    <w:p w14:paraId="575832FB" w14:textId="77777777" w:rsidR="0092122C" w:rsidRPr="0092122C" w:rsidRDefault="0092122C" w:rsidP="0092122C">
      <w:pPr>
        <w:pStyle w:val="Body"/>
        <w:jc w:val="left"/>
      </w:pPr>
      <w:r w:rsidRPr="0092122C">
        <w:lastRenderedPageBreak/>
        <w:t xml:space="preserve">Begriffe bestehen aus einem Wort und werden verschiedenen Themengebieten zugeordnet. Im Standardfall wird ein Begriff nur einem Themengebiet zugeordnet. </w:t>
      </w:r>
    </w:p>
    <w:p w14:paraId="6DA89974" w14:textId="77777777" w:rsidR="0092122C" w:rsidRPr="0092122C" w:rsidRDefault="0092122C" w:rsidP="0092122C">
      <w:pPr>
        <w:pStyle w:val="Body"/>
        <w:rPr>
          <w:b/>
          <w:bCs/>
        </w:rPr>
      </w:pPr>
      <w:r w:rsidRPr="0092122C">
        <w:rPr>
          <w:rFonts w:eastAsia="Arial Unicode MS" w:cs="Arial Unicode MS"/>
          <w:b/>
          <w:bCs/>
        </w:rPr>
        <w:t>Würfel</w:t>
      </w:r>
    </w:p>
    <w:p w14:paraId="7813E1E9" w14:textId="77777777" w:rsidR="0092122C" w:rsidRPr="0092122C" w:rsidRDefault="0092122C" w:rsidP="0092122C">
      <w:pPr>
        <w:pStyle w:val="Body"/>
        <w:jc w:val="left"/>
      </w:pPr>
      <w:r w:rsidRPr="0092122C">
        <w:t xml:space="preserve">Jeder </w:t>
      </w:r>
      <w:proofErr w:type="spellStart"/>
      <w:r w:rsidRPr="0092122C">
        <w:t>TimeFlip</w:t>
      </w:r>
      <w:proofErr w:type="spellEnd"/>
      <w:r w:rsidRPr="0092122C">
        <w:t xml:space="preserve"> Würfel hat eine eindeutige ID, sowie 12 Seiten für 12 verschiedene Funktionen. Diese Funktionen werden in der Würfel Kalibrierung erfasst und verarbeitet.</w:t>
      </w:r>
    </w:p>
    <w:p w14:paraId="2DCEA1B4" w14:textId="77777777" w:rsidR="0092122C" w:rsidRPr="0092122C" w:rsidRDefault="0092122C" w:rsidP="0092122C">
      <w:pPr>
        <w:pStyle w:val="Body"/>
        <w:jc w:val="left"/>
      </w:pPr>
      <w:r w:rsidRPr="0092122C">
        <w:rPr>
          <w:rFonts w:eastAsia="Arial Unicode MS" w:cs="Arial Unicode MS"/>
          <w:b/>
          <w:bCs/>
        </w:rPr>
        <w:t>Würfel Kalibrierung</w:t>
      </w:r>
    </w:p>
    <w:p w14:paraId="6B1E4C2E" w14:textId="77777777" w:rsidR="0092122C" w:rsidRPr="0092122C" w:rsidRDefault="0092122C" w:rsidP="0092122C">
      <w:pPr>
        <w:pStyle w:val="Body"/>
        <w:jc w:val="left"/>
      </w:pPr>
      <w:r w:rsidRPr="0092122C">
        <w:t>Die Würfel Kalibrierung bietet die Möglichkeit ein Würfelseite mit einer Fläche aus der Angabe (Punkte, Aktivität, Zeit) zu verbinden.</w:t>
      </w:r>
    </w:p>
    <w:p w14:paraId="045D8018" w14:textId="77777777" w:rsidR="0092122C" w:rsidRPr="0092122C" w:rsidRDefault="0092122C" w:rsidP="0092122C">
      <w:pPr>
        <w:pStyle w:val="Body"/>
        <w:jc w:val="left"/>
        <w:rPr>
          <w:b/>
          <w:bCs/>
        </w:rPr>
      </w:pPr>
      <w:proofErr w:type="spellStart"/>
      <w:r w:rsidRPr="0092122C">
        <w:rPr>
          <w:rFonts w:eastAsia="Arial Unicode MS" w:cs="Arial Unicode MS"/>
          <w:b/>
          <w:bCs/>
        </w:rPr>
        <w:t>Repositories</w:t>
      </w:r>
      <w:proofErr w:type="spellEnd"/>
    </w:p>
    <w:p w14:paraId="1207C41B" w14:textId="77777777" w:rsidR="0092122C" w:rsidRPr="0092122C" w:rsidRDefault="0092122C" w:rsidP="0092122C">
      <w:pPr>
        <w:pStyle w:val="Body"/>
        <w:jc w:val="left"/>
      </w:pPr>
      <w:r w:rsidRPr="0092122C">
        <w:t>Zu jeder Entity-Klasse (Model) gibt es ein Repository. Dieses enthält SQL-</w:t>
      </w:r>
      <w:proofErr w:type="spellStart"/>
      <w:r w:rsidRPr="0092122C">
        <w:t>Queries</w:t>
      </w:r>
      <w:proofErr w:type="spellEnd"/>
      <w:r w:rsidRPr="0092122C">
        <w:t xml:space="preserve"> welche sich auf Suchanfragen im Entsprechenden Table beschränken.</w:t>
      </w:r>
    </w:p>
    <w:p w14:paraId="4EFAF9CD" w14:textId="77777777" w:rsidR="0092122C" w:rsidRPr="0092122C" w:rsidRDefault="0092122C" w:rsidP="0092122C">
      <w:pPr>
        <w:pStyle w:val="Body"/>
        <w:rPr>
          <w:b/>
          <w:bCs/>
        </w:rPr>
      </w:pPr>
      <w:r w:rsidRPr="0092122C">
        <w:rPr>
          <w:rFonts w:eastAsia="Arial Unicode MS" w:cs="Arial Unicode MS"/>
          <w:b/>
          <w:bCs/>
        </w:rPr>
        <w:t>Services</w:t>
      </w:r>
    </w:p>
    <w:p w14:paraId="0D4E1DF2" w14:textId="77777777" w:rsidR="0092122C" w:rsidRPr="0092122C" w:rsidRDefault="0092122C" w:rsidP="0092122C">
      <w:pPr>
        <w:pStyle w:val="Body"/>
        <w:jc w:val="left"/>
      </w:pPr>
      <w:r w:rsidRPr="0092122C">
        <w:t xml:space="preserve">Klassen welche als Schnittstelle zwischen der Java Anwendung und der Datenbank dienten. Verwenden Funktionen aus </w:t>
      </w:r>
      <w:proofErr w:type="spellStart"/>
      <w:r w:rsidRPr="0092122C">
        <w:t>Repositories</w:t>
      </w:r>
      <w:proofErr w:type="spellEnd"/>
      <w:r w:rsidRPr="0092122C">
        <w:t xml:space="preserve"> wie z. B. Löschen und Erstellen von User.</w:t>
      </w:r>
    </w:p>
    <w:p w14:paraId="08DF72AE" w14:textId="77777777" w:rsidR="0092122C" w:rsidRPr="0092122C" w:rsidRDefault="0092122C" w:rsidP="0092122C">
      <w:pPr>
        <w:pStyle w:val="Body"/>
      </w:pPr>
      <w:r w:rsidRPr="0092122C">
        <w:rPr>
          <w:rFonts w:eastAsia="Arial Unicode MS" w:cs="Arial Unicode MS"/>
          <w:b/>
          <w:bCs/>
        </w:rPr>
        <w:t>Controller</w:t>
      </w:r>
    </w:p>
    <w:p w14:paraId="7F3F45AA" w14:textId="77777777" w:rsidR="0092122C" w:rsidRPr="0092122C" w:rsidRDefault="0092122C" w:rsidP="0092122C">
      <w:pPr>
        <w:pStyle w:val="Body"/>
      </w:pPr>
      <w:r w:rsidRPr="0092122C">
        <w:rPr>
          <w:rFonts w:eastAsia="Arial Unicode MS" w:cs="Arial Unicode MS"/>
        </w:rPr>
        <w:t xml:space="preserve">Kommunikationsschnittstelle zwischen Front- und Backend (auch </w:t>
      </w:r>
      <w:proofErr w:type="spellStart"/>
      <w:r w:rsidRPr="0092122C">
        <w:rPr>
          <w:rFonts w:eastAsia="Arial Unicode MS" w:cs="Arial Unicode MS"/>
        </w:rPr>
        <w:t>RaspberryPi</w:t>
      </w:r>
      <w:proofErr w:type="spellEnd"/>
      <w:r w:rsidRPr="0092122C">
        <w:rPr>
          <w:rFonts w:eastAsia="Arial Unicode MS" w:cs="Arial Unicode MS"/>
        </w:rPr>
        <w:t>)</w:t>
      </w:r>
    </w:p>
    <w:p w14:paraId="39607D66" w14:textId="77777777" w:rsidR="0092122C" w:rsidRPr="0092122C" w:rsidRDefault="0092122C" w:rsidP="0092122C">
      <w:pPr>
        <w:pStyle w:val="Body"/>
        <w:rPr>
          <w:b/>
          <w:bCs/>
        </w:rPr>
      </w:pPr>
      <w:proofErr w:type="spellStart"/>
      <w:r w:rsidRPr="0092122C">
        <w:rPr>
          <w:rFonts w:eastAsia="Arial Unicode MS" w:cs="Arial Unicode MS"/>
          <w:b/>
          <w:bCs/>
        </w:rPr>
        <w:t>RESTService</w:t>
      </w:r>
      <w:proofErr w:type="spellEnd"/>
    </w:p>
    <w:p w14:paraId="45B78899" w14:textId="77777777" w:rsidR="0092122C" w:rsidRPr="0092122C" w:rsidRDefault="0092122C" w:rsidP="0092122C">
      <w:pPr>
        <w:pStyle w:val="Body"/>
        <w:jc w:val="left"/>
      </w:pPr>
      <w:r w:rsidRPr="0092122C">
        <w:t>Dient zur Erstellung und Übermittlung von REST-Anfragen.</w:t>
      </w:r>
    </w:p>
    <w:p w14:paraId="2D00278E" w14:textId="77777777"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670D64B" w:rsidR="00931AB7" w:rsidRPr="0092122C" w:rsidRDefault="000B7FC3" w:rsidP="00D12254">
      <w:pPr>
        <w:pStyle w:val="Heading2"/>
      </w:pPr>
      <w:r w:rsidRPr="0092122C">
        <w:t>Komponentendiagramm</w:t>
      </w:r>
    </w:p>
    <w:p w14:paraId="26FD0ACA" w14:textId="56F7B994" w:rsidR="00931AB7" w:rsidRPr="0092122C" w:rsidRDefault="00195085">
      <w:pPr>
        <w:pStyle w:val="Body"/>
      </w:pPr>
      <w:r w:rsidRPr="0092122C">
        <w:rPr>
          <w:noProof/>
        </w:rPr>
        <w:drawing>
          <wp:inline distT="0" distB="0" distL="0" distR="0" wp14:anchorId="78974046" wp14:editId="5D89B1A4">
            <wp:extent cx="5753100" cy="2828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2828925"/>
                    </a:xfrm>
                    <a:prstGeom prst="rect">
                      <a:avLst/>
                    </a:prstGeom>
                    <a:noFill/>
                    <a:ln>
                      <a:noFill/>
                    </a:ln>
                  </pic:spPr>
                </pic:pic>
              </a:graphicData>
            </a:graphic>
          </wp:inline>
        </w:drawing>
      </w:r>
    </w:p>
    <w:p w14:paraId="5493AF8A" w14:textId="5BEB067C" w:rsidR="00931AB7" w:rsidRPr="0092122C" w:rsidRDefault="00FD38F9">
      <w:pPr>
        <w:pStyle w:val="Body"/>
        <w:jc w:val="left"/>
      </w:pPr>
      <w:r w:rsidRPr="0092122C">
        <w:t>Die Architektur ist in drei Schichten aufgeteilt:</w:t>
      </w:r>
    </w:p>
    <w:p w14:paraId="6264BD7A" w14:textId="62CF4B7D" w:rsidR="00FD38F9" w:rsidRPr="0092122C" w:rsidRDefault="00FD38F9" w:rsidP="00FD38F9">
      <w:pPr>
        <w:pStyle w:val="Body"/>
        <w:numPr>
          <w:ilvl w:val="0"/>
          <w:numId w:val="30"/>
        </w:numPr>
        <w:jc w:val="left"/>
      </w:pPr>
      <w:r w:rsidRPr="0092122C">
        <w:t>Präsentationsschicht</w:t>
      </w:r>
      <w:r w:rsidRPr="0092122C">
        <w:br/>
        <w:t>Diese beinhaltet alle Module, mit denen der User direkt interagiert.</w:t>
      </w:r>
      <w:r w:rsidRPr="0092122C">
        <w:br/>
        <w:t xml:space="preserve">Das Frontend läuft im Browser des Users und interagiert teils über eine REST API und teils über einen Websocket mit dem Server </w:t>
      </w:r>
      <w:proofErr w:type="gramStart"/>
      <w:r w:rsidRPr="0092122C">
        <w:t>Backend</w:t>
      </w:r>
      <w:proofErr w:type="gramEnd"/>
      <w:r w:rsidRPr="0092122C">
        <w:t xml:space="preserve">. Die REST API dient zur einfachen Datenabfrage, während der Websocket den Echtzeitaustausch während eines Spiels übernimmt. </w:t>
      </w:r>
      <w:r w:rsidR="009D343C" w:rsidRPr="0092122C">
        <w:t>Das Frontend nutzt das JavaScript Framework Vue.js und dessen Komponenten-Architektur.</w:t>
      </w:r>
      <w:r w:rsidRPr="0092122C">
        <w:br/>
        <w:t xml:space="preserve">Der Würfel (Cube) liegt bei den Spielern und </w:t>
      </w:r>
      <w:r w:rsidR="009D343C" w:rsidRPr="0092122C">
        <w:t xml:space="preserve">kommuniziert über eine Bluetooth Schnittstelle mit dem </w:t>
      </w:r>
      <w:proofErr w:type="spellStart"/>
      <w:r w:rsidR="009D343C" w:rsidRPr="0092122C">
        <w:t>RasberryPi</w:t>
      </w:r>
      <w:proofErr w:type="spellEnd"/>
      <w:r w:rsidR="009D343C" w:rsidRPr="0092122C">
        <w:t xml:space="preserve"> (Controller).</w:t>
      </w:r>
      <w:r w:rsidR="009D343C" w:rsidRPr="0092122C">
        <w:br/>
      </w:r>
    </w:p>
    <w:p w14:paraId="55009986" w14:textId="1222641A" w:rsidR="009D343C" w:rsidRPr="0092122C" w:rsidRDefault="009D343C" w:rsidP="00FD38F9">
      <w:pPr>
        <w:pStyle w:val="Body"/>
        <w:numPr>
          <w:ilvl w:val="0"/>
          <w:numId w:val="30"/>
        </w:numPr>
        <w:jc w:val="left"/>
      </w:pPr>
      <w:r w:rsidRPr="0092122C">
        <w:t>Anwendungsschicht:</w:t>
      </w:r>
      <w:r w:rsidRPr="0092122C">
        <w:br/>
        <w:t xml:space="preserve">Das Server </w:t>
      </w:r>
      <w:proofErr w:type="gramStart"/>
      <w:r w:rsidRPr="0092122C">
        <w:t>Backend</w:t>
      </w:r>
      <w:proofErr w:type="gramEnd"/>
      <w:r w:rsidRPr="0092122C">
        <w:t xml:space="preserve"> nutzt das Java Framework Spring. Über dieses werden die REST API sowie die </w:t>
      </w:r>
      <w:proofErr w:type="spellStart"/>
      <w:r w:rsidRPr="0092122C">
        <w:t>Websockets</w:t>
      </w:r>
      <w:proofErr w:type="spellEnd"/>
      <w:r w:rsidRPr="0092122C">
        <w:t xml:space="preserve"> für Frontend und </w:t>
      </w:r>
      <w:proofErr w:type="spellStart"/>
      <w:r w:rsidRPr="0092122C">
        <w:t>RasberryPi</w:t>
      </w:r>
      <w:proofErr w:type="spellEnd"/>
      <w:r w:rsidRPr="0092122C">
        <w:t xml:space="preserve"> implementiert. Die Spring Security verwaltet die Rollen. Das </w:t>
      </w:r>
      <w:proofErr w:type="spellStart"/>
      <w:r w:rsidRPr="0092122C">
        <w:t>GameManagment</w:t>
      </w:r>
      <w:proofErr w:type="spellEnd"/>
      <w:r w:rsidRPr="0092122C">
        <w:t xml:space="preserve"> definiert die Spiellogi</w:t>
      </w:r>
      <w:r w:rsidR="000E1607" w:rsidRPr="0092122C">
        <w:t>k, die Einstellungen für den Spieleverwalter und die Spielstatistiken.</w:t>
      </w:r>
      <w:r w:rsidR="000E1607" w:rsidRPr="0092122C">
        <w:br/>
        <w:t xml:space="preserve">Der Controller ist ein externes Modul, welches auf einem </w:t>
      </w:r>
      <w:proofErr w:type="spellStart"/>
      <w:r w:rsidR="000E1607" w:rsidRPr="0092122C">
        <w:t>RaspberryPi</w:t>
      </w:r>
      <w:proofErr w:type="spellEnd"/>
      <w:r w:rsidR="000E1607" w:rsidRPr="0092122C">
        <w:t xml:space="preserve"> bei den Spielern liegt. Es bekommt Daten über die Bluetooth Schnittstelle des Würfels und leitet diese an den Websocket des Server </w:t>
      </w:r>
      <w:proofErr w:type="spellStart"/>
      <w:r w:rsidR="000E1607" w:rsidRPr="0092122C">
        <w:t>Backends</w:t>
      </w:r>
      <w:proofErr w:type="spellEnd"/>
      <w:r w:rsidR="000E1607" w:rsidRPr="0092122C">
        <w:t xml:space="preserve"> weiter.</w:t>
      </w:r>
      <w:r w:rsidR="000E1607" w:rsidRPr="0092122C">
        <w:br/>
      </w:r>
    </w:p>
    <w:p w14:paraId="39BBB78F" w14:textId="07D7AC96" w:rsidR="00386597" w:rsidRDefault="000E1607" w:rsidP="000E1607">
      <w:pPr>
        <w:pStyle w:val="Body"/>
        <w:numPr>
          <w:ilvl w:val="0"/>
          <w:numId w:val="30"/>
        </w:numPr>
        <w:jc w:val="left"/>
      </w:pPr>
      <w:proofErr w:type="spellStart"/>
      <w:r w:rsidRPr="0092122C">
        <w:t>Persistenzschicht</w:t>
      </w:r>
      <w:proofErr w:type="spellEnd"/>
      <w:r w:rsidRPr="0092122C">
        <w:t>:</w:t>
      </w:r>
      <w:r w:rsidRPr="0092122C">
        <w:br/>
        <w:t xml:space="preserve">Als Datenbank wird eine MySQL Datenbank verwendet. Die Anbindung an das </w:t>
      </w:r>
      <w:proofErr w:type="spellStart"/>
      <w:r w:rsidRPr="0092122C">
        <w:t>ServerBackend</w:t>
      </w:r>
      <w:proofErr w:type="spellEnd"/>
      <w:r w:rsidRPr="0092122C">
        <w:t xml:space="preserve"> erfolgt über die Spring Data JPA.</w:t>
      </w:r>
    </w:p>
    <w:p w14:paraId="78049B5B" w14:textId="63C8D9FB" w:rsidR="008A06C7" w:rsidRDefault="008A06C7" w:rsidP="008A06C7">
      <w:pPr>
        <w:pStyle w:val="Body"/>
        <w:jc w:val="left"/>
      </w:pPr>
    </w:p>
    <w:p w14:paraId="791E818F" w14:textId="77777777" w:rsidR="00A90039" w:rsidRDefault="00A90039">
      <w:pPr>
        <w:rPr>
          <w:rFonts w:asciiTheme="majorHAnsi" w:eastAsiaTheme="majorEastAsia" w:hAnsiTheme="majorHAnsi" w:cstheme="majorBidi"/>
          <w:color w:val="2E74B5" w:themeColor="accent1" w:themeShade="BF"/>
          <w:sz w:val="32"/>
          <w:szCs w:val="32"/>
          <w:lang w:val="de-DE"/>
        </w:rPr>
      </w:pPr>
      <w:bookmarkStart w:id="0" w:name="section-runtime-view"/>
      <w:r>
        <w:rPr>
          <w:lang w:val="de-DE"/>
        </w:rPr>
        <w:br w:type="page"/>
      </w:r>
    </w:p>
    <w:p w14:paraId="0023ED70" w14:textId="2EDD706D" w:rsidR="008A06C7" w:rsidRDefault="008A06C7" w:rsidP="00D12254">
      <w:pPr>
        <w:pStyle w:val="Heading2"/>
      </w:pPr>
      <w:r w:rsidRPr="008A06C7">
        <w:lastRenderedPageBreak/>
        <w:t>Laufzeitsicht</w:t>
      </w:r>
      <w:bookmarkEnd w:id="0"/>
    </w:p>
    <w:p w14:paraId="6E6B371E" w14:textId="2F31AD24" w:rsidR="001F5C9B" w:rsidRDefault="001F5C9B" w:rsidP="001F5C9B">
      <w:pPr>
        <w:pStyle w:val="Body"/>
      </w:pPr>
      <w:r>
        <w:t xml:space="preserve">Um eine Würfelseite des </w:t>
      </w:r>
      <w:r w:rsidRPr="001F5C9B">
        <w:t>Dodekaeder</w:t>
      </w:r>
      <w:r>
        <w:t xml:space="preserve">s abzufragen, wird ein </w:t>
      </w:r>
      <w:proofErr w:type="spellStart"/>
      <w:r>
        <w:t>MiniComputer</w:t>
      </w:r>
      <w:proofErr w:type="spellEnd"/>
      <w:r>
        <w:t xml:space="preserve"> mit Bluetooth Schnittstelle benötigt. Da ein </w:t>
      </w:r>
      <w:proofErr w:type="spellStart"/>
      <w:r>
        <w:t>RaspberryPi</w:t>
      </w:r>
      <w:proofErr w:type="spellEnd"/>
      <w:r>
        <w:t xml:space="preserve"> </w:t>
      </w:r>
      <w:r w:rsidR="00405B29">
        <w:t>benutzt</w:t>
      </w:r>
      <w:r>
        <w:t xml:space="preserve"> wird, wird hier einfach nur „Pi“ als Bezeichnung dieses </w:t>
      </w:r>
      <w:proofErr w:type="spellStart"/>
      <w:r>
        <w:t>MiniComputers</w:t>
      </w:r>
      <w:proofErr w:type="spellEnd"/>
      <w:r>
        <w:t xml:space="preserve"> </w:t>
      </w:r>
      <w:r w:rsidR="00405B29">
        <w:t>benutzt</w:t>
      </w:r>
      <w:r>
        <w:t xml:space="preserve">. </w:t>
      </w:r>
      <w:proofErr w:type="gramStart"/>
      <w:r>
        <w:t>Der Pi</w:t>
      </w:r>
      <w:proofErr w:type="gramEnd"/>
      <w:r>
        <w:t xml:space="preserve"> braucht ebenfalls eine funktionierende Internetanbindung (Intranet, wenn das Backend im lokalen Netzsteht).</w:t>
      </w:r>
    </w:p>
    <w:p w14:paraId="5182CCAF" w14:textId="07807D13" w:rsidR="001F5C9B" w:rsidRPr="001F5C9B" w:rsidRDefault="001F5C9B" w:rsidP="001F5C9B">
      <w:pPr>
        <w:pStyle w:val="Body"/>
      </w:pPr>
      <w:r>
        <w:t xml:space="preserve">In folgenden Sequenzdiagramm wird erklärt, wie </w:t>
      </w:r>
      <w:r w:rsidR="00405B29">
        <w:t>das</w:t>
      </w:r>
      <w:r>
        <w:t xml:space="preserve"> Gameplay die </w:t>
      </w:r>
      <w:r w:rsidR="00405B29">
        <w:t xml:space="preserve">Benachrichtigung einer Würfelseitenänderung einschaltet und diese bekommt. Da </w:t>
      </w:r>
      <w:proofErr w:type="gramStart"/>
      <w:r w:rsidR="00405B29">
        <w:t>der Pi</w:t>
      </w:r>
      <w:proofErr w:type="gramEnd"/>
      <w:r w:rsidR="00405B29">
        <w:t xml:space="preserve"> hier schon mit einem Raum verbunden ist, ist dem </w:t>
      </w:r>
      <w:proofErr w:type="spellStart"/>
      <w:r w:rsidR="00405B29">
        <w:t>MiniComputer</w:t>
      </w:r>
      <w:proofErr w:type="spellEnd"/>
      <w:r w:rsidR="00405B29">
        <w:t xml:space="preserve"> somit schon die </w:t>
      </w:r>
      <w:proofErr w:type="spellStart"/>
      <w:r w:rsidR="00405B29">
        <w:t>RaumId</w:t>
      </w:r>
      <w:proofErr w:type="spellEnd"/>
      <w:r w:rsidR="00405B29">
        <w:t xml:space="preserve"> bekannt. Hiermit wird gewährleistet, dass nur der aktuelle Raum die Benachrichtigung bekommt und nicht ein anderer.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4AC1D8B8" w:rsidR="001F5C9B" w:rsidRDefault="001F5C9B" w:rsidP="001F5C9B">
      <w:pPr>
        <w:pStyle w:val="Caption"/>
        <w:rPr>
          <w:lang w:val="de-DE"/>
        </w:rPr>
      </w:pPr>
      <w:r>
        <w:fldChar w:fldCharType="begin"/>
      </w:r>
      <w:r w:rsidRPr="001F5C9B">
        <w:rPr>
          <w:lang w:val="de-DE"/>
        </w:rPr>
        <w:instrText xml:space="preserve"> SEQ Abbildung \* ARABIC </w:instrText>
      </w:r>
      <w:r>
        <w:fldChar w:fldCharType="separate"/>
      </w:r>
      <w:r w:rsidR="00CD4E1A">
        <w:rPr>
          <w:noProof/>
          <w:lang w:val="de-DE"/>
        </w:rPr>
        <w:t>1</w:t>
      </w:r>
      <w:r>
        <w:fldChar w:fldCharType="end"/>
      </w:r>
      <w:r w:rsidRPr="001F5C9B">
        <w:rPr>
          <w:lang w:val="de-DE"/>
        </w:rPr>
        <w:t>Vereinfac</w:t>
      </w:r>
      <w:r>
        <w:rPr>
          <w:lang w:val="de-DE"/>
        </w:rPr>
        <w:t>h</w:t>
      </w:r>
      <w:r w:rsidRPr="001F5C9B">
        <w:rPr>
          <w:lang w:val="de-DE"/>
        </w:rPr>
        <w:t>te Darstellung der Kommunikation zwischen Backend und Würfel</w:t>
      </w:r>
      <w:r w:rsidR="00B23C96">
        <w:rPr>
          <w:lang w:val="de-DE"/>
        </w:rPr>
        <w:br/>
        <w:t xml:space="preserve">Aus </w:t>
      </w:r>
      <w:proofErr w:type="spellStart"/>
      <w:r w:rsidR="00B23C96">
        <w:rPr>
          <w:lang w:val="de-DE"/>
        </w:rPr>
        <w:t>Platzgründgen</w:t>
      </w:r>
      <w:proofErr w:type="spellEnd"/>
      <w:r w:rsidR="00B23C96">
        <w:rPr>
          <w:lang w:val="de-DE"/>
        </w:rPr>
        <w:t xml:space="preserve"> ist das Wort „</w:t>
      </w:r>
      <w:proofErr w:type="spellStart"/>
      <w:r w:rsidR="00B23C96">
        <w:rPr>
          <w:lang w:val="de-DE"/>
        </w:rPr>
        <w:t>Notification</w:t>
      </w:r>
      <w:proofErr w:type="spellEnd"/>
      <w:r w:rsidR="00B23C96">
        <w:rPr>
          <w:lang w:val="de-DE"/>
        </w:rPr>
        <w:t>“ oft mir „</w:t>
      </w:r>
      <w:proofErr w:type="spellStart"/>
      <w:r w:rsidR="00B23C96">
        <w:rPr>
          <w:lang w:val="de-DE"/>
        </w:rPr>
        <w:t>Notif</w:t>
      </w:r>
      <w:proofErr w:type="spellEnd"/>
      <w:r w:rsidR="00B23C96">
        <w:rPr>
          <w:lang w:val="de-DE"/>
        </w:rPr>
        <w:t>“ abgekürzt.</w:t>
      </w:r>
    </w:p>
    <w:p w14:paraId="790CAEF8" w14:textId="0429EE05" w:rsidR="00FC5757" w:rsidRDefault="00FC5757"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GameplayController</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steuert die einzelnen Spiele. Nachdem das Spiel gestartet wurde, Teams und Personen zum Raten ausgewählt wurde, wird eine Websocket Nachricht </w:t>
      </w:r>
      <w:proofErr w:type="gramStart"/>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schickt, dass er den Raum zu jeder Änderung der Würfelseite benachrichtigen soll. Beim Pi, bearbeitet 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LogicController</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lle Websocket Anfragen, in diesem Fall, wird der (zuvor verbundene)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TimeCubeService</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enutzt, um die </w:t>
      </w:r>
      <w:proofErr w:type="spellStart"/>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FacetValueNotification</w:t>
      </w:r>
      <w:proofErr w:type="spellEnd"/>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einzuschalten.</w:t>
      </w:r>
    </w:p>
    <w:p w14:paraId="43951F46" w14:textId="77777777" w:rsidR="00B23C96" w:rsidRDefault="00B23C96" w:rsidP="00D12254">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We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nun eine Änderung der Würfelseite erfolgt, sendet der Würfel </w:t>
      </w:r>
      <w:proofErr w:type="gram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eine Benachrichtigung. </w:t>
      </w:r>
      <w:proofErr w:type="gram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r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liest die aktuelle </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eite aus der </w:t>
      </w:r>
      <w:proofErr w:type="spellStart"/>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Characteristic</w:t>
      </w:r>
      <w:proofErr w:type="spellEnd"/>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es Würfels. Danach wird die zuvor Durchgeführte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Kalibierung</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hier nicht dargestellt) benutzt, um genau eine der 12 möglichen Würfelseiten zuzuweisen. Diese wird schließlich 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ebsocketVerbindung</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geben, um ein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Objekt</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n das Backend mittzuteilen.</w:t>
      </w:r>
    </w:p>
    <w:p w14:paraId="0E1D659C" w14:textId="77777777" w:rsidR="00FC5757" w:rsidRDefault="00CB71FB"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wischen dem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CubeController</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und dem Room liegt noch ein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RoomService</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elcher alle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Roomobjekte</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verwaltet und anhand von der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Id</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en entsprechenden Room zurückgibt</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65B46468" w14:textId="19207B0D" w:rsidR="008A06C7" w:rsidRPr="00FC5757" w:rsidRDefault="00CB71FB" w:rsidP="00FC5757">
      <w:pPr>
        <w:pStyle w:val="FirstParagraph"/>
        <w:rPr>
          <w:lang w:val="de-D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r>
    </w:p>
    <w:p w14:paraId="7C88AB61" w14:textId="3C63B8F9" w:rsidR="008A06C7" w:rsidRPr="00FE746A" w:rsidRDefault="00386597" w:rsidP="00D12254">
      <w:pPr>
        <w:pStyle w:val="Heading2"/>
      </w:pPr>
      <w:r w:rsidRPr="00FE746A">
        <w:lastRenderedPageBreak/>
        <w:t xml:space="preserve">Verteilungssicht </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3BFDCCD9" w:rsidR="008A06C7" w:rsidRDefault="008055C2" w:rsidP="008055C2">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as System besteht aus drei Geräten. Der Würfel, ein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RaspberryPi</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4 Model B und ein Serv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uf dem Server ist ein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ockercontainer</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mit der Anwendung in einer Java Laufzeitumgeb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ie Datenbank befindet sich ebenfalls in dem Contain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ie Services realisieren die Transaktionen zwischen der Datenbank und der Anwendung. Die Controller stellen die Schnittstellen für die Kommunikation mit den anderen Geräten.</w:t>
      </w:r>
    </w:p>
    <w:p w14:paraId="2ABEAB2A" w14:textId="611B88BE" w:rsidR="00F442BD" w:rsidRDefault="008055C2" w:rsidP="00F442BD">
      <w:pPr>
        <w:pStyle w:val="FirstParagraph"/>
        <w:rPr>
          <w:lang w:val="de-DE"/>
        </w:rPr>
      </w:pPr>
      <w:r w:rsidRPr="008055C2">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um eine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greifen User des Systems auf das Frontend zu. Dieses läuft im Browser und benutzt die Rest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chnittstell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und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ebsockets</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welche vo</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 den Controllern im</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ackend zur Verfügung gestellt</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erden.</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t xml:space="preserve">Der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CubeController</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ietet einen zweiten Websocket Chanel an, welcher die Kommunikation mit dem Pi übernimmt. Auf dem Pi läuft ebenfalls eine Java Laufzeitumgebung, jedoch auf Java 1.8.0 damit der Bluetooth Adapter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tinyb</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korrekt läuft.</w:t>
      </w:r>
    </w:p>
    <w:p w14:paraId="3264C591" w14:textId="77777777" w:rsidR="00F442BD" w:rsidRDefault="00F442BD">
      <w:pPr>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77777777" w:rsidR="00931AB7" w:rsidRPr="0092122C" w:rsidRDefault="00931AB7">
      <w:pPr>
        <w:pStyle w:val="Body"/>
        <w:jc w:val="left"/>
      </w:pPr>
    </w:p>
    <w:p w14:paraId="1F0C7227"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Grober Seitenaufbau</w:t>
      </w:r>
    </w:p>
    <w:p w14:paraId="3B8404DB"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 </w:t>
      </w:r>
    </w:p>
    <w:p w14:paraId="52BB125C" w14:textId="5147435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Login/ </w:t>
      </w:r>
      <w:r w:rsidR="00EA49B8" w:rsidRPr="0092122C">
        <w:rPr>
          <w:rFonts w:ascii="Calibri" w:hAnsi="Calibri"/>
          <w:sz w:val="22"/>
          <w:szCs w:val="22"/>
        </w:rPr>
        <w:t>Registrieren</w:t>
      </w:r>
    </w:p>
    <w:p w14:paraId="6DBC343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Profile</w:t>
      </w:r>
    </w:p>
    <w:p w14:paraId="682C88FB"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tatistiken</w:t>
      </w:r>
    </w:p>
    <w:p w14:paraId="0F900564" w14:textId="5277ACFA"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letzt gespielte Spiele ink</w:t>
      </w:r>
      <w:r w:rsidR="00EA49B8" w:rsidRPr="0092122C">
        <w:rPr>
          <w:rFonts w:ascii="Calibri" w:hAnsi="Calibri"/>
          <w:sz w:val="22"/>
          <w:szCs w:val="22"/>
        </w:rPr>
        <w:t>l</w:t>
      </w:r>
      <w:r w:rsidRPr="0092122C">
        <w:rPr>
          <w:rFonts w:ascii="Calibri" w:hAnsi="Calibri"/>
          <w:sz w:val="22"/>
          <w:szCs w:val="22"/>
        </w:rPr>
        <w:t>. Spieler</w:t>
      </w:r>
    </w:p>
    <w:p w14:paraId="232B78A4"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ogout</w:t>
      </w:r>
    </w:p>
    <w:p w14:paraId="55BFDE9A" w14:textId="77777777" w:rsidR="00931AB7" w:rsidRPr="0092122C" w:rsidRDefault="000B7FC3">
      <w:pPr>
        <w:pStyle w:val="Default"/>
        <w:numPr>
          <w:ilvl w:val="0"/>
          <w:numId w:val="33"/>
        </w:numPr>
        <w:spacing w:before="0"/>
        <w:rPr>
          <w:rFonts w:ascii="Calibri" w:hAnsi="Calibri"/>
          <w:sz w:val="22"/>
          <w:szCs w:val="22"/>
        </w:rPr>
      </w:pPr>
      <w:proofErr w:type="spellStart"/>
      <w:r w:rsidRPr="0092122C">
        <w:rPr>
          <w:rFonts w:ascii="Calibri" w:hAnsi="Calibri"/>
          <w:sz w:val="22"/>
          <w:szCs w:val="22"/>
        </w:rPr>
        <w:t>Overview</w:t>
      </w:r>
      <w:proofErr w:type="spellEnd"/>
    </w:p>
    <w:p w14:paraId="3CCBAE8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Verfügbare Räume</w:t>
      </w:r>
    </w:p>
    <w:p w14:paraId="6CF38985"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Raum</w:t>
      </w:r>
    </w:p>
    <w:p w14:paraId="55EFA5A8"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s</w:t>
      </w:r>
    </w:p>
    <w:p w14:paraId="65B2FF1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igetretene Spieler</w:t>
      </w:r>
    </w:p>
    <w:p w14:paraId="1EEFEB45"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verwaltung</w:t>
      </w:r>
    </w:p>
    <w:p w14:paraId="75218377"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auswahl</w:t>
      </w:r>
    </w:p>
    <w:p w14:paraId="21BD5E6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hemengebiet</w:t>
      </w:r>
    </w:p>
    <w:p w14:paraId="78DC282D"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Anzahl der Begriffe</w:t>
      </w:r>
    </w:p>
    <w:p w14:paraId="30FE497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Schwierigkeit</w:t>
      </w:r>
    </w:p>
    <w:p w14:paraId="26557C01"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Spiel</w:t>
      </w:r>
    </w:p>
    <w:p w14:paraId="3882EC0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atenden Spieler anzeigen</w:t>
      </w:r>
    </w:p>
    <w:p w14:paraId="11A6D00C" w14:textId="77777777" w:rsidR="00931AB7" w:rsidRPr="0092122C" w:rsidRDefault="000B7FC3">
      <w:pPr>
        <w:pStyle w:val="Default"/>
        <w:numPr>
          <w:ilvl w:val="1"/>
          <w:numId w:val="33"/>
        </w:numPr>
        <w:spacing w:before="0"/>
        <w:rPr>
          <w:rFonts w:ascii="Calibri" w:hAnsi="Calibri"/>
          <w:sz w:val="22"/>
          <w:szCs w:val="22"/>
        </w:rPr>
      </w:pPr>
      <w:proofErr w:type="spellStart"/>
      <w:r w:rsidRPr="0092122C">
        <w:rPr>
          <w:rFonts w:ascii="Calibri" w:hAnsi="Calibri"/>
          <w:sz w:val="22"/>
          <w:szCs w:val="22"/>
        </w:rPr>
        <w:t>Begriffauswahl</w:t>
      </w:r>
      <w:proofErr w:type="spellEnd"/>
    </w:p>
    <w:p w14:paraId="4788129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3 Zufällige Begriffe aus Themengebiet</w:t>
      </w:r>
    </w:p>
    <w:p w14:paraId="4A3EB1A1"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imple Würfeln anzeigen</w:t>
      </w:r>
    </w:p>
    <w:p w14:paraId="623147DA"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 wird angezeigt</w:t>
      </w:r>
    </w:p>
    <w:p w14:paraId="179E524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Ratender Spieler -&gt; Nur Begriff</w:t>
      </w:r>
    </w:p>
    <w:p w14:paraId="2FC77710" w14:textId="5CA687F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Nicht-ratendes Team -&gt; Begriff, Punktevergabe und Regelverstoß</w:t>
      </w:r>
    </w:p>
    <w:p w14:paraId="122F71AA"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schauer -&gt; Begriff</w:t>
      </w:r>
    </w:p>
    <w:p w14:paraId="412839D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Punkte</w:t>
      </w:r>
    </w:p>
    <w:p w14:paraId="3F40821E"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estzeit des jetzigen Begriffes</w:t>
      </w:r>
    </w:p>
    <w:p w14:paraId="28CC8088" w14:textId="7D55B8F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Dashboard (Spielverwalter) </w:t>
      </w:r>
    </w:p>
    <w:p w14:paraId="486BADC2"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der Räume</w:t>
      </w:r>
    </w:p>
    <w:p w14:paraId="65F5C8D6"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Punktestand, Themengebiet</w:t>
      </w:r>
    </w:p>
    <w:p w14:paraId="2126A00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Themengebiete</w:t>
      </w:r>
    </w:p>
    <w:p w14:paraId="61D5B755"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Optionen zum Verwalten</w:t>
      </w:r>
    </w:p>
    <w:p w14:paraId="5EE717B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aller Spieler</w:t>
      </w:r>
    </w:p>
    <w:p w14:paraId="6285872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Einsicht auf die Spielerprofile</w:t>
      </w:r>
    </w:p>
    <w:p w14:paraId="379F6599" w14:textId="35EFFAD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Dashboard</w:t>
      </w:r>
      <w:r w:rsidR="00EA49B8" w:rsidRPr="0092122C">
        <w:rPr>
          <w:rFonts w:ascii="Calibri" w:hAnsi="Calibri"/>
          <w:sz w:val="22"/>
          <w:szCs w:val="22"/>
        </w:rPr>
        <w:t xml:space="preserve"> </w:t>
      </w:r>
      <w:r w:rsidRPr="0092122C">
        <w:rPr>
          <w:rFonts w:ascii="Calibri" w:hAnsi="Calibri"/>
          <w:sz w:val="22"/>
          <w:szCs w:val="22"/>
        </w:rPr>
        <w:t>(Admin)</w:t>
      </w:r>
    </w:p>
    <w:p w14:paraId="7909646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Erbt vom Spieleverwalter, nur mehr Optionen</w:t>
      </w:r>
    </w:p>
    <w:p w14:paraId="785E1B6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pieleraccounts anlegen</w:t>
      </w:r>
    </w:p>
    <w:p w14:paraId="4D4F64F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ollen vergeben</w:t>
      </w:r>
    </w:p>
    <w:p w14:paraId="79E02F83" w14:textId="77777777" w:rsidR="00931AB7" w:rsidRPr="0092122C" w:rsidRDefault="000B7FC3">
      <w:pPr>
        <w:pStyle w:val="Default"/>
        <w:spacing w:before="0"/>
        <w:ind w:left="720"/>
        <w:rPr>
          <w:rFonts w:ascii="Calibri" w:eastAsia="Calibri" w:hAnsi="Calibri" w:cs="Calibri"/>
          <w:sz w:val="22"/>
          <w:szCs w:val="22"/>
        </w:rPr>
      </w:pPr>
      <w:r w:rsidRPr="0092122C">
        <w:rPr>
          <w:rFonts w:ascii="Calibri" w:hAnsi="Calibri"/>
          <w:sz w:val="22"/>
          <w:szCs w:val="22"/>
        </w:rPr>
        <w:t> </w:t>
      </w:r>
    </w:p>
    <w:p w14:paraId="288BBD1C" w14:textId="77777777" w:rsidR="00931AB7" w:rsidRPr="0092122C" w:rsidRDefault="00931AB7">
      <w:pPr>
        <w:pStyle w:val="Default"/>
        <w:spacing w:before="0"/>
        <w:ind w:left="720"/>
        <w:rPr>
          <w:rFonts w:ascii="Calibri" w:eastAsia="Calibri" w:hAnsi="Calibri" w:cs="Calibri"/>
          <w:sz w:val="22"/>
          <w:szCs w:val="22"/>
        </w:rPr>
      </w:pPr>
    </w:p>
    <w:p w14:paraId="13E2B337" w14:textId="77777777" w:rsidR="00931AB7" w:rsidRPr="0092122C" w:rsidRDefault="00931AB7">
      <w:pPr>
        <w:pStyle w:val="Default"/>
        <w:spacing w:before="0"/>
        <w:ind w:left="720"/>
        <w:rPr>
          <w:rFonts w:ascii="Calibri" w:eastAsia="Calibri" w:hAnsi="Calibri" w:cs="Calibri"/>
          <w:sz w:val="22"/>
          <w:szCs w:val="22"/>
        </w:rPr>
      </w:pPr>
    </w:p>
    <w:p w14:paraId="09D7C94A" w14:textId="77777777" w:rsidR="00EA49B8" w:rsidRPr="0092122C" w:rsidRDefault="000B7FC3" w:rsidP="00EA49B8">
      <w:pPr>
        <w:pStyle w:val="Default"/>
        <w:spacing w:before="0"/>
        <w:rPr>
          <w:rFonts w:ascii="Calibri" w:hAnsi="Calibri"/>
          <w:sz w:val="22"/>
          <w:szCs w:val="22"/>
        </w:rPr>
      </w:pPr>
      <w:r w:rsidRPr="0092122C">
        <w:rPr>
          <w:rFonts w:ascii="Calibri" w:hAnsi="Calibri"/>
          <w:sz w:val="22"/>
          <w:szCs w:val="22"/>
        </w:rPr>
        <w:t xml:space="preserve">Da es sich um eine Single-Page </w:t>
      </w:r>
      <w:r w:rsidR="00EA49B8" w:rsidRPr="0092122C">
        <w:rPr>
          <w:rFonts w:ascii="Calibri" w:hAnsi="Calibri"/>
          <w:sz w:val="22"/>
          <w:szCs w:val="22"/>
        </w:rPr>
        <w:t>Applikation</w:t>
      </w:r>
      <w:r w:rsidRPr="0092122C">
        <w:rPr>
          <w:rFonts w:ascii="Calibri" w:hAnsi="Calibri"/>
          <w:sz w:val="22"/>
          <w:szCs w:val="22"/>
        </w:rPr>
        <w:t xml:space="preserve"> handelt, konnten animierte Elemente in dieser statischen Ansicht nicht wiedergegeben werden</w:t>
      </w:r>
      <w:r w:rsidR="00D1287B" w:rsidRPr="0092122C">
        <w:rPr>
          <w:rFonts w:ascii="Calibri" w:hAnsi="Calibri"/>
          <w:sz w:val="22"/>
          <w:szCs w:val="22"/>
        </w:rPr>
        <w:t xml:space="preserve"> </w:t>
      </w:r>
      <w:r w:rsidRPr="0092122C">
        <w:rPr>
          <w:rFonts w:ascii="Calibri" w:hAnsi="Calibri"/>
          <w:sz w:val="22"/>
          <w:szCs w:val="22"/>
        </w:rPr>
        <w:t>(Dropdown, Popup, Tooltips).</w:t>
      </w:r>
    </w:p>
    <w:p w14:paraId="7DE2B331" w14:textId="77777777" w:rsidR="00EA49B8" w:rsidRPr="0092122C" w:rsidRDefault="00EA49B8">
      <w:pPr>
        <w:rPr>
          <w:rFonts w:ascii="Calibri" w:hAnsi="Calibri" w:cs="Arial Unicode MS"/>
          <w:color w:val="000000"/>
          <w:sz w:val="22"/>
          <w:szCs w:val="22"/>
          <w:lang w:val="de-DE" w:eastAsia="de-DE"/>
          <w14:textOutline w14:w="0" w14:cap="flat" w14:cmpd="sng" w14:algn="ctr">
            <w14:noFill/>
            <w14:prstDash w14:val="solid"/>
            <w14:bevel/>
          </w14:textOutline>
        </w:rPr>
      </w:pPr>
      <w:r w:rsidRPr="0092122C">
        <w:rPr>
          <w:rFonts w:ascii="Calibri" w:hAnsi="Calibri"/>
          <w:sz w:val="22"/>
          <w:szCs w:val="22"/>
          <w:lang w:val="de-DE"/>
        </w:rPr>
        <w:br w:type="page"/>
      </w:r>
    </w:p>
    <w:p w14:paraId="5D5697DE" w14:textId="3651DEF2" w:rsidR="00931AB7" w:rsidRPr="0092122C" w:rsidRDefault="000B7FC3" w:rsidP="00EA49B8">
      <w:pPr>
        <w:pStyle w:val="Default"/>
        <w:spacing w:before="0"/>
        <w:jc w:val="center"/>
      </w:pPr>
      <w:r w:rsidRPr="0092122C">
        <w:rPr>
          <w:noProof/>
        </w:rPr>
        <w:lastRenderedPageBreak/>
        <w:drawing>
          <wp:inline distT="0" distB="0" distL="0" distR="0" wp14:anchorId="028DFA2F" wp14:editId="1BC382FE">
            <wp:extent cx="4716005" cy="4117097"/>
            <wp:effectExtent l="0" t="0" r="0" b="0"/>
            <wp:docPr id="1073741828" name="officeArt object" descr="Picture 1588961694"/>
            <wp:cNvGraphicFramePr/>
            <a:graphic xmlns:a="http://schemas.openxmlformats.org/drawingml/2006/main">
              <a:graphicData uri="http://schemas.openxmlformats.org/drawingml/2006/picture">
                <pic:pic xmlns:pic="http://schemas.openxmlformats.org/drawingml/2006/picture">
                  <pic:nvPicPr>
                    <pic:cNvPr id="1073741828" name="Picture 1588961694" descr="Picture 1588961694"/>
                    <pic:cNvPicPr>
                      <a:picLocks noChangeAspect="1"/>
                    </pic:cNvPicPr>
                  </pic:nvPicPr>
                  <pic:blipFill>
                    <a:blip r:embed="rId13"/>
                    <a:srcRect b="38344"/>
                    <a:stretch>
                      <a:fillRect/>
                    </a:stretch>
                  </pic:blipFill>
                  <pic:spPr>
                    <a:xfrm>
                      <a:off x="0" y="0"/>
                      <a:ext cx="4716005" cy="4117097"/>
                    </a:xfrm>
                    <a:prstGeom prst="rect">
                      <a:avLst/>
                    </a:prstGeom>
                    <a:ln w="12700" cap="flat">
                      <a:noFill/>
                      <a:miter lim="400000"/>
                    </a:ln>
                    <a:effectLst/>
                  </pic:spPr>
                </pic:pic>
              </a:graphicData>
            </a:graphic>
          </wp:inline>
        </w:drawing>
      </w:r>
    </w:p>
    <w:p w14:paraId="5E0CFA29" w14:textId="77777777" w:rsidR="00931AB7" w:rsidRPr="0092122C" w:rsidRDefault="000B7FC3" w:rsidP="00EA49B8">
      <w:pPr>
        <w:pStyle w:val="Body"/>
        <w:jc w:val="center"/>
      </w:pPr>
      <w:r w:rsidRPr="0092122C">
        <w:rPr>
          <w:noProof/>
        </w:rPr>
        <w:drawing>
          <wp:inline distT="0" distB="0" distL="0" distR="0" wp14:anchorId="3684FA4E" wp14:editId="26835D60">
            <wp:extent cx="4628565" cy="4000522"/>
            <wp:effectExtent l="0" t="0" r="0" b="0"/>
            <wp:docPr id="1073741829" name="officeArt object" descr="Picture 36654582"/>
            <wp:cNvGraphicFramePr/>
            <a:graphic xmlns:a="http://schemas.openxmlformats.org/drawingml/2006/main">
              <a:graphicData uri="http://schemas.openxmlformats.org/drawingml/2006/picture">
                <pic:pic xmlns:pic="http://schemas.openxmlformats.org/drawingml/2006/picture">
                  <pic:nvPicPr>
                    <pic:cNvPr id="1073741829" name="Picture 36654582" descr="Picture 36654582"/>
                    <pic:cNvPicPr>
                      <a:picLocks noChangeAspect="1"/>
                    </pic:cNvPicPr>
                  </pic:nvPicPr>
                  <pic:blipFill>
                    <a:blip r:embed="rId14"/>
                    <a:srcRect b="38958"/>
                    <a:stretch>
                      <a:fillRect/>
                    </a:stretch>
                  </pic:blipFill>
                  <pic:spPr>
                    <a:xfrm>
                      <a:off x="0" y="0"/>
                      <a:ext cx="4628565" cy="4000522"/>
                    </a:xfrm>
                    <a:prstGeom prst="rect">
                      <a:avLst/>
                    </a:prstGeom>
                    <a:ln w="12700" cap="flat">
                      <a:noFill/>
                      <a:miter lim="400000"/>
                    </a:ln>
                    <a:effectLst/>
                  </pic:spPr>
                </pic:pic>
              </a:graphicData>
            </a:graphic>
          </wp:inline>
        </w:drawing>
      </w:r>
    </w:p>
    <w:p w14:paraId="32E5E0EB" w14:textId="77777777" w:rsidR="00931AB7" w:rsidRPr="0092122C" w:rsidRDefault="000B7FC3" w:rsidP="00EA49B8">
      <w:pPr>
        <w:pStyle w:val="Body"/>
        <w:jc w:val="center"/>
      </w:pPr>
      <w:r w:rsidRPr="0092122C">
        <w:rPr>
          <w:noProof/>
        </w:rPr>
        <w:lastRenderedPageBreak/>
        <w:drawing>
          <wp:inline distT="0" distB="0" distL="0" distR="0" wp14:anchorId="18A1F9F4" wp14:editId="18FEC376">
            <wp:extent cx="4654177" cy="3981472"/>
            <wp:effectExtent l="0" t="0" r="0" b="0"/>
            <wp:docPr id="1073741830" name="officeArt object" descr="Picture 1141840041"/>
            <wp:cNvGraphicFramePr/>
            <a:graphic xmlns:a="http://schemas.openxmlformats.org/drawingml/2006/main">
              <a:graphicData uri="http://schemas.openxmlformats.org/drawingml/2006/picture">
                <pic:pic xmlns:pic="http://schemas.openxmlformats.org/drawingml/2006/picture">
                  <pic:nvPicPr>
                    <pic:cNvPr id="1073741830" name="Picture 1141840041" descr="Picture 1141840041"/>
                    <pic:cNvPicPr>
                      <a:picLocks noChangeAspect="1"/>
                    </pic:cNvPicPr>
                  </pic:nvPicPr>
                  <pic:blipFill>
                    <a:blip r:embed="rId15"/>
                    <a:srcRect b="39583"/>
                    <a:stretch>
                      <a:fillRect/>
                    </a:stretch>
                  </pic:blipFill>
                  <pic:spPr>
                    <a:xfrm>
                      <a:off x="0" y="0"/>
                      <a:ext cx="4654177" cy="3981472"/>
                    </a:xfrm>
                    <a:prstGeom prst="rect">
                      <a:avLst/>
                    </a:prstGeom>
                    <a:ln w="12700" cap="flat">
                      <a:noFill/>
                      <a:miter lim="400000"/>
                    </a:ln>
                    <a:effectLst/>
                  </pic:spPr>
                </pic:pic>
              </a:graphicData>
            </a:graphic>
          </wp:inline>
        </w:drawing>
      </w:r>
      <w:r w:rsidRPr="0092122C">
        <w:rPr>
          <w:noProof/>
        </w:rPr>
        <w:drawing>
          <wp:inline distT="0" distB="0" distL="0" distR="0" wp14:anchorId="009D33BA" wp14:editId="29D62057">
            <wp:extent cx="4638262" cy="3981520"/>
            <wp:effectExtent l="0" t="0" r="0" b="0"/>
            <wp:docPr id="1073741831" name="officeArt object" descr="Picture 743075252"/>
            <wp:cNvGraphicFramePr/>
            <a:graphic xmlns:a="http://schemas.openxmlformats.org/drawingml/2006/main">
              <a:graphicData uri="http://schemas.openxmlformats.org/drawingml/2006/picture">
                <pic:pic xmlns:pic="http://schemas.openxmlformats.org/drawingml/2006/picture">
                  <pic:nvPicPr>
                    <pic:cNvPr id="1073741831" name="Picture 743075252" descr="Picture 743075252"/>
                    <pic:cNvPicPr>
                      <a:picLocks noChangeAspect="1"/>
                    </pic:cNvPicPr>
                  </pic:nvPicPr>
                  <pic:blipFill>
                    <a:blip r:embed="rId16"/>
                    <a:srcRect b="39375"/>
                    <a:stretch>
                      <a:fillRect/>
                    </a:stretch>
                  </pic:blipFill>
                  <pic:spPr>
                    <a:xfrm>
                      <a:off x="0" y="0"/>
                      <a:ext cx="4638262" cy="3981520"/>
                    </a:xfrm>
                    <a:prstGeom prst="rect">
                      <a:avLst/>
                    </a:prstGeom>
                    <a:ln w="12700" cap="flat">
                      <a:noFill/>
                      <a:miter lim="400000"/>
                    </a:ln>
                    <a:effectLst/>
                  </pic:spPr>
                </pic:pic>
              </a:graphicData>
            </a:graphic>
          </wp:inline>
        </w:drawing>
      </w:r>
      <w:r w:rsidRPr="0092122C">
        <w:rPr>
          <w:noProof/>
        </w:rPr>
        <w:lastRenderedPageBreak/>
        <w:drawing>
          <wp:inline distT="0" distB="0" distL="0" distR="0" wp14:anchorId="16A3852C" wp14:editId="1A38A69E">
            <wp:extent cx="4605083" cy="4048168"/>
            <wp:effectExtent l="0" t="0" r="0" b="0"/>
            <wp:docPr id="1073741832" name="officeArt object" descr="Picture 979972738"/>
            <wp:cNvGraphicFramePr/>
            <a:graphic xmlns:a="http://schemas.openxmlformats.org/drawingml/2006/main">
              <a:graphicData uri="http://schemas.openxmlformats.org/drawingml/2006/picture">
                <pic:pic xmlns:pic="http://schemas.openxmlformats.org/drawingml/2006/picture">
                  <pic:nvPicPr>
                    <pic:cNvPr id="1073741832" name="Picture 979972738" descr="Picture 979972738"/>
                    <pic:cNvPicPr>
                      <a:picLocks noChangeAspect="1"/>
                    </pic:cNvPicPr>
                  </pic:nvPicPr>
                  <pic:blipFill>
                    <a:blip r:embed="rId17"/>
                    <a:srcRect b="37916"/>
                    <a:stretch>
                      <a:fillRect/>
                    </a:stretch>
                  </pic:blipFill>
                  <pic:spPr>
                    <a:xfrm>
                      <a:off x="0" y="0"/>
                      <a:ext cx="4605083" cy="4048168"/>
                    </a:xfrm>
                    <a:prstGeom prst="rect">
                      <a:avLst/>
                    </a:prstGeom>
                    <a:ln w="12700" cap="flat">
                      <a:noFill/>
                      <a:miter lim="400000"/>
                    </a:ln>
                    <a:effectLst/>
                  </pic:spPr>
                </pic:pic>
              </a:graphicData>
            </a:graphic>
          </wp:inline>
        </w:drawing>
      </w:r>
    </w:p>
    <w:p w14:paraId="6B0D94DD" w14:textId="77777777" w:rsidR="00931AB7" w:rsidRPr="0092122C" w:rsidRDefault="000B7FC3" w:rsidP="00EA49B8">
      <w:pPr>
        <w:pStyle w:val="Body"/>
        <w:jc w:val="center"/>
      </w:pPr>
      <w:r w:rsidRPr="0092122C">
        <w:rPr>
          <w:noProof/>
        </w:rPr>
        <w:drawing>
          <wp:inline distT="0" distB="0" distL="0" distR="0" wp14:anchorId="0A5CAB05" wp14:editId="20198FB6">
            <wp:extent cx="4602477" cy="3924336"/>
            <wp:effectExtent l="0" t="0" r="0" b="0"/>
            <wp:docPr id="1073741833" name="officeArt object" descr="Picture 109607035"/>
            <wp:cNvGraphicFramePr/>
            <a:graphic xmlns:a="http://schemas.openxmlformats.org/drawingml/2006/main">
              <a:graphicData uri="http://schemas.openxmlformats.org/drawingml/2006/picture">
                <pic:pic xmlns:pic="http://schemas.openxmlformats.org/drawingml/2006/picture">
                  <pic:nvPicPr>
                    <pic:cNvPr id="1073741833" name="Picture 109607035" descr="Picture 109607035"/>
                    <pic:cNvPicPr>
                      <a:picLocks noChangeAspect="1"/>
                    </pic:cNvPicPr>
                  </pic:nvPicPr>
                  <pic:blipFill>
                    <a:blip r:embed="rId18"/>
                    <a:srcRect b="39695"/>
                    <a:stretch>
                      <a:fillRect/>
                    </a:stretch>
                  </pic:blipFill>
                  <pic:spPr>
                    <a:xfrm>
                      <a:off x="0" y="0"/>
                      <a:ext cx="4602477" cy="3924336"/>
                    </a:xfrm>
                    <a:prstGeom prst="rect">
                      <a:avLst/>
                    </a:prstGeom>
                    <a:ln w="12700" cap="flat">
                      <a:noFill/>
                      <a:miter lim="400000"/>
                    </a:ln>
                    <a:effectLst/>
                  </pic:spPr>
                </pic:pic>
              </a:graphicData>
            </a:graphic>
          </wp:inline>
        </w:drawing>
      </w:r>
    </w:p>
    <w:p w14:paraId="7378B6D8" w14:textId="77777777" w:rsidR="00931AB7" w:rsidRPr="0092122C" w:rsidRDefault="000B7FC3" w:rsidP="00EA49B8">
      <w:pPr>
        <w:pStyle w:val="Body"/>
        <w:jc w:val="center"/>
      </w:pPr>
      <w:r w:rsidRPr="0092122C">
        <w:rPr>
          <w:noProof/>
        </w:rPr>
        <w:lastRenderedPageBreak/>
        <w:drawing>
          <wp:inline distT="0" distB="0" distL="0" distR="0" wp14:anchorId="0FAAED62" wp14:editId="2B618389">
            <wp:extent cx="4617752" cy="4022232"/>
            <wp:effectExtent l="0" t="0" r="0" b="0"/>
            <wp:docPr id="1073741834" name="officeArt object" descr="Picture 873537570"/>
            <wp:cNvGraphicFramePr/>
            <a:graphic xmlns:a="http://schemas.openxmlformats.org/drawingml/2006/main">
              <a:graphicData uri="http://schemas.openxmlformats.org/drawingml/2006/picture">
                <pic:pic xmlns:pic="http://schemas.openxmlformats.org/drawingml/2006/picture">
                  <pic:nvPicPr>
                    <pic:cNvPr id="1073741834" name="Picture 873537570" descr="Picture 873537570"/>
                    <pic:cNvPicPr>
                      <a:picLocks noChangeAspect="1"/>
                    </pic:cNvPicPr>
                  </pic:nvPicPr>
                  <pic:blipFill>
                    <a:blip r:embed="rId19"/>
                    <a:srcRect b="38483"/>
                    <a:stretch>
                      <a:fillRect/>
                    </a:stretch>
                  </pic:blipFill>
                  <pic:spPr>
                    <a:xfrm>
                      <a:off x="0" y="0"/>
                      <a:ext cx="4617752" cy="4022232"/>
                    </a:xfrm>
                    <a:prstGeom prst="rect">
                      <a:avLst/>
                    </a:prstGeom>
                    <a:ln w="12700" cap="flat">
                      <a:noFill/>
                      <a:miter lim="400000"/>
                    </a:ln>
                    <a:effectLst/>
                  </pic:spPr>
                </pic:pic>
              </a:graphicData>
            </a:graphic>
          </wp:inline>
        </w:drawing>
      </w:r>
    </w:p>
    <w:p w14:paraId="44E0B084" w14:textId="7FBE7980" w:rsidR="00931AB7" w:rsidRPr="0092122C" w:rsidRDefault="00EA49B8" w:rsidP="00EA49B8">
      <w:pPr>
        <w:pStyle w:val="Body"/>
        <w:jc w:val="center"/>
      </w:pPr>
      <w:r w:rsidRPr="0092122C">
        <w:rPr>
          <w:noProof/>
        </w:rPr>
        <w:t xml:space="preserve"> </w:t>
      </w:r>
      <w:r w:rsidR="000B7FC3" w:rsidRPr="0092122C">
        <w:rPr>
          <w:noProof/>
        </w:rPr>
        <w:drawing>
          <wp:inline distT="0" distB="0" distL="0" distR="0" wp14:anchorId="56FFE012" wp14:editId="3143E4B3">
            <wp:extent cx="4668560" cy="4038660"/>
            <wp:effectExtent l="0" t="0" r="0" b="0"/>
            <wp:docPr id="1073741835" name="officeArt object" descr="Picture 927514852"/>
            <wp:cNvGraphicFramePr/>
            <a:graphic xmlns:a="http://schemas.openxmlformats.org/drawingml/2006/main">
              <a:graphicData uri="http://schemas.openxmlformats.org/drawingml/2006/picture">
                <pic:pic xmlns:pic="http://schemas.openxmlformats.org/drawingml/2006/picture">
                  <pic:nvPicPr>
                    <pic:cNvPr id="1073741835" name="Picture 927514852" descr="Picture 927514852"/>
                    <pic:cNvPicPr>
                      <a:picLocks noChangeAspect="1"/>
                    </pic:cNvPicPr>
                  </pic:nvPicPr>
                  <pic:blipFill>
                    <a:blip r:embed="rId20"/>
                    <a:srcRect b="38904"/>
                    <a:stretch>
                      <a:fillRect/>
                    </a:stretch>
                  </pic:blipFill>
                  <pic:spPr>
                    <a:xfrm>
                      <a:off x="0" y="0"/>
                      <a:ext cx="4668560" cy="4038660"/>
                    </a:xfrm>
                    <a:prstGeom prst="rect">
                      <a:avLst/>
                    </a:prstGeom>
                    <a:ln w="12700" cap="flat">
                      <a:noFill/>
                      <a:miter lim="400000"/>
                    </a:ln>
                    <a:effectLst/>
                  </pic:spPr>
                </pic:pic>
              </a:graphicData>
            </a:graphic>
          </wp:inline>
        </w:drawing>
      </w:r>
    </w:p>
    <w:p w14:paraId="7AE08B7F" w14:textId="77777777" w:rsidR="00931AB7" w:rsidRPr="0092122C" w:rsidRDefault="000B7FC3">
      <w:pPr>
        <w:pStyle w:val="Body"/>
        <w:jc w:val="left"/>
      </w:pPr>
      <w:r w:rsidRPr="0092122C">
        <w:rPr>
          <w:rFonts w:ascii="Arial Unicode MS" w:eastAsia="Arial Unicode MS" w:hAnsi="Arial Unicode MS" w:cs="Arial Unicode MS"/>
        </w:rPr>
        <w:br w:type="page"/>
      </w:r>
    </w:p>
    <w:p w14:paraId="13547549" w14:textId="77777777" w:rsidR="00931AB7" w:rsidRPr="0092122C" w:rsidRDefault="000B7FC3" w:rsidP="0092122C">
      <w:pPr>
        <w:pStyle w:val="Heading"/>
        <w:numPr>
          <w:ilvl w:val="0"/>
          <w:numId w:val="2"/>
        </w:numPr>
        <w:jc w:val="left"/>
        <w:rPr>
          <w:lang w:val="de-DE"/>
        </w:rPr>
      </w:pPr>
      <w:r w:rsidRPr="0092122C">
        <w:rPr>
          <w:lang w:val="de-DE"/>
        </w:rPr>
        <w:lastRenderedPageBreak/>
        <w:t>Projektplan</w:t>
      </w:r>
    </w:p>
    <w:p w14:paraId="2A242599" w14:textId="77777777" w:rsidR="00931AB7" w:rsidRPr="0092122C" w:rsidRDefault="000B7FC3">
      <w:pPr>
        <w:pStyle w:val="Body"/>
        <w:rPr>
          <w:b/>
          <w:bCs/>
        </w:rPr>
      </w:pPr>
      <w:r w:rsidRPr="0092122C">
        <w:rPr>
          <w:rFonts w:eastAsia="Arial Unicode MS" w:cs="Arial Unicode MS"/>
          <w:b/>
          <w:bCs/>
        </w:rPr>
        <w:t>Rolleneinteilung</w:t>
      </w:r>
    </w:p>
    <w:p w14:paraId="47C31B46" w14:textId="428ED31E" w:rsidR="00931AB7" w:rsidRPr="001F5C9B" w:rsidRDefault="000B7FC3">
      <w:pPr>
        <w:pStyle w:val="ListParagraph"/>
        <w:numPr>
          <w:ilvl w:val="0"/>
          <w:numId w:val="30"/>
        </w:numPr>
        <w:rPr>
          <w:b/>
          <w:bCs/>
          <w:lang w:val="en-US"/>
        </w:rPr>
      </w:pPr>
      <w:r w:rsidRPr="001F5C9B">
        <w:rPr>
          <w:lang w:val="en-US"/>
        </w:rPr>
        <w:t xml:space="preserve">Hardware / Bluetooth </w:t>
      </w:r>
      <w:proofErr w:type="spellStart"/>
      <w:r w:rsidRPr="001F5C9B">
        <w:rPr>
          <w:lang w:val="en-US"/>
        </w:rPr>
        <w:t>Architekt</w:t>
      </w:r>
      <w:proofErr w:type="spellEnd"/>
      <w:r w:rsidRPr="001F5C9B">
        <w:rPr>
          <w:lang w:val="en-US"/>
        </w:rPr>
        <w:t xml:space="preserve">: </w:t>
      </w:r>
      <w:r w:rsidR="001B0256" w:rsidRPr="001F5C9B">
        <w:rPr>
          <w:lang w:val="en-US"/>
        </w:rPr>
        <w:t>Martin Johannes Beyer</w:t>
      </w:r>
    </w:p>
    <w:p w14:paraId="22FA2B37" w14:textId="32F38619" w:rsidR="00931AB7" w:rsidRPr="0092122C" w:rsidRDefault="000B7FC3">
      <w:pPr>
        <w:pStyle w:val="ListParagraph"/>
        <w:numPr>
          <w:ilvl w:val="0"/>
          <w:numId w:val="30"/>
        </w:numPr>
        <w:rPr>
          <w:b/>
          <w:bCs/>
        </w:rPr>
      </w:pPr>
      <w:r w:rsidRPr="0092122C">
        <w:t xml:space="preserve">Frontend Architekt: </w:t>
      </w:r>
      <w:r w:rsidR="001B0256" w:rsidRPr="0092122C">
        <w:t xml:space="preserve">Islam </w:t>
      </w:r>
      <w:proofErr w:type="spellStart"/>
      <w:r w:rsidR="001B0256" w:rsidRPr="0092122C">
        <w:t>Mechtijev</w:t>
      </w:r>
      <w:proofErr w:type="spellEnd"/>
    </w:p>
    <w:p w14:paraId="7258AE33" w14:textId="6F773165" w:rsidR="00931AB7" w:rsidRPr="0092122C" w:rsidRDefault="000B7FC3">
      <w:pPr>
        <w:pStyle w:val="ListParagraph"/>
        <w:numPr>
          <w:ilvl w:val="0"/>
          <w:numId w:val="30"/>
        </w:numPr>
        <w:rPr>
          <w:b/>
          <w:bCs/>
        </w:rPr>
      </w:pPr>
      <w:r w:rsidRPr="0092122C">
        <w:t xml:space="preserve">Backend Architekt: </w:t>
      </w:r>
      <w:r w:rsidR="001B0256" w:rsidRPr="0092122C">
        <w:t>Martin Fritz Neuner</w:t>
      </w:r>
    </w:p>
    <w:p w14:paraId="4AAED6DE" w14:textId="2157A70E" w:rsidR="008A012E" w:rsidRPr="0092122C" w:rsidRDefault="00A70344">
      <w:pPr>
        <w:pStyle w:val="ListParagraph"/>
        <w:numPr>
          <w:ilvl w:val="0"/>
          <w:numId w:val="30"/>
        </w:numPr>
        <w:rPr>
          <w:b/>
          <w:bCs/>
        </w:rPr>
      </w:pPr>
      <w:r w:rsidRPr="0092122C">
        <w:t>GIT</w:t>
      </w:r>
      <w:r w:rsidR="008A012E" w:rsidRPr="0092122C">
        <w:t xml:space="preserve"> Architekt: Clemens </w:t>
      </w:r>
      <w:proofErr w:type="spellStart"/>
      <w:r w:rsidR="008A012E" w:rsidRPr="0092122C">
        <w:t>Prosser</w:t>
      </w:r>
      <w:proofErr w:type="spellEnd"/>
    </w:p>
    <w:p w14:paraId="4F1FD6D5" w14:textId="5E2A35F5" w:rsidR="00931AB7" w:rsidRPr="0092122C" w:rsidRDefault="00931AB7" w:rsidP="001B0256">
      <w:pPr>
        <w:pStyle w:val="NoSpacing"/>
        <w:rPr>
          <w:lang w:val="de-DE"/>
        </w:rPr>
      </w:pPr>
    </w:p>
    <w:p w14:paraId="1464CFE6" w14:textId="0BB33FF6" w:rsidR="001B0256" w:rsidRPr="0092122C" w:rsidRDefault="001B0256" w:rsidP="00195085">
      <w:pPr>
        <w:pStyle w:val="Body"/>
        <w:numPr>
          <w:ilvl w:val="0"/>
          <w:numId w:val="30"/>
        </w:numPr>
        <w:jc w:val="left"/>
      </w:pPr>
      <w:r w:rsidRPr="0092122C">
        <w:t xml:space="preserve">Die jeweiligen Architekten sind für die zeitliche Koordination von </w:t>
      </w:r>
      <w:proofErr w:type="spellStart"/>
      <w:r w:rsidRPr="0092122C">
        <w:t>Issues</w:t>
      </w:r>
      <w:proofErr w:type="spellEnd"/>
      <w:r w:rsidRPr="0092122C">
        <w:t xml:space="preserve">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NoSpacing"/>
        <w:rPr>
          <w:lang w:val="de-DE"/>
        </w:rPr>
      </w:pPr>
    </w:p>
    <w:p w14:paraId="13819069" w14:textId="77777777" w:rsidR="00931AB7" w:rsidRPr="0092122C" w:rsidRDefault="000B7FC3">
      <w:pPr>
        <w:pStyle w:val="Body"/>
      </w:pPr>
      <w:r w:rsidRPr="0092122C">
        <w:rPr>
          <w:rFonts w:eastAsia="Arial Unicode MS" w:cs="Arial Unicode MS"/>
          <w:b/>
          <w:bCs/>
        </w:rPr>
        <w:t>Zeitplan</w:t>
      </w:r>
    </w:p>
    <w:p w14:paraId="40AB96AF" w14:textId="131A50AE" w:rsidR="00D1287B" w:rsidRPr="0092122C" w:rsidRDefault="000B7FC3" w:rsidP="00882F3F">
      <w:pPr>
        <w:pStyle w:val="ListParagraph"/>
        <w:numPr>
          <w:ilvl w:val="0"/>
          <w:numId w:val="30"/>
        </w:numPr>
      </w:pPr>
      <w:r w:rsidRPr="0092122C">
        <w:t xml:space="preserve">Wöchentliche </w:t>
      </w:r>
      <w:proofErr w:type="spellStart"/>
      <w:r w:rsidRPr="0092122C">
        <w:t>JourFixe</w:t>
      </w:r>
      <w:proofErr w:type="spellEnd"/>
      <w:r w:rsidR="001B0256" w:rsidRPr="0092122C">
        <w:t xml:space="preserve"> am Montag 19:00 sowie optionalen Termin Freitag 16:00</w:t>
      </w:r>
    </w:p>
    <w:p w14:paraId="6DAB18B8" w14:textId="65BC3C62" w:rsidR="00EA49B8" w:rsidRPr="0092122C" w:rsidRDefault="00EA49B8" w:rsidP="00882F3F">
      <w:pPr>
        <w:pStyle w:val="ListParagraph"/>
        <w:numPr>
          <w:ilvl w:val="0"/>
          <w:numId w:val="30"/>
        </w:numPr>
      </w:pPr>
      <w:r w:rsidRPr="0092122C">
        <w:t>Inkremente:</w:t>
      </w:r>
    </w:p>
    <w:tbl>
      <w:tblPr>
        <w:tblStyle w:val="TableGrid"/>
        <w:tblW w:w="5802" w:type="dxa"/>
        <w:tblInd w:w="720" w:type="dxa"/>
        <w:tblLook w:val="04A0" w:firstRow="1" w:lastRow="0" w:firstColumn="1" w:lastColumn="0" w:noHBand="0" w:noVBand="1"/>
      </w:tblPr>
      <w:tblGrid>
        <w:gridCol w:w="1470"/>
        <w:gridCol w:w="1176"/>
        <w:gridCol w:w="3156"/>
      </w:tblGrid>
      <w:tr w:rsidR="00D1287B" w:rsidRPr="0092122C" w14:paraId="6B3738CA" w14:textId="77777777" w:rsidTr="00882F3F">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82F3F">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82F3F">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82F3F">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82F3F">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82F3F">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82F3F">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82F3F">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323C4D9B" w:rsidR="00882F3F" w:rsidRPr="0092122C" w:rsidRDefault="00882F3F" w:rsidP="00882F3F">
      <w:pPr>
        <w:pStyle w:val="ListParagraph"/>
        <w:ind w:hanging="720"/>
      </w:pPr>
    </w:p>
    <w:p w14:paraId="4E7A146A" w14:textId="7479024A" w:rsidR="00882F3F" w:rsidRPr="0092122C" w:rsidRDefault="00882F3F" w:rsidP="00882F3F">
      <w:pPr>
        <w:pStyle w:val="ListParagraph"/>
        <w:numPr>
          <w:ilvl w:val="0"/>
          <w:numId w:val="30"/>
        </w:numPr>
        <w:jc w:val="left"/>
      </w:pPr>
      <w:r w:rsidRPr="0092122C">
        <w:t>Project Setup / Konfiguration:</w:t>
      </w:r>
      <w:r w:rsidRPr="0092122C">
        <w:br/>
        <w:t xml:space="preserve">ER-Diagramm, Glossar, </w:t>
      </w:r>
      <w:proofErr w:type="spellStart"/>
      <w:r w:rsidRPr="0092122C">
        <w:t>Issues</w:t>
      </w:r>
      <w:proofErr w:type="spellEnd"/>
      <w:r w:rsidRPr="0092122C">
        <w:t xml:space="preserve"> einpflegen, git </w:t>
      </w:r>
      <w:proofErr w:type="spellStart"/>
      <w:r w:rsidRPr="0092122C">
        <w:t>workflow</w:t>
      </w:r>
      <w:proofErr w:type="spellEnd"/>
      <w:r w:rsidRPr="0092122C">
        <w:t xml:space="preserve">, Dummy Projekt, Frontend </w:t>
      </w:r>
      <w:proofErr w:type="spellStart"/>
      <w:r w:rsidRPr="0092122C">
        <w:t>Build</w:t>
      </w:r>
      <w:proofErr w:type="spellEnd"/>
      <w:r w:rsidRPr="0092122C">
        <w:t xml:space="preserve"> Integration</w:t>
      </w:r>
      <w:r w:rsidR="000B5E40" w:rsidRPr="0092122C">
        <w:t xml:space="preserve">, </w:t>
      </w:r>
      <w:proofErr w:type="spellStart"/>
      <w:r w:rsidR="000B5E40" w:rsidRPr="0092122C">
        <w:t>Swagger</w:t>
      </w:r>
      <w:proofErr w:type="spellEnd"/>
      <w:r w:rsidR="000B5E40" w:rsidRPr="0092122C">
        <w:t xml:space="preserve"> Planung</w:t>
      </w:r>
    </w:p>
    <w:p w14:paraId="797941F8" w14:textId="73E7BC49" w:rsidR="00882F3F" w:rsidRPr="0092122C" w:rsidRDefault="00882F3F" w:rsidP="00882F3F">
      <w:pPr>
        <w:pStyle w:val="ListParagraph"/>
        <w:numPr>
          <w:ilvl w:val="0"/>
          <w:numId w:val="30"/>
        </w:numPr>
        <w:jc w:val="left"/>
      </w:pPr>
      <w:r w:rsidRPr="0092122C">
        <w:t>Meilenstein 1:</w:t>
      </w:r>
      <w:r w:rsidRPr="0092122C">
        <w:br/>
        <w:t xml:space="preserve">Kommunikation </w:t>
      </w:r>
      <w:proofErr w:type="spellStart"/>
      <w:r w:rsidRPr="0092122C">
        <w:t>RaspberryPi</w:t>
      </w:r>
      <w:proofErr w:type="spellEnd"/>
      <w:r w:rsidRPr="0092122C">
        <w:t xml:space="preserve"> und </w:t>
      </w:r>
      <w:proofErr w:type="spellStart"/>
      <w:r w:rsidRPr="0092122C">
        <w:t>TimeCube</w:t>
      </w:r>
      <w:proofErr w:type="spellEnd"/>
      <w:r w:rsidRPr="0092122C">
        <w:t>, REST und Websocket Kommunikation,</w:t>
      </w:r>
      <w:r w:rsidR="000B5E40" w:rsidRPr="0092122C">
        <w:t xml:space="preserve"> REST </w:t>
      </w:r>
      <w:proofErr w:type="spellStart"/>
      <w:r w:rsidR="000B5E40" w:rsidRPr="0092122C">
        <w:t>Endpoint</w:t>
      </w:r>
      <w:proofErr w:type="spellEnd"/>
      <w:r w:rsidR="000B5E40" w:rsidRPr="0092122C">
        <w:t xml:space="preserve">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Paragraph"/>
        <w:numPr>
          <w:ilvl w:val="0"/>
          <w:numId w:val="30"/>
        </w:numPr>
        <w:jc w:val="left"/>
      </w:pPr>
      <w:r w:rsidRPr="0092122C">
        <w:t>Meilenstein 2:</w:t>
      </w:r>
      <w:r w:rsidR="00EA49B8" w:rsidRPr="0092122C">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Paragraph"/>
        <w:numPr>
          <w:ilvl w:val="0"/>
          <w:numId w:val="30"/>
        </w:numPr>
        <w:jc w:val="left"/>
      </w:pPr>
      <w:r w:rsidRPr="0092122C">
        <w:t>Meilenstein 3:</w:t>
      </w:r>
      <w:r w:rsidR="00EA49B8" w:rsidRPr="0092122C">
        <w:br/>
      </w:r>
      <w:r w:rsidR="000B5E40" w:rsidRPr="0092122C">
        <w:t>Frontend Views (</w:t>
      </w:r>
      <w:proofErr w:type="spellStart"/>
      <w:r w:rsidR="000B5E40" w:rsidRPr="0092122C">
        <w:t>Admin</w:t>
      </w:r>
      <w:r w:rsidR="006B5FE2" w:rsidRPr="0092122C">
        <w:t>oberfläche</w:t>
      </w:r>
      <w:proofErr w:type="spellEnd"/>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Paragraph"/>
        <w:numPr>
          <w:ilvl w:val="0"/>
          <w:numId w:val="30"/>
        </w:numPr>
        <w:jc w:val="left"/>
      </w:pPr>
      <w:r w:rsidRPr="0092122C">
        <w:rPr>
          <w:rFonts w:cs="Calibri"/>
        </w:rPr>
        <w:t>Fertigstellung aller Features:</w:t>
      </w:r>
      <w:r w:rsidR="00EA49B8" w:rsidRPr="0092122C">
        <w:rPr>
          <w:rFonts w:cs="Calibri"/>
        </w:rPr>
        <w:br/>
        <w:t xml:space="preserve">Feinschliff, </w:t>
      </w:r>
      <w:proofErr w:type="spellStart"/>
      <w:r w:rsidRPr="0092122C">
        <w:rPr>
          <w:rFonts w:cs="Calibri"/>
        </w:rPr>
        <w:t>Bugtesting</w:t>
      </w:r>
      <w:proofErr w:type="spellEnd"/>
    </w:p>
    <w:p w14:paraId="52B6F0B0" w14:textId="52CDB795" w:rsidR="00366295" w:rsidRPr="0092122C" w:rsidRDefault="00366295" w:rsidP="00366295">
      <w:pPr>
        <w:pStyle w:val="Body"/>
        <w:rPr>
          <w:rFonts w:eastAsia="Arial Unicode MS" w:cs="Arial Unicode MS"/>
          <w:b/>
          <w:bCs/>
        </w:rPr>
      </w:pPr>
      <w:r w:rsidRPr="0092122C">
        <w:rPr>
          <w:rFonts w:eastAsia="Arial Unicode MS" w:cs="Arial Unicode MS"/>
          <w:b/>
          <w:bCs/>
        </w:rPr>
        <w:t>Daily Updates</w:t>
      </w:r>
    </w:p>
    <w:p w14:paraId="154C47FD" w14:textId="3699330C"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Um stets über den Status ander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Branches</w:t>
      </w:r>
      <w:proofErr w:type="spellEnd"/>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Issues</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mittels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in</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out</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lastRenderedPageBreak/>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45AF323F" w:rsidR="00735688" w:rsidRPr="0092122C" w:rsidRDefault="00735688" w:rsidP="00735688">
      <w:pPr>
        <w:pStyle w:val="Body"/>
        <w:rPr>
          <w:rFonts w:eastAsia="Arial Unicode MS" w:cs="Arial Unicode MS"/>
          <w:b/>
          <w:bCs/>
        </w:rPr>
      </w:pPr>
      <w:r w:rsidRPr="0092122C">
        <w:rPr>
          <w:rFonts w:eastAsia="Arial Unicode MS" w:cs="Arial Unicode MS"/>
          <w:b/>
          <w:bCs/>
        </w:rPr>
        <w:t>Releases und Feature Freeze</w:t>
      </w:r>
    </w:p>
    <w:p w14:paraId="38A81F4A" w14:textId="282B7A74" w:rsidR="00366295" w:rsidRPr="0092122C" w:rsidRDefault="00735688" w:rsidP="00195085">
      <w:pPr>
        <w:pStyle w:val="Body"/>
        <w:jc w:val="left"/>
      </w:pPr>
      <w:r w:rsidRPr="0092122C">
        <w:t xml:space="preserve">An jedem Sonntag (bis spätestens Montag 08:00) wird ein Release angelegt. Dazu werden gegebenenfalls noch offene </w:t>
      </w:r>
      <w:proofErr w:type="spellStart"/>
      <w:r w:rsidRPr="0092122C">
        <w:t>Merge</w:t>
      </w:r>
      <w:proofErr w:type="spellEnd"/>
      <w:r w:rsidRPr="0092122C">
        <w:t xml:space="preserve"> </w:t>
      </w:r>
      <w:proofErr w:type="spellStart"/>
      <w:r w:rsidRPr="0092122C">
        <w:t>Requests</w:t>
      </w:r>
      <w:proofErr w:type="spellEnd"/>
      <w:r w:rsidRPr="0092122C">
        <w:t xml:space="preserve"> nach </w:t>
      </w:r>
      <w:proofErr w:type="spellStart"/>
      <w:r w:rsidRPr="0092122C">
        <w:t>Dev</w:t>
      </w:r>
      <w:proofErr w:type="spellEnd"/>
      <w:r w:rsidRPr="0092122C">
        <w:t xml:space="preserve"> </w:t>
      </w:r>
      <w:proofErr w:type="spellStart"/>
      <w:r w:rsidRPr="0092122C">
        <w:t>gemerged</w:t>
      </w:r>
      <w:proofErr w:type="spellEnd"/>
      <w:r w:rsidRPr="0092122C">
        <w:t xml:space="preserve"> und anschließend der Release </w:t>
      </w:r>
      <w:proofErr w:type="gramStart"/>
      <w:r w:rsidRPr="0092122C">
        <w:t>inklusive Tag</w:t>
      </w:r>
      <w:proofErr w:type="gramEnd"/>
      <w:r w:rsidRPr="0092122C">
        <w:t xml:space="preserve"> angelegt. Damit noch Zeit besteht, </w:t>
      </w:r>
      <w:proofErr w:type="spellStart"/>
      <w:r w:rsidRPr="0092122C">
        <w:t>Merge</w:t>
      </w:r>
      <w:proofErr w:type="spellEnd"/>
      <w:r w:rsidRPr="0092122C">
        <w:t xml:space="preserve"> </w:t>
      </w:r>
      <w:proofErr w:type="spellStart"/>
      <w:r w:rsidRPr="0092122C">
        <w:t>Conflicts</w:t>
      </w:r>
      <w:proofErr w:type="spellEnd"/>
      <w:r w:rsidRPr="0092122C">
        <w:t xml:space="preserve"> o.</w:t>
      </w:r>
      <w:r w:rsidR="008C739E" w:rsidRPr="0092122C">
        <w:t xml:space="preserve"> </w:t>
      </w:r>
      <w:r w:rsidRPr="0092122C">
        <w:t xml:space="preserve">ä. zu beheben, existiert </w:t>
      </w:r>
      <w:r w:rsidR="00331C7A" w:rsidRPr="0092122C">
        <w:t>ein</w:t>
      </w:r>
      <w:r w:rsidRPr="0092122C">
        <w:t xml:space="preserve"> Feature Freeze</w:t>
      </w:r>
      <w:r w:rsidR="00331C7A" w:rsidRPr="0092122C">
        <w:t xml:space="preserve">, welcher auf </w:t>
      </w:r>
      <w:r w:rsidRPr="0092122C">
        <w:t>Sonntag 21:00</w:t>
      </w:r>
      <w:r w:rsidR="00331C7A" w:rsidRPr="0092122C">
        <w:t xml:space="preserve"> Uhr gesetzt wurde</w:t>
      </w:r>
      <w:r w:rsidRPr="0092122C">
        <w:t xml:space="preserve">. Danach dürfen keine neuen Features </w:t>
      </w:r>
      <w:r w:rsidR="008C739E" w:rsidRPr="0092122C">
        <w:t>dem nächstfolgenden Release</w:t>
      </w:r>
      <w:r w:rsidRPr="0092122C">
        <w:t xml:space="preserve"> hinzugefügt werden.</w:t>
      </w:r>
    </w:p>
    <w:p w14:paraId="17730647" w14:textId="32C48D5D" w:rsidR="00735688" w:rsidRPr="0092122C" w:rsidRDefault="00735688" w:rsidP="00366295">
      <w:pPr>
        <w:rPr>
          <w:lang w:val="de-DE"/>
        </w:rPr>
      </w:pPr>
    </w:p>
    <w:p w14:paraId="396FEBC6" w14:textId="77777777" w:rsidR="00735688" w:rsidRPr="0092122C" w:rsidRDefault="00735688" w:rsidP="00366295">
      <w:pPr>
        <w:rPr>
          <w:lang w:val="de-DE"/>
        </w:rPr>
      </w:pPr>
    </w:p>
    <w:sectPr w:rsidR="00735688" w:rsidRPr="0092122C">
      <w:headerReference w:type="default" r:id="rId21"/>
      <w:footerReference w:type="default" r:id="rId22"/>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7F6F3" w14:textId="77777777" w:rsidR="00EE007F" w:rsidRDefault="00EE007F">
      <w:r>
        <w:separator/>
      </w:r>
    </w:p>
  </w:endnote>
  <w:endnote w:type="continuationSeparator" w:id="0">
    <w:p w14:paraId="66C52871" w14:textId="77777777" w:rsidR="00EE007F" w:rsidRDefault="00EE0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ooter"/>
      <w:tabs>
        <w:tab w:val="clear" w:pos="9072"/>
        <w:tab w:val="right" w:pos="9046"/>
      </w:tabs>
    </w:pPr>
    <w:r>
      <w:t xml:space="preserve">Team </w:t>
    </w:r>
    <w:proofErr w:type="spellStart"/>
    <w:r>
      <w:t>SpeziRangers</w:t>
    </w:r>
    <w:proofErr w:type="spellEnd"/>
    <w:r>
      <w:t>/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fldSimple w:instr=" NUMPAGES ">
      <w:r>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9083E" w14:textId="77777777" w:rsidR="00EE007F" w:rsidRDefault="00EE007F">
      <w:r>
        <w:separator/>
      </w:r>
    </w:p>
  </w:footnote>
  <w:footnote w:type="continuationSeparator" w:id="0">
    <w:p w14:paraId="73BCB6F1" w14:textId="77777777" w:rsidR="00EE007F" w:rsidRDefault="00EE00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Header"/>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4F02EA"/>
    <w:multiLevelType w:val="hybridMultilevel"/>
    <w:tmpl w:val="3DF09950"/>
    <w:numStyleLink w:val="ImportedStyle4"/>
  </w:abstractNum>
  <w:abstractNum w:abstractNumId="4" w15:restartNumberingAfterBreak="0">
    <w:nsid w:val="1AEE4EC5"/>
    <w:multiLevelType w:val="hybridMultilevel"/>
    <w:tmpl w:val="062E6EDE"/>
    <w:numStyleLink w:val="ImportedStyle9"/>
  </w:abstractNum>
  <w:abstractNum w:abstractNumId="5"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69D74F0"/>
    <w:multiLevelType w:val="hybridMultilevel"/>
    <w:tmpl w:val="C9E60208"/>
    <w:numStyleLink w:val="ImportedStyle3"/>
  </w:abstractNum>
  <w:abstractNum w:abstractNumId="10" w15:restartNumberingAfterBreak="0">
    <w:nsid w:val="3C455047"/>
    <w:multiLevelType w:val="hybridMultilevel"/>
    <w:tmpl w:val="7AFECBB6"/>
    <w:numStyleLink w:val="ImportedStyle13"/>
  </w:abstractNum>
  <w:abstractNum w:abstractNumId="11"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AF30DD4"/>
    <w:multiLevelType w:val="hybridMultilevel"/>
    <w:tmpl w:val="51BE5E64"/>
    <w:numStyleLink w:val="ImportedStyle7"/>
  </w:abstractNum>
  <w:abstractNum w:abstractNumId="16" w15:restartNumberingAfterBreak="0">
    <w:nsid w:val="4E6B349E"/>
    <w:multiLevelType w:val="hybridMultilevel"/>
    <w:tmpl w:val="5350B854"/>
    <w:numStyleLink w:val="ImportedStyle14"/>
  </w:abstractNum>
  <w:abstractNum w:abstractNumId="17" w15:restartNumberingAfterBreak="0">
    <w:nsid w:val="4F5D5DFF"/>
    <w:multiLevelType w:val="hybridMultilevel"/>
    <w:tmpl w:val="4B2057BC"/>
    <w:numStyleLink w:val="ImportedStyle8"/>
  </w:abstractNum>
  <w:abstractNum w:abstractNumId="18"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16D146D"/>
    <w:multiLevelType w:val="hybridMultilevel"/>
    <w:tmpl w:val="FA0C4DAA"/>
    <w:numStyleLink w:val="ImportedStyle11"/>
  </w:abstractNum>
  <w:abstractNum w:abstractNumId="21"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4" w15:restartNumberingAfterBreak="0">
    <w:nsid w:val="5B215C64"/>
    <w:multiLevelType w:val="hybridMultilevel"/>
    <w:tmpl w:val="31BA01C8"/>
    <w:numStyleLink w:val="ImportedStyle5"/>
  </w:abstractNum>
  <w:abstractNum w:abstractNumId="25" w15:restartNumberingAfterBreak="0">
    <w:nsid w:val="66174355"/>
    <w:multiLevelType w:val="hybridMultilevel"/>
    <w:tmpl w:val="DE68D50C"/>
    <w:numStyleLink w:val="ImportedStyle12"/>
  </w:abstractNum>
  <w:abstractNum w:abstractNumId="26"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6D423B83"/>
    <w:multiLevelType w:val="hybridMultilevel"/>
    <w:tmpl w:val="52200F0A"/>
    <w:numStyleLink w:val="ImportedStyle10"/>
  </w:abstractNum>
  <w:abstractNum w:abstractNumId="28"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72810F6A"/>
    <w:multiLevelType w:val="hybridMultilevel"/>
    <w:tmpl w:val="33E8C2C0"/>
    <w:numStyleLink w:val="ImportedStyle6"/>
  </w:abstractNum>
  <w:abstractNum w:abstractNumId="30" w15:restartNumberingAfterBreak="0">
    <w:nsid w:val="72AF7A32"/>
    <w:multiLevelType w:val="hybridMultilevel"/>
    <w:tmpl w:val="4A8C5018"/>
    <w:numStyleLink w:val="ImportedStyle2"/>
  </w:abstractNum>
  <w:abstractNum w:abstractNumId="31"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9730AB9"/>
    <w:multiLevelType w:val="hybridMultilevel"/>
    <w:tmpl w:val="9A5AF940"/>
    <w:numStyleLink w:val="Bullet"/>
  </w:abstractNum>
  <w:abstractNum w:abstractNumId="34" w15:restartNumberingAfterBreak="0">
    <w:nsid w:val="7D351B47"/>
    <w:multiLevelType w:val="hybridMultilevel"/>
    <w:tmpl w:val="9B70BAFE"/>
    <w:numStyleLink w:val="ImportedStyle15"/>
  </w:abstractNum>
  <w:num w:numId="1">
    <w:abstractNumId w:val="14"/>
  </w:num>
  <w:num w:numId="2">
    <w:abstractNumId w:val="19"/>
  </w:num>
  <w:num w:numId="3">
    <w:abstractNumId w:val="22"/>
  </w:num>
  <w:num w:numId="4">
    <w:abstractNumId w:val="30"/>
  </w:num>
  <w:num w:numId="5">
    <w:abstractNumId w:val="1"/>
  </w:num>
  <w:num w:numId="6">
    <w:abstractNumId w:val="9"/>
  </w:num>
  <w:num w:numId="7">
    <w:abstractNumId w:val="5"/>
  </w:num>
  <w:num w:numId="8">
    <w:abstractNumId w:val="3"/>
  </w:num>
  <w:num w:numId="9">
    <w:abstractNumId w:val="6"/>
  </w:num>
  <w:num w:numId="10">
    <w:abstractNumId w:val="24"/>
  </w:num>
  <w:num w:numId="11">
    <w:abstractNumId w:val="26"/>
  </w:num>
  <w:num w:numId="12">
    <w:abstractNumId w:val="29"/>
  </w:num>
  <w:num w:numId="13">
    <w:abstractNumId w:val="32"/>
  </w:num>
  <w:num w:numId="14">
    <w:abstractNumId w:val="15"/>
  </w:num>
  <w:num w:numId="15">
    <w:abstractNumId w:val="13"/>
  </w:num>
  <w:num w:numId="16">
    <w:abstractNumId w:val="17"/>
  </w:num>
  <w:num w:numId="17">
    <w:abstractNumId w:val="8"/>
  </w:num>
  <w:num w:numId="18">
    <w:abstractNumId w:val="4"/>
  </w:num>
  <w:num w:numId="19">
    <w:abstractNumId w:val="12"/>
  </w:num>
  <w:num w:numId="20">
    <w:abstractNumId w:val="27"/>
  </w:num>
  <w:num w:numId="21">
    <w:abstractNumId w:val="18"/>
  </w:num>
  <w:num w:numId="22">
    <w:abstractNumId w:val="20"/>
  </w:num>
  <w:num w:numId="23">
    <w:abstractNumId w:val="2"/>
  </w:num>
  <w:num w:numId="24">
    <w:abstractNumId w:val="25"/>
  </w:num>
  <w:num w:numId="25">
    <w:abstractNumId w:val="11"/>
  </w:num>
  <w:num w:numId="26">
    <w:abstractNumId w:val="10"/>
  </w:num>
  <w:num w:numId="27">
    <w:abstractNumId w:val="21"/>
  </w:num>
  <w:num w:numId="28">
    <w:abstractNumId w:val="16"/>
  </w:num>
  <w:num w:numId="29">
    <w:abstractNumId w:val="31"/>
  </w:num>
  <w:num w:numId="30">
    <w:abstractNumId w:val="34"/>
  </w:num>
  <w:num w:numId="31">
    <w:abstractNumId w:val="19"/>
    <w:lvlOverride w:ilvl="0">
      <w:startOverride w:val="3"/>
    </w:lvlOverride>
  </w:num>
  <w:num w:numId="32">
    <w:abstractNumId w:val="23"/>
  </w:num>
  <w:num w:numId="33">
    <w:abstractNumId w:val="33"/>
  </w:num>
  <w:num w:numId="34">
    <w:abstractNumId w:val="19"/>
    <w:lvlOverride w:ilvl="0">
      <w:startOverride w:val="6"/>
    </w:lvlOverride>
  </w:num>
  <w:num w:numId="35">
    <w:abstractNumId w:val="7"/>
  </w:num>
  <w:num w:numId="36">
    <w:abstractNumId w:val="0"/>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9167A"/>
    <w:rsid w:val="000B5E40"/>
    <w:rsid w:val="000B7FC3"/>
    <w:rsid w:val="000D7667"/>
    <w:rsid w:val="000E1607"/>
    <w:rsid w:val="0010229C"/>
    <w:rsid w:val="001806F7"/>
    <w:rsid w:val="00195085"/>
    <w:rsid w:val="001B0256"/>
    <w:rsid w:val="001E165D"/>
    <w:rsid w:val="001F5C9B"/>
    <w:rsid w:val="002B0798"/>
    <w:rsid w:val="002C5A33"/>
    <w:rsid w:val="00331C7A"/>
    <w:rsid w:val="00366295"/>
    <w:rsid w:val="00367733"/>
    <w:rsid w:val="00386597"/>
    <w:rsid w:val="00405B29"/>
    <w:rsid w:val="00456C80"/>
    <w:rsid w:val="00462731"/>
    <w:rsid w:val="00471602"/>
    <w:rsid w:val="004C0B66"/>
    <w:rsid w:val="004D0A81"/>
    <w:rsid w:val="005117E6"/>
    <w:rsid w:val="00645CC3"/>
    <w:rsid w:val="00647FC7"/>
    <w:rsid w:val="006B5FE2"/>
    <w:rsid w:val="006E1B27"/>
    <w:rsid w:val="00735688"/>
    <w:rsid w:val="00753621"/>
    <w:rsid w:val="0077744E"/>
    <w:rsid w:val="008055C2"/>
    <w:rsid w:val="00824461"/>
    <w:rsid w:val="008478FB"/>
    <w:rsid w:val="00882F3F"/>
    <w:rsid w:val="008A012E"/>
    <w:rsid w:val="008A06C7"/>
    <w:rsid w:val="008A4BB4"/>
    <w:rsid w:val="008C739E"/>
    <w:rsid w:val="008E371A"/>
    <w:rsid w:val="00910091"/>
    <w:rsid w:val="0091308D"/>
    <w:rsid w:val="0092122C"/>
    <w:rsid w:val="00931AB7"/>
    <w:rsid w:val="0093554B"/>
    <w:rsid w:val="0098291D"/>
    <w:rsid w:val="009D343C"/>
    <w:rsid w:val="00A41F00"/>
    <w:rsid w:val="00A70344"/>
    <w:rsid w:val="00A90039"/>
    <w:rsid w:val="00B17D5D"/>
    <w:rsid w:val="00B23C96"/>
    <w:rsid w:val="00B53DEC"/>
    <w:rsid w:val="00B942FC"/>
    <w:rsid w:val="00BD54CE"/>
    <w:rsid w:val="00BE27D7"/>
    <w:rsid w:val="00CB71FB"/>
    <w:rsid w:val="00CD4E1A"/>
    <w:rsid w:val="00D10BFD"/>
    <w:rsid w:val="00D12254"/>
    <w:rsid w:val="00D1287B"/>
    <w:rsid w:val="00D15AFF"/>
    <w:rsid w:val="00E1046B"/>
    <w:rsid w:val="00E443A0"/>
    <w:rsid w:val="00EA49B8"/>
    <w:rsid w:val="00EE007F"/>
    <w:rsid w:val="00F442BD"/>
    <w:rsid w:val="00FB6BC6"/>
    <w:rsid w:val="00FC5757"/>
    <w:rsid w:val="00FD38F9"/>
    <w:rsid w:val="00FE746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29C"/>
    <w:rPr>
      <w:sz w:val="24"/>
      <w:szCs w:val="24"/>
      <w:lang w:val="en-US" w:eastAsia="en-US"/>
    </w:rPr>
  </w:style>
  <w:style w:type="paragraph" w:styleId="Heading1">
    <w:name w:val="heading 1"/>
    <w:basedOn w:val="Normal"/>
    <w:next w:val="Normal"/>
    <w:link w:val="Heading1Char"/>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Body"/>
    <w:link w:val="Heading2Char"/>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Heading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Heading4">
    <w:name w:val="heading 4"/>
    <w:basedOn w:val="Normal"/>
    <w:next w:val="Normal"/>
    <w:link w:val="Heading4Char"/>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36"/>
        <w:tab w:val="right" w:pos="9072"/>
      </w:tabs>
      <w:jc w:val="both"/>
    </w:pPr>
    <w:rPr>
      <w:rFonts w:ascii="Calibri" w:hAnsi="Calibri" w:cs="Arial Unicode MS"/>
      <w:color w:val="000000"/>
      <w:sz w:val="22"/>
      <w:szCs w:val="22"/>
      <w:u w:color="000000"/>
    </w:rPr>
  </w:style>
  <w:style w:type="paragraph" w:styleId="Footer">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le">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Paragraph">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leGrid">
    <w:name w:val="Table Grid"/>
    <w:basedOn w:val="TableNormal"/>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B0256"/>
    <w:rPr>
      <w:sz w:val="24"/>
      <w:szCs w:val="24"/>
      <w:lang w:val="en-US" w:eastAsia="en-US"/>
    </w:rPr>
  </w:style>
  <w:style w:type="character" w:customStyle="1" w:styleId="Heading1Char">
    <w:name w:val="Heading 1 Char"/>
    <w:basedOn w:val="DefaultParagraphFont"/>
    <w:link w:val="Heading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Heading2Char">
    <w:name w:val="Heading 2 Char"/>
    <w:basedOn w:val="DefaultParagraphFont"/>
    <w:link w:val="Heading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Heading4Char">
    <w:name w:val="Heading 4 Char"/>
    <w:basedOn w:val="DefaultParagraphFont"/>
    <w:link w:val="Heading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BodyText">
    <w:name w:val="Body Text"/>
    <w:basedOn w:val="Normal"/>
    <w:link w:val="BodyTextChar"/>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BodyTextChar">
    <w:name w:val="Body Text Char"/>
    <w:basedOn w:val="DefaultParagraphFont"/>
    <w:link w:val="BodyText"/>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BodyText"/>
    <w:next w:val="BodyText"/>
    <w:qFormat/>
    <w:rsid w:val="008A06C7"/>
  </w:style>
  <w:style w:type="paragraph" w:customStyle="1" w:styleId="Compact">
    <w:name w:val="Compact"/>
    <w:basedOn w:val="BodyText"/>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Normal"/>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Heading5Char">
    <w:name w:val="Heading 5 Char"/>
    <w:basedOn w:val="DefaultParagraphFont"/>
    <w:link w:val="Heading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Caption">
    <w:name w:val="caption"/>
    <w:basedOn w:val="Normal"/>
    <w:next w:val="Normal"/>
    <w:uiPriority w:val="35"/>
    <w:semiHidden/>
    <w:unhideWhenUsed/>
    <w:qFormat/>
    <w:rsid w:val="001F5C9B"/>
    <w:pPr>
      <w:spacing w:after="200"/>
    </w:pPr>
    <w:rPr>
      <w:i/>
      <w:iCs/>
      <w:color w:val="A7A7A7"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99</Words>
  <Characters>19528</Characters>
  <Application>Microsoft Office Word</Application>
  <DocSecurity>0</DocSecurity>
  <Lines>162</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Martin Johannes Beyer</cp:lastModifiedBy>
  <cp:revision>16</cp:revision>
  <cp:lastPrinted>2021-05-13T16:58:00Z</cp:lastPrinted>
  <dcterms:created xsi:type="dcterms:W3CDTF">2021-05-12T13:55:00Z</dcterms:created>
  <dcterms:modified xsi:type="dcterms:W3CDTF">2021-05-13T16:59:00Z</dcterms:modified>
</cp:coreProperties>
</file>